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8DCA5" w14:textId="77777777" w:rsidR="003136B0" w:rsidRDefault="003136B0" w:rsidP="00D33FD4"/>
    <w:p w14:paraId="56A5731E" w14:textId="77777777" w:rsidR="003136B0" w:rsidRDefault="003136B0" w:rsidP="00D33FD4"/>
    <w:p w14:paraId="243E2330" w14:textId="77777777" w:rsidR="003136B0" w:rsidRDefault="003136B0" w:rsidP="00D33FD4"/>
    <w:p w14:paraId="7ED8A161" w14:textId="77777777" w:rsidR="003136B0" w:rsidRDefault="003136B0" w:rsidP="00D33FD4"/>
    <w:p w14:paraId="57B4083D" w14:textId="77777777" w:rsidR="003136B0" w:rsidRDefault="003136B0" w:rsidP="00D33FD4"/>
    <w:p w14:paraId="30ACEBB2" w14:textId="77777777" w:rsidR="003136B0" w:rsidRDefault="003136B0" w:rsidP="00D33FD4"/>
    <w:p w14:paraId="74DAD5D7" w14:textId="77777777" w:rsidR="003136B0" w:rsidRDefault="003136B0" w:rsidP="00D33FD4"/>
    <w:p w14:paraId="0A4A9291" w14:textId="77777777" w:rsidR="003136B0" w:rsidRDefault="003136B0" w:rsidP="00D33FD4"/>
    <w:p w14:paraId="69E58915" w14:textId="77777777" w:rsidR="003136B0" w:rsidRDefault="003136B0" w:rsidP="00D33FD4"/>
    <w:p w14:paraId="25C8E49D" w14:textId="77777777" w:rsidR="003136B0" w:rsidRDefault="003136B0" w:rsidP="00D33FD4"/>
    <w:p w14:paraId="26F729C9" w14:textId="3C2334AE" w:rsidR="003136B0" w:rsidRDefault="003136B0" w:rsidP="00D33FD4"/>
    <w:p w14:paraId="2DA8D313" w14:textId="40B64DE7" w:rsidR="0091310F" w:rsidRDefault="0091310F" w:rsidP="00D33FD4"/>
    <w:p w14:paraId="2CD77421" w14:textId="77777777" w:rsidR="0091310F" w:rsidRDefault="0091310F" w:rsidP="00D33FD4"/>
    <w:p w14:paraId="730ADA2F" w14:textId="77777777" w:rsidR="003136B0" w:rsidRDefault="003136B0" w:rsidP="00D33FD4"/>
    <w:p w14:paraId="51353B38" w14:textId="68E4BE98" w:rsidR="00E8268E" w:rsidRPr="005E53ED" w:rsidRDefault="00DF4080" w:rsidP="00E8268E">
      <w:pPr>
        <w:jc w:val="center"/>
        <w:rPr>
          <w:sz w:val="72"/>
          <w:szCs w:val="72"/>
        </w:rPr>
      </w:pPr>
      <w:r>
        <w:rPr>
          <w:sz w:val="72"/>
          <w:szCs w:val="72"/>
        </w:rPr>
        <w:t xml:space="preserve">Vocal Maturity </w:t>
      </w:r>
      <w:r w:rsidR="00E8268E">
        <w:rPr>
          <w:sz w:val="72"/>
          <w:szCs w:val="72"/>
        </w:rPr>
        <w:t xml:space="preserve">Coding (VMC) </w:t>
      </w:r>
      <w:bookmarkStart w:id="0" w:name="_Hlk55480328"/>
      <w:r w:rsidR="00E8268E">
        <w:rPr>
          <w:sz w:val="72"/>
          <w:szCs w:val="72"/>
        </w:rPr>
        <w:t>Guide</w:t>
      </w:r>
      <w:r w:rsidR="00E12DDC">
        <w:rPr>
          <w:sz w:val="72"/>
          <w:szCs w:val="72"/>
        </w:rPr>
        <w:t xml:space="preserve"> to Administrative Functionality</w:t>
      </w:r>
      <w:bookmarkEnd w:id="0"/>
    </w:p>
    <w:p w14:paraId="66D1E60A" w14:textId="77777777" w:rsidR="003136B0" w:rsidRDefault="003136B0" w:rsidP="00D33FD4">
      <w:pPr>
        <w:jc w:val="center"/>
        <w:rPr>
          <w:sz w:val="48"/>
          <w:szCs w:val="48"/>
        </w:rPr>
      </w:pPr>
    </w:p>
    <w:p w14:paraId="1D72F6D6" w14:textId="608EEE54" w:rsidR="003136B0" w:rsidRDefault="003136B0" w:rsidP="00D33FD4">
      <w:pPr>
        <w:jc w:val="center"/>
        <w:rPr>
          <w:sz w:val="48"/>
          <w:szCs w:val="48"/>
        </w:rPr>
      </w:pPr>
    </w:p>
    <w:p w14:paraId="6659EC46" w14:textId="37739366" w:rsidR="0091310F" w:rsidRDefault="0091310F" w:rsidP="00D33FD4">
      <w:pPr>
        <w:jc w:val="center"/>
        <w:rPr>
          <w:sz w:val="48"/>
          <w:szCs w:val="48"/>
        </w:rPr>
      </w:pPr>
    </w:p>
    <w:p w14:paraId="67EA7224" w14:textId="2829B0DC" w:rsidR="0091310F" w:rsidRDefault="0091310F" w:rsidP="00D33FD4">
      <w:pPr>
        <w:jc w:val="center"/>
        <w:rPr>
          <w:sz w:val="48"/>
          <w:szCs w:val="48"/>
        </w:rPr>
      </w:pPr>
    </w:p>
    <w:p w14:paraId="6272C355" w14:textId="77777777" w:rsidR="0091310F" w:rsidRDefault="0091310F" w:rsidP="00D33FD4">
      <w:pPr>
        <w:jc w:val="center"/>
        <w:rPr>
          <w:sz w:val="48"/>
          <w:szCs w:val="48"/>
        </w:rPr>
      </w:pPr>
    </w:p>
    <w:p w14:paraId="3E1B46B0" w14:textId="77777777" w:rsidR="0091310F" w:rsidRDefault="0091310F" w:rsidP="00D33FD4">
      <w:pPr>
        <w:jc w:val="center"/>
        <w:rPr>
          <w:sz w:val="48"/>
          <w:szCs w:val="48"/>
        </w:rPr>
      </w:pPr>
    </w:p>
    <w:p w14:paraId="5E743B1E" w14:textId="32C6331F" w:rsidR="003136B0" w:rsidRPr="0091310F" w:rsidRDefault="00151921" w:rsidP="00D33FD4">
      <w:pPr>
        <w:jc w:val="center"/>
        <w:rPr>
          <w:sz w:val="32"/>
          <w:szCs w:val="32"/>
        </w:rPr>
      </w:pPr>
      <w:r w:rsidRPr="0091310F">
        <w:rPr>
          <w:sz w:val="32"/>
          <w:szCs w:val="32"/>
        </w:rPr>
        <w:t>V</w:t>
      </w:r>
      <w:r>
        <w:rPr>
          <w:sz w:val="32"/>
          <w:szCs w:val="32"/>
        </w:rPr>
        <w:t>1</w:t>
      </w:r>
      <w:r w:rsidR="00EC31EE" w:rsidRPr="0091310F">
        <w:rPr>
          <w:sz w:val="32"/>
          <w:szCs w:val="32"/>
        </w:rPr>
        <w:t>.0</w:t>
      </w:r>
    </w:p>
    <w:p w14:paraId="2C0CE3C3" w14:textId="4C705C14" w:rsidR="003136B0" w:rsidRPr="0091310F" w:rsidRDefault="00E12DDC" w:rsidP="00D33FD4">
      <w:pPr>
        <w:jc w:val="center"/>
        <w:rPr>
          <w:sz w:val="32"/>
          <w:szCs w:val="32"/>
        </w:rPr>
      </w:pPr>
      <w:r>
        <w:rPr>
          <w:sz w:val="32"/>
          <w:szCs w:val="32"/>
        </w:rPr>
        <w:t>10</w:t>
      </w:r>
      <w:r w:rsidR="00053EF9" w:rsidRPr="0091310F">
        <w:rPr>
          <w:sz w:val="32"/>
          <w:szCs w:val="32"/>
        </w:rPr>
        <w:t>/01/2020</w:t>
      </w:r>
    </w:p>
    <w:p w14:paraId="763B7674" w14:textId="623C2930" w:rsidR="00053EF9" w:rsidRDefault="00053EF9" w:rsidP="00D33FD4">
      <w:pPr>
        <w:jc w:val="center"/>
        <w:rPr>
          <w:sz w:val="48"/>
          <w:szCs w:val="48"/>
        </w:rPr>
      </w:pPr>
    </w:p>
    <w:p w14:paraId="390509C1" w14:textId="77777777" w:rsidR="00053EF9" w:rsidRPr="00DC4195" w:rsidRDefault="00053EF9" w:rsidP="00D33FD4">
      <w:pPr>
        <w:jc w:val="center"/>
        <w:rPr>
          <w:sz w:val="48"/>
          <w:szCs w:val="48"/>
        </w:rPr>
      </w:pPr>
    </w:p>
    <w:p w14:paraId="058A7EF8" w14:textId="6D0EB95D" w:rsidR="003136B0" w:rsidRPr="0091310F" w:rsidRDefault="00053EF9" w:rsidP="00D33FD4">
      <w:pPr>
        <w:jc w:val="center"/>
        <w:rPr>
          <w:sz w:val="32"/>
          <w:szCs w:val="32"/>
        </w:rPr>
      </w:pPr>
      <w:r w:rsidRPr="0091310F">
        <w:rPr>
          <w:sz w:val="32"/>
          <w:szCs w:val="32"/>
        </w:rPr>
        <w:t>Prepared by Alex Gheith</w:t>
      </w:r>
    </w:p>
    <w:p w14:paraId="2D359C61" w14:textId="467566ED" w:rsidR="00053EF9" w:rsidRPr="0091310F" w:rsidRDefault="00053EF9" w:rsidP="00D33FD4">
      <w:pPr>
        <w:jc w:val="center"/>
        <w:rPr>
          <w:rFonts w:eastAsiaTheme="minorEastAsia"/>
          <w:sz w:val="32"/>
          <w:szCs w:val="32"/>
        </w:rPr>
      </w:pPr>
      <w:r w:rsidRPr="0091310F">
        <w:rPr>
          <w:rFonts w:eastAsiaTheme="minorEastAsia"/>
          <w:sz w:val="32"/>
          <w:szCs w:val="32"/>
        </w:rPr>
        <w:t>e</w:t>
      </w:r>
      <w:r w:rsidR="00637A08" w:rsidRPr="0091310F">
        <w:rPr>
          <w:rFonts w:eastAsiaTheme="minorEastAsia"/>
          <w:sz w:val="32"/>
          <w:szCs w:val="32"/>
        </w:rPr>
        <w:t>mail:</w:t>
      </w:r>
      <w:r w:rsidR="006D5178" w:rsidRPr="0091310F">
        <w:rPr>
          <w:rFonts w:eastAsiaTheme="minorEastAsia"/>
          <w:sz w:val="32"/>
          <w:szCs w:val="32"/>
        </w:rPr>
        <w:t xml:space="preserve"> </w:t>
      </w:r>
      <w:r w:rsidRPr="0091310F">
        <w:rPr>
          <w:rFonts w:eastAsiaTheme="minorEastAsia"/>
          <w:sz w:val="32"/>
          <w:szCs w:val="32"/>
        </w:rPr>
        <w:t>gheith</w:t>
      </w:r>
      <w:r w:rsidR="00637A08" w:rsidRPr="0091310F">
        <w:rPr>
          <w:rFonts w:eastAsiaTheme="minorEastAsia"/>
          <w:sz w:val="32"/>
          <w:szCs w:val="32"/>
        </w:rPr>
        <w:t>@purdue.edu</w:t>
      </w:r>
    </w:p>
    <w:p w14:paraId="20FA63B2" w14:textId="77777777" w:rsidR="00053EF9" w:rsidRDefault="00053EF9">
      <w:pPr>
        <w:rPr>
          <w:rFonts w:eastAsiaTheme="minorEastAsia"/>
          <w:sz w:val="48"/>
          <w:szCs w:val="48"/>
        </w:rPr>
      </w:pPr>
      <w:r>
        <w:rPr>
          <w:rFonts w:eastAsiaTheme="minorEastAsia"/>
          <w:sz w:val="48"/>
          <w:szCs w:val="48"/>
        </w:rPr>
        <w:br w:type="page"/>
      </w:r>
    </w:p>
    <w:p w14:paraId="22423863" w14:textId="13A1D058" w:rsidR="003136B0" w:rsidRPr="003B5481" w:rsidRDefault="00184A2D" w:rsidP="00E12DDC">
      <w:pPr>
        <w:jc w:val="center"/>
        <w:rPr>
          <w:b/>
          <w:sz w:val="44"/>
          <w:szCs w:val="44"/>
        </w:rPr>
      </w:pPr>
      <w:r w:rsidRPr="00184A2D">
        <w:rPr>
          <w:b/>
          <w:sz w:val="44"/>
          <w:szCs w:val="44"/>
        </w:rPr>
        <w:lastRenderedPageBreak/>
        <w:t xml:space="preserve">VMC </w:t>
      </w:r>
      <w:r w:rsidR="00E12DDC" w:rsidRPr="00E12DDC">
        <w:rPr>
          <w:b/>
          <w:sz w:val="44"/>
          <w:szCs w:val="44"/>
        </w:rPr>
        <w:t>Guide to Administrative Functionality</w:t>
      </w:r>
    </w:p>
    <w:p w14:paraId="617A0435" w14:textId="77777777" w:rsidR="003136B0" w:rsidRDefault="003136B0" w:rsidP="00D33FD4"/>
    <w:p w14:paraId="33C7AAA8" w14:textId="77777777" w:rsidR="00705252" w:rsidRDefault="00705252" w:rsidP="00705252"/>
    <w:p w14:paraId="7A39D778" w14:textId="4E964161" w:rsidR="00E12DDC" w:rsidRDefault="00E12DDC" w:rsidP="00F42EA4">
      <w:r>
        <w:t>This document explains a set of administrative functions that should only be performed by a person designated as the VMC Admin. These functions may affect how the program works for all users, so it is essential to be executed carefully and only when needed. Below is a set of instructions that describe these functions, and how to set up a computer to be able to perform them.</w:t>
      </w:r>
    </w:p>
    <w:p w14:paraId="083C48AB" w14:textId="3701EFFB" w:rsidR="003136B0" w:rsidRDefault="003136B0" w:rsidP="00F42EA4"/>
    <w:p w14:paraId="221FA5B1" w14:textId="11082295" w:rsidR="00F42EA4" w:rsidRDefault="00E12DDC" w:rsidP="00F42EA4">
      <w:r>
        <w:t xml:space="preserve">Note that, similar to the </w:t>
      </w:r>
      <w:r w:rsidR="00A01CF9">
        <w:t xml:space="preserve">VMC Application </w:t>
      </w:r>
      <w:r>
        <w:t xml:space="preserve">itself, you </w:t>
      </w:r>
      <w:r w:rsidR="00D171A1">
        <w:t xml:space="preserve">only </w:t>
      </w:r>
      <w:r w:rsidR="00096343">
        <w:t xml:space="preserve">require </w:t>
      </w:r>
      <w:r w:rsidR="00D171A1">
        <w:t xml:space="preserve">Python and a set of libraries </w:t>
      </w:r>
      <w:r w:rsidR="008D021C">
        <w:t xml:space="preserve">to </w:t>
      </w:r>
      <w:r>
        <w:t>installed</w:t>
      </w:r>
      <w:r w:rsidR="008D021C">
        <w:t xml:space="preserve">. </w:t>
      </w:r>
      <w:r w:rsidR="004774B0">
        <w:t xml:space="preserve">The following steps </w:t>
      </w:r>
      <w:r w:rsidR="001669EB">
        <w:t xml:space="preserve">describe the process of installing </w:t>
      </w:r>
      <w:r w:rsidR="00AC7629">
        <w:t>all the requirements for Windows and Mac machines.</w:t>
      </w:r>
    </w:p>
    <w:p w14:paraId="7A3DF028" w14:textId="66C53839" w:rsidR="00187CCE" w:rsidRDefault="00187CCE" w:rsidP="00F42EA4"/>
    <w:p w14:paraId="370AC40A" w14:textId="77777777" w:rsidR="00864188" w:rsidRDefault="00864188" w:rsidP="00F42EA4"/>
    <w:p w14:paraId="7050ACC1" w14:textId="0023662E" w:rsidR="00154768" w:rsidRDefault="00CC225B" w:rsidP="009E2EFC">
      <w:pPr>
        <w:pStyle w:val="Heading1"/>
      </w:pPr>
      <w:r>
        <w:t>Installation Steps:</w:t>
      </w:r>
      <w:bookmarkStart w:id="1" w:name="OLE_LINK27"/>
      <w:bookmarkStart w:id="2" w:name="OLE_LINK28"/>
    </w:p>
    <w:p w14:paraId="09C326EE" w14:textId="1EB91E3A" w:rsidR="00154768" w:rsidRDefault="00154768" w:rsidP="00154768"/>
    <w:p w14:paraId="58FD6C06" w14:textId="46F825E7" w:rsidR="00C71492" w:rsidRDefault="0016097D" w:rsidP="00C703EA">
      <w:pPr>
        <w:pStyle w:val="Heading2"/>
      </w:pPr>
      <w:r>
        <w:t>Prerequisite</w:t>
      </w:r>
      <w:r w:rsidR="0083494E">
        <w:t>s</w:t>
      </w:r>
    </w:p>
    <w:p w14:paraId="6507F79D" w14:textId="41309BFF" w:rsidR="00A66590" w:rsidRDefault="004979DA" w:rsidP="00B3789B">
      <w:pPr>
        <w:pStyle w:val="Heading3"/>
        <w:numPr>
          <w:ilvl w:val="0"/>
          <w:numId w:val="34"/>
        </w:numPr>
      </w:pPr>
      <w:r>
        <w:t>Terminal Window</w:t>
      </w:r>
    </w:p>
    <w:p w14:paraId="6D25E469" w14:textId="5BAB4B7F" w:rsidR="00C71492" w:rsidRDefault="00A4785F" w:rsidP="00B3789B">
      <w:pPr>
        <w:ind w:left="720"/>
      </w:pPr>
      <w:r>
        <w:t xml:space="preserve">The </w:t>
      </w:r>
      <w:r w:rsidR="00A26319">
        <w:t>instructions</w:t>
      </w:r>
      <w:r w:rsidR="009C104F">
        <w:t xml:space="preserve"> below </w:t>
      </w:r>
      <w:r w:rsidR="001C5544">
        <w:t xml:space="preserve">show some command lines </w:t>
      </w:r>
      <w:r w:rsidR="00F13B8D">
        <w:t xml:space="preserve">that you need to run from a terminal window. </w:t>
      </w:r>
      <w:r w:rsidR="00BD383C">
        <w:t>Here is how to start a terminal window on your machine:</w:t>
      </w:r>
    </w:p>
    <w:p w14:paraId="557C3727" w14:textId="195CC237" w:rsidR="00BD383C" w:rsidRDefault="00BD383C" w:rsidP="00B3789B">
      <w:pPr>
        <w:ind w:left="720"/>
      </w:pPr>
    </w:p>
    <w:p w14:paraId="321EB7E1" w14:textId="0096AA5A" w:rsidR="00A6099D" w:rsidRDefault="00A6099D" w:rsidP="00B3789B">
      <w:pPr>
        <w:pStyle w:val="ListParagraph"/>
        <w:numPr>
          <w:ilvl w:val="0"/>
          <w:numId w:val="33"/>
        </w:numPr>
        <w:ind w:left="1080"/>
        <w:rPr>
          <w:rFonts w:asciiTheme="majorBidi" w:hAnsiTheme="majorBidi" w:cstheme="majorBidi"/>
        </w:rPr>
      </w:pPr>
      <w:r w:rsidRPr="00E4361D">
        <w:rPr>
          <w:rFonts w:asciiTheme="majorBidi" w:hAnsiTheme="majorBidi" w:cstheme="majorBidi"/>
        </w:rPr>
        <w:t>Mac:</w:t>
      </w:r>
      <w:r w:rsidR="00E4361D">
        <w:rPr>
          <w:rFonts w:asciiTheme="majorBidi" w:hAnsiTheme="majorBidi" w:cstheme="majorBidi"/>
        </w:rPr>
        <w:br/>
      </w:r>
      <w:r w:rsidRPr="00E4361D">
        <w:rPr>
          <w:rFonts w:asciiTheme="majorBidi" w:hAnsiTheme="majorBidi" w:cstheme="majorBidi"/>
        </w:rPr>
        <w:t>Open the Terminal application (can usually be found in HD/Applications/Utilities/Terminal, or by searching for “Terminal”</w:t>
      </w:r>
      <w:r w:rsidR="00AA0ABE">
        <w:rPr>
          <w:rFonts w:asciiTheme="majorBidi" w:hAnsiTheme="majorBidi" w:cstheme="majorBidi"/>
        </w:rPr>
        <w:t xml:space="preserve"> without the quotes</w:t>
      </w:r>
      <w:r w:rsidRPr="00E4361D">
        <w:rPr>
          <w:rFonts w:asciiTheme="majorBidi" w:hAnsiTheme="majorBidi" w:cstheme="majorBidi"/>
        </w:rPr>
        <w:t>).</w:t>
      </w:r>
      <w:r w:rsidR="00277220">
        <w:rPr>
          <w:rFonts w:asciiTheme="majorBidi" w:hAnsiTheme="majorBidi" w:cstheme="majorBidi"/>
        </w:rPr>
        <w:br/>
      </w:r>
    </w:p>
    <w:p w14:paraId="2250A549" w14:textId="314B5CC4" w:rsidR="00842099" w:rsidRDefault="00842099" w:rsidP="00B3789B">
      <w:pPr>
        <w:pStyle w:val="ListParagraph"/>
        <w:numPr>
          <w:ilvl w:val="0"/>
          <w:numId w:val="33"/>
        </w:numPr>
        <w:ind w:left="1080"/>
        <w:rPr>
          <w:rFonts w:asciiTheme="majorBidi" w:hAnsiTheme="majorBidi" w:cstheme="majorBidi"/>
        </w:rPr>
      </w:pPr>
      <w:r>
        <w:rPr>
          <w:rFonts w:asciiTheme="majorBidi" w:hAnsiTheme="majorBidi" w:cstheme="majorBidi"/>
        </w:rPr>
        <w:t>PC:</w:t>
      </w:r>
      <w:r>
        <w:rPr>
          <w:rFonts w:asciiTheme="majorBidi" w:hAnsiTheme="majorBidi" w:cstheme="majorBidi"/>
        </w:rPr>
        <w:br/>
      </w:r>
      <w:r w:rsidR="0029143B">
        <w:rPr>
          <w:rFonts w:asciiTheme="majorBidi" w:hAnsiTheme="majorBidi" w:cstheme="majorBidi"/>
        </w:rPr>
        <w:t>T</w:t>
      </w:r>
      <w:r w:rsidR="005221DA" w:rsidRPr="005221DA">
        <w:rPr>
          <w:rFonts w:asciiTheme="majorBidi" w:hAnsiTheme="majorBidi" w:cstheme="majorBidi"/>
        </w:rPr>
        <w:t xml:space="preserve">ype </w:t>
      </w:r>
      <w:r w:rsidR="00AA0ABE">
        <w:rPr>
          <w:rFonts w:asciiTheme="majorBidi" w:hAnsiTheme="majorBidi" w:cstheme="majorBidi"/>
        </w:rPr>
        <w:t>“</w:t>
      </w:r>
      <w:r w:rsidR="005221DA" w:rsidRPr="007F76FB">
        <w:rPr>
          <w:rFonts w:ascii="Consolas" w:hAnsi="Consolas" w:cstheme="majorBidi"/>
          <w:b/>
          <w:bCs/>
          <w:sz w:val="22"/>
          <w:szCs w:val="22"/>
        </w:rPr>
        <w:t>cmd</w:t>
      </w:r>
      <w:r w:rsidR="00AA0ABE">
        <w:rPr>
          <w:rFonts w:asciiTheme="majorBidi" w:hAnsiTheme="majorBidi" w:cstheme="majorBidi"/>
        </w:rPr>
        <w:t xml:space="preserve">” without the quotes, </w:t>
      </w:r>
      <w:r w:rsidR="005221DA" w:rsidRPr="005221DA">
        <w:rPr>
          <w:rFonts w:asciiTheme="majorBidi" w:hAnsiTheme="majorBidi" w:cstheme="majorBidi"/>
        </w:rPr>
        <w:t xml:space="preserve">in the </w:t>
      </w:r>
      <w:r w:rsidR="00AA0ABE">
        <w:rPr>
          <w:rFonts w:asciiTheme="majorBidi" w:hAnsiTheme="majorBidi" w:cstheme="majorBidi"/>
        </w:rPr>
        <w:t>“</w:t>
      </w:r>
      <w:r w:rsidR="005221DA" w:rsidRPr="005221DA">
        <w:rPr>
          <w:rFonts w:asciiTheme="majorBidi" w:hAnsiTheme="majorBidi" w:cstheme="majorBidi"/>
        </w:rPr>
        <w:t>Search programs and files</w:t>
      </w:r>
      <w:r w:rsidR="00AA0ABE">
        <w:rPr>
          <w:rFonts w:asciiTheme="majorBidi" w:hAnsiTheme="majorBidi" w:cstheme="majorBidi"/>
        </w:rPr>
        <w:t>”</w:t>
      </w:r>
      <w:r w:rsidR="005221DA" w:rsidRPr="005221DA">
        <w:rPr>
          <w:rFonts w:asciiTheme="majorBidi" w:hAnsiTheme="majorBidi" w:cstheme="majorBidi"/>
        </w:rPr>
        <w:t xml:space="preserve"> text field</w:t>
      </w:r>
      <w:r w:rsidR="009D25F1">
        <w:rPr>
          <w:rFonts w:asciiTheme="majorBidi" w:hAnsiTheme="majorBidi" w:cstheme="majorBidi"/>
        </w:rPr>
        <w:t xml:space="preserve">. Once you see the “Command Prompt” app, choose </w:t>
      </w:r>
      <w:r w:rsidR="00544D07">
        <w:rPr>
          <w:rFonts w:asciiTheme="majorBidi" w:hAnsiTheme="majorBidi" w:cstheme="majorBidi"/>
        </w:rPr>
        <w:t xml:space="preserve">“Run as </w:t>
      </w:r>
      <w:r w:rsidR="00731F16">
        <w:rPr>
          <w:rFonts w:asciiTheme="majorBidi" w:hAnsiTheme="majorBidi" w:cstheme="majorBidi"/>
        </w:rPr>
        <w:t>administrator” option</w:t>
      </w:r>
      <w:r w:rsidR="008155CB">
        <w:rPr>
          <w:rFonts w:asciiTheme="majorBidi" w:hAnsiTheme="majorBidi" w:cstheme="majorBidi"/>
        </w:rPr>
        <w:t xml:space="preserve"> next to the app. If you do not see </w:t>
      </w:r>
      <w:r w:rsidR="00CB7ACA">
        <w:rPr>
          <w:rFonts w:asciiTheme="majorBidi" w:hAnsiTheme="majorBidi" w:cstheme="majorBidi"/>
        </w:rPr>
        <w:t xml:space="preserve">any options, right-click on the </w:t>
      </w:r>
      <w:r w:rsidR="00B84EB9">
        <w:rPr>
          <w:rFonts w:asciiTheme="majorBidi" w:hAnsiTheme="majorBidi" w:cstheme="majorBidi"/>
        </w:rPr>
        <w:t>“Command Prompt</w:t>
      </w:r>
      <w:r w:rsidR="006278E4">
        <w:rPr>
          <w:rFonts w:asciiTheme="majorBidi" w:hAnsiTheme="majorBidi" w:cstheme="majorBidi"/>
        </w:rPr>
        <w:t>,</w:t>
      </w:r>
      <w:r w:rsidR="00B84EB9">
        <w:rPr>
          <w:rFonts w:asciiTheme="majorBidi" w:hAnsiTheme="majorBidi" w:cstheme="majorBidi"/>
        </w:rPr>
        <w:t>”</w:t>
      </w:r>
      <w:r w:rsidR="00A43F86">
        <w:rPr>
          <w:rFonts w:asciiTheme="majorBidi" w:hAnsiTheme="majorBidi" w:cstheme="majorBidi"/>
        </w:rPr>
        <w:t xml:space="preserve"> and you </w:t>
      </w:r>
      <w:r w:rsidR="006278E4">
        <w:rPr>
          <w:rFonts w:asciiTheme="majorBidi" w:hAnsiTheme="majorBidi" w:cstheme="majorBidi"/>
        </w:rPr>
        <w:t>will</w:t>
      </w:r>
      <w:r w:rsidR="00A43F86">
        <w:rPr>
          <w:rFonts w:asciiTheme="majorBidi" w:hAnsiTheme="majorBidi" w:cstheme="majorBidi"/>
        </w:rPr>
        <w:t xml:space="preserve"> see</w:t>
      </w:r>
      <w:r w:rsidR="006278E4">
        <w:rPr>
          <w:rFonts w:asciiTheme="majorBidi" w:hAnsiTheme="majorBidi" w:cstheme="majorBidi"/>
        </w:rPr>
        <w:t xml:space="preserve"> them there.</w:t>
      </w:r>
    </w:p>
    <w:p w14:paraId="3332A1E5" w14:textId="77777777" w:rsidR="006278E4" w:rsidRPr="00A66590" w:rsidRDefault="006278E4" w:rsidP="00B3789B">
      <w:pPr>
        <w:ind w:left="720"/>
        <w:rPr>
          <w:rFonts w:asciiTheme="majorBidi" w:hAnsiTheme="majorBidi" w:cstheme="majorBidi"/>
        </w:rPr>
      </w:pPr>
    </w:p>
    <w:p w14:paraId="7A535D70" w14:textId="117B3716" w:rsidR="009F5D77" w:rsidRDefault="004979DA" w:rsidP="00B3789B">
      <w:pPr>
        <w:pStyle w:val="Heading3"/>
        <w:numPr>
          <w:ilvl w:val="0"/>
          <w:numId w:val="34"/>
        </w:numPr>
      </w:pPr>
      <w:r>
        <w:t xml:space="preserve">Xcode Installation </w:t>
      </w:r>
      <w:r w:rsidR="0016097D">
        <w:t>(Mac Only)</w:t>
      </w:r>
    </w:p>
    <w:p w14:paraId="624DEBB5" w14:textId="1275AFCB" w:rsidR="0016097D" w:rsidRDefault="0016097D" w:rsidP="00B3789B">
      <w:pPr>
        <w:ind w:left="720"/>
      </w:pPr>
      <w:r>
        <w:t xml:space="preserve">Some Python libraries </w:t>
      </w:r>
      <w:r w:rsidR="00A06663">
        <w:t xml:space="preserve">will need </w:t>
      </w:r>
      <w:r w:rsidR="006031E9">
        <w:t xml:space="preserve">a compiler to be installed </w:t>
      </w:r>
      <w:r w:rsidR="00354397">
        <w:t xml:space="preserve">correctly. Hence, you need to install the Xcode </w:t>
      </w:r>
      <w:r w:rsidR="00303460">
        <w:t xml:space="preserve">on your machine. </w:t>
      </w:r>
      <w:r w:rsidR="0076607D">
        <w:t>You can do that by going to the AppStore</w:t>
      </w:r>
      <w:r w:rsidR="00025CAD">
        <w:t xml:space="preserve"> and searching for and installing </w:t>
      </w:r>
      <w:r w:rsidR="00B41F10">
        <w:t xml:space="preserve">the latest version of Xcode. Alternatively, you can run the following command from </w:t>
      </w:r>
      <w:r w:rsidR="00033BAF">
        <w:t xml:space="preserve">the </w:t>
      </w:r>
      <w:r w:rsidR="009A3FE4">
        <w:t>Terminal:</w:t>
      </w:r>
    </w:p>
    <w:p w14:paraId="47E5B42B" w14:textId="523DC304" w:rsidR="007F26B8" w:rsidRDefault="007F26B8" w:rsidP="00B3789B">
      <w:pPr>
        <w:ind w:left="720"/>
      </w:pPr>
    </w:p>
    <w:p w14:paraId="3D43CB8D" w14:textId="77777777" w:rsidR="002D50B0" w:rsidRPr="002D50B0" w:rsidRDefault="002D50B0" w:rsidP="00B3789B">
      <w:pPr>
        <w:pStyle w:val="HTMLPreformatted"/>
        <w:shd w:val="clear" w:color="auto" w:fill="E8E8E8"/>
        <w:ind w:left="720"/>
        <w:rPr>
          <w:rFonts w:ascii="Consolas" w:hAnsi="Consolas" w:cs="Times New Roman"/>
          <w:color w:val="3C3C3C"/>
          <w:sz w:val="22"/>
          <w:szCs w:val="22"/>
        </w:rPr>
      </w:pPr>
      <w:r w:rsidRPr="002D50B0">
        <w:rPr>
          <w:rStyle w:val="HTMLCode"/>
          <w:rFonts w:ascii="Consolas" w:hAnsi="Consolas" w:cs="Times New Roman"/>
          <w:color w:val="315082"/>
          <w:sz w:val="22"/>
          <w:szCs w:val="22"/>
          <w:bdr w:val="none" w:sz="0" w:space="0" w:color="auto" w:frame="1"/>
          <w:shd w:val="clear" w:color="auto" w:fill="E8E8E8"/>
        </w:rPr>
        <w:t>$ xcode-select --install</w:t>
      </w:r>
    </w:p>
    <w:p w14:paraId="266F51C9" w14:textId="67BC84CB" w:rsidR="007F26B8" w:rsidRDefault="007F26B8" w:rsidP="0016097D"/>
    <w:p w14:paraId="463F55AF" w14:textId="56A1EFAF" w:rsidR="0091310F" w:rsidRDefault="0091310F" w:rsidP="0016097D"/>
    <w:p w14:paraId="1D74E524" w14:textId="28876461" w:rsidR="00864188" w:rsidRDefault="00864188" w:rsidP="0016097D"/>
    <w:p w14:paraId="6D22AFF5" w14:textId="77777777" w:rsidR="00864188" w:rsidRPr="0016097D" w:rsidRDefault="00864188" w:rsidP="0016097D"/>
    <w:p w14:paraId="3EC95F87" w14:textId="6B348DD7" w:rsidR="00154768" w:rsidRDefault="00AD0374" w:rsidP="00187CCE">
      <w:pPr>
        <w:pStyle w:val="Heading2"/>
      </w:pPr>
      <w:r>
        <w:lastRenderedPageBreak/>
        <w:t xml:space="preserve">Installing </w:t>
      </w:r>
      <w:r w:rsidR="00154768">
        <w:t>Python</w:t>
      </w:r>
    </w:p>
    <w:p w14:paraId="4FAFBE4A" w14:textId="77777777" w:rsidR="00111FC2" w:rsidRPr="000D3593" w:rsidRDefault="00111FC2" w:rsidP="008861CC">
      <w:pPr>
        <w:pStyle w:val="NormalWeb"/>
        <w:shd w:val="clear" w:color="auto" w:fill="FFFFFF"/>
        <w:spacing w:before="0" w:beforeAutospacing="0" w:after="0" w:afterAutospacing="0"/>
        <w:jc w:val="both"/>
        <w:rPr>
          <w:color w:val="0C3C26"/>
        </w:rPr>
      </w:pPr>
      <w:bookmarkStart w:id="3" w:name="OLE_LINK9"/>
      <w:bookmarkStart w:id="4" w:name="OLE_LINK10"/>
      <w:bookmarkEnd w:id="1"/>
      <w:bookmarkEnd w:id="2"/>
    </w:p>
    <w:p w14:paraId="491DFEC6" w14:textId="3F5E6705" w:rsidR="003707AF" w:rsidRDefault="00013256" w:rsidP="00985462">
      <w:pPr>
        <w:pStyle w:val="NormalWeb"/>
        <w:shd w:val="clear" w:color="auto" w:fill="FFFFFF"/>
        <w:spacing w:before="0" w:beforeAutospacing="0" w:after="0" w:afterAutospacing="0"/>
        <w:ind w:left="360"/>
      </w:pPr>
      <w:r>
        <w:t>The first step is to install the desired version of Python, v3.7. Note</w:t>
      </w:r>
      <w:r w:rsidR="004333E9">
        <w:t xml:space="preserve"> that </w:t>
      </w:r>
      <w:r w:rsidR="00DB4FE1">
        <w:t>multiple</w:t>
      </w:r>
      <w:r w:rsidR="004333E9">
        <w:t xml:space="preserve"> Python versions can exist side-by-side, so if you have a different version of Python</w:t>
      </w:r>
      <w:r w:rsidR="00072010">
        <w:t xml:space="preserve"> already installed</w:t>
      </w:r>
      <w:r w:rsidR="004333E9">
        <w:t xml:space="preserve">, this installation will </w:t>
      </w:r>
      <w:r w:rsidR="00DB4FE1">
        <w:t>not affect it.</w:t>
      </w:r>
      <w:r w:rsidR="00072010">
        <w:t xml:space="preserve"> </w:t>
      </w:r>
      <w:r w:rsidR="009323B9">
        <w:t>(</w:t>
      </w:r>
      <w:r w:rsidR="00072010">
        <w:t xml:space="preserve">If you already have the </w:t>
      </w:r>
      <w:r w:rsidR="00473B06">
        <w:t>required version, you may skip this step.</w:t>
      </w:r>
      <w:r w:rsidR="009323B9">
        <w:t xml:space="preserve">) </w:t>
      </w:r>
      <w:r w:rsidR="004C1BC7">
        <w:t>To install the des</w:t>
      </w:r>
      <w:r w:rsidR="00CD0FE5">
        <w:t>ired version of Python</w:t>
      </w:r>
      <w:r w:rsidR="00985462">
        <w:t xml:space="preserve">, you should obtain it from </w:t>
      </w:r>
      <w:r w:rsidR="00195EA6">
        <w:t xml:space="preserve">the </w:t>
      </w:r>
      <w:hyperlink r:id="rId11" w:history="1">
        <w:r w:rsidR="00195EA6" w:rsidRPr="00CA332B">
          <w:rPr>
            <w:rStyle w:val="Hyperlink"/>
          </w:rPr>
          <w:t>Python download page</w:t>
        </w:r>
      </w:hyperlink>
      <w:r w:rsidR="00CA332B">
        <w:t xml:space="preserve">. Here are </w:t>
      </w:r>
      <w:r w:rsidR="00B34BA3">
        <w:t xml:space="preserve">links for </w:t>
      </w:r>
      <w:hyperlink r:id="rId12" w:history="1">
        <w:r w:rsidR="00B34BA3" w:rsidRPr="005A7E8D">
          <w:rPr>
            <w:rStyle w:val="Hyperlink"/>
          </w:rPr>
          <w:t>Mac OS</w:t>
        </w:r>
      </w:hyperlink>
      <w:r w:rsidR="004B031E">
        <w:t xml:space="preserve"> and </w:t>
      </w:r>
      <w:hyperlink r:id="rId13" w:history="1">
        <w:r w:rsidR="004B031E" w:rsidRPr="00C91F65">
          <w:rPr>
            <w:rStyle w:val="Hyperlink"/>
          </w:rPr>
          <w:t>Windows</w:t>
        </w:r>
      </w:hyperlink>
      <w:r w:rsidR="00C91F65">
        <w:t>.</w:t>
      </w:r>
    </w:p>
    <w:p w14:paraId="23A2F346" w14:textId="3D5B90B5" w:rsidR="004A7CDF" w:rsidRDefault="004A7CDF" w:rsidP="00985462">
      <w:pPr>
        <w:pStyle w:val="NormalWeb"/>
        <w:shd w:val="clear" w:color="auto" w:fill="FFFFFF"/>
        <w:spacing w:before="0" w:beforeAutospacing="0" w:after="0" w:afterAutospacing="0"/>
        <w:ind w:left="360"/>
      </w:pPr>
    </w:p>
    <w:p w14:paraId="367D7B65" w14:textId="7ACB2AF7" w:rsidR="00FE1152" w:rsidRDefault="004A7CDF" w:rsidP="003C22D6">
      <w:pPr>
        <w:pStyle w:val="NormalWeb"/>
        <w:shd w:val="clear" w:color="auto" w:fill="FFFFFF"/>
        <w:spacing w:before="0" w:beforeAutospacing="0" w:after="0" w:afterAutospacing="0"/>
        <w:ind w:left="360"/>
      </w:pPr>
      <w:r>
        <w:t>Notes (Windows Only):</w:t>
      </w:r>
      <w:r>
        <w:br/>
        <w:t xml:space="preserve">When </w:t>
      </w:r>
      <w:r w:rsidR="00520C3F">
        <w:t xml:space="preserve">following the installation wizard, you </w:t>
      </w:r>
      <w:r w:rsidR="00A97FF7">
        <w:t xml:space="preserve">will need to </w:t>
      </w:r>
      <w:r w:rsidR="006060CA">
        <w:t xml:space="preserve">choose </w:t>
      </w:r>
      <w:r w:rsidR="00CA753C">
        <w:t xml:space="preserve">the options </w:t>
      </w:r>
      <w:r w:rsidR="006060CA">
        <w:t>to “install for all users”</w:t>
      </w:r>
      <w:r w:rsidR="00CA753C">
        <w:t xml:space="preserve"> and to </w:t>
      </w:r>
      <w:r w:rsidR="00E05357">
        <w:t xml:space="preserve">“Add Python to your PATH.” You also need to keep </w:t>
      </w:r>
      <w:r w:rsidR="00D855B8">
        <w:t xml:space="preserve">a </w:t>
      </w:r>
      <w:r w:rsidR="00E05357">
        <w:t xml:space="preserve">note of the Python Installation </w:t>
      </w:r>
      <w:r w:rsidR="00D855B8">
        <w:t>location</w:t>
      </w:r>
      <w:r w:rsidR="00E05357">
        <w:t>, which may be something like</w:t>
      </w:r>
      <w:r w:rsidR="00A33570">
        <w:t xml:space="preserve"> </w:t>
      </w:r>
      <w:r w:rsidR="00225EEB">
        <w:t>“</w:t>
      </w:r>
      <w:r w:rsidR="00A33570">
        <w:t>C:\Program Files\Python</w:t>
      </w:r>
      <w:r w:rsidR="00F65690">
        <w:t>\37\</w:t>
      </w:r>
      <w:r w:rsidR="00225EEB">
        <w:t xml:space="preserve">”. We will refer to this location as </w:t>
      </w:r>
      <w:r w:rsidR="004F3F46" w:rsidRPr="004F3F46">
        <w:rPr>
          <w:rFonts w:ascii="Consolas" w:hAnsi="Consolas"/>
          <w:b/>
          <w:bCs/>
          <w:sz w:val="22"/>
          <w:szCs w:val="22"/>
        </w:rPr>
        <w:t>(Python Path)</w:t>
      </w:r>
      <w:r w:rsidR="008C13DB">
        <w:t>, and when</w:t>
      </w:r>
      <w:r w:rsidR="00FE28C7">
        <w:t xml:space="preserve"> seeing </w:t>
      </w:r>
      <w:r w:rsidR="004F3F46" w:rsidRPr="004F3F46">
        <w:rPr>
          <w:rFonts w:ascii="Consolas" w:hAnsi="Consolas"/>
          <w:b/>
          <w:bCs/>
          <w:sz w:val="22"/>
          <w:szCs w:val="22"/>
        </w:rPr>
        <w:t>(Python Path)</w:t>
      </w:r>
      <w:r w:rsidR="00FE28C7">
        <w:t xml:space="preserve"> in the commands below</w:t>
      </w:r>
      <w:r w:rsidR="00934F5A">
        <w:t>, you must type the full path</w:t>
      </w:r>
      <w:r w:rsidR="00225EEB">
        <w:t>.</w:t>
      </w:r>
    </w:p>
    <w:p w14:paraId="4CEB935F" w14:textId="0412A26D" w:rsidR="00FE1152" w:rsidRDefault="00FE1152" w:rsidP="00FE1152">
      <w:pPr>
        <w:pStyle w:val="NormalWeb"/>
        <w:shd w:val="clear" w:color="auto" w:fill="FFFFFF"/>
        <w:spacing w:before="0" w:beforeAutospacing="0" w:after="0" w:afterAutospacing="0"/>
      </w:pPr>
    </w:p>
    <w:p w14:paraId="59EDD2E3" w14:textId="77777777" w:rsidR="00F862FC" w:rsidRDefault="00F862FC" w:rsidP="00FE1152">
      <w:pPr>
        <w:pStyle w:val="NormalWeb"/>
        <w:shd w:val="clear" w:color="auto" w:fill="FFFFFF"/>
        <w:spacing w:before="0" w:beforeAutospacing="0" w:after="0" w:afterAutospacing="0"/>
      </w:pPr>
    </w:p>
    <w:p w14:paraId="0BD3A8FD" w14:textId="1CA47296" w:rsidR="006E49BB" w:rsidRDefault="0004653D" w:rsidP="00E12DDC">
      <w:pPr>
        <w:pStyle w:val="Heading2"/>
      </w:pPr>
      <w:r>
        <w:t xml:space="preserve">VMC </w:t>
      </w:r>
      <w:r w:rsidR="00E12DDC">
        <w:t xml:space="preserve">Codebase </w:t>
      </w:r>
      <w:r>
        <w:t>Folder</w:t>
      </w:r>
      <w:r w:rsidR="00E12DDC">
        <w:t xml:space="preserve"> </w:t>
      </w:r>
      <w:r w:rsidR="006E49BB">
        <w:br/>
      </w:r>
    </w:p>
    <w:p w14:paraId="141FDD15" w14:textId="77777777" w:rsidR="00E12DDC" w:rsidRDefault="00E12DDC" w:rsidP="006E49BB">
      <w:pPr>
        <w:ind w:left="360"/>
      </w:pPr>
      <w:r>
        <w:t xml:space="preserve">You should obtain a copy of the VMC Codebase from GitHub, or from another admin. The codebase contains all the files that make up the VMC Application. These files contain some important security credentials that allow the application to connect to remote resources. It is important to understand that these information should be guarded and not exposed. </w:t>
      </w:r>
    </w:p>
    <w:p w14:paraId="0449A88A" w14:textId="77777777" w:rsidR="00E12DDC" w:rsidRDefault="00E12DDC" w:rsidP="006E49BB">
      <w:pPr>
        <w:ind w:left="360"/>
      </w:pPr>
    </w:p>
    <w:p w14:paraId="12F8AAAC" w14:textId="5128A381" w:rsidR="00554A6C" w:rsidRDefault="00E12DDC" w:rsidP="006E49BB">
      <w:pPr>
        <w:ind w:left="360"/>
      </w:pPr>
      <w:r>
        <w:t>In the Codebase Folder, there are three files that are of interest</w:t>
      </w:r>
      <w:r w:rsidR="004A651E">
        <w:t>:</w:t>
      </w:r>
    </w:p>
    <w:p w14:paraId="7451F363" w14:textId="77777777" w:rsidR="004A651E" w:rsidRDefault="004A651E" w:rsidP="006E49BB">
      <w:pPr>
        <w:ind w:left="360"/>
      </w:pPr>
    </w:p>
    <w:p w14:paraId="2E0460A2" w14:textId="03D9C12B" w:rsidR="004A651E" w:rsidRDefault="001D2603" w:rsidP="004A651E">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cloud.config</w:t>
      </w:r>
    </w:p>
    <w:p w14:paraId="53D44073" w14:textId="5A3C684E" w:rsidR="001D2603" w:rsidRDefault="00010D03" w:rsidP="004A651E">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010D03">
        <w:rPr>
          <w:rStyle w:val="HTMLCode"/>
          <w:rFonts w:ascii="Consolas" w:hAnsi="Consolas" w:cs="Times New Roman"/>
          <w:color w:val="315082"/>
          <w:sz w:val="22"/>
          <w:szCs w:val="22"/>
          <w:bdr w:val="none" w:sz="0" w:space="0" w:color="auto" w:frame="1"/>
          <w:shd w:val="clear" w:color="auto" w:fill="E8E8E8"/>
        </w:rPr>
        <w:t>requirements-PC.txt</w:t>
      </w:r>
    </w:p>
    <w:p w14:paraId="75FAA995" w14:textId="13F1104C" w:rsidR="003913AD" w:rsidRDefault="00010D03" w:rsidP="00E12DDC">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010D03">
        <w:rPr>
          <w:rStyle w:val="HTMLCode"/>
          <w:rFonts w:ascii="Consolas" w:hAnsi="Consolas" w:cs="Times New Roman"/>
          <w:color w:val="315082"/>
          <w:sz w:val="22"/>
          <w:szCs w:val="22"/>
          <w:bdr w:val="none" w:sz="0" w:space="0" w:color="auto" w:frame="1"/>
          <w:shd w:val="clear" w:color="auto" w:fill="E8E8E8"/>
        </w:rPr>
        <w:t>requirements-</w:t>
      </w:r>
      <w:r>
        <w:rPr>
          <w:rStyle w:val="HTMLCode"/>
          <w:rFonts w:ascii="Consolas" w:hAnsi="Consolas" w:cs="Times New Roman"/>
          <w:color w:val="315082"/>
          <w:sz w:val="22"/>
          <w:szCs w:val="22"/>
          <w:bdr w:val="none" w:sz="0" w:space="0" w:color="auto" w:frame="1"/>
          <w:shd w:val="clear" w:color="auto" w:fill="E8E8E8"/>
        </w:rPr>
        <w:t>Mac</w:t>
      </w:r>
      <w:r w:rsidRPr="00010D03">
        <w:rPr>
          <w:rStyle w:val="HTMLCode"/>
          <w:rFonts w:ascii="Consolas" w:hAnsi="Consolas" w:cs="Times New Roman"/>
          <w:color w:val="315082"/>
          <w:sz w:val="22"/>
          <w:szCs w:val="22"/>
          <w:bdr w:val="none" w:sz="0" w:space="0" w:color="auto" w:frame="1"/>
          <w:shd w:val="clear" w:color="auto" w:fill="E8E8E8"/>
        </w:rPr>
        <w:t>.txt</w:t>
      </w:r>
    </w:p>
    <w:p w14:paraId="004B4DC0" w14:textId="77777777" w:rsidR="00554A6C" w:rsidRDefault="00554A6C" w:rsidP="006E49BB">
      <w:pPr>
        <w:ind w:left="360"/>
      </w:pPr>
    </w:p>
    <w:p w14:paraId="5206AAA1" w14:textId="6AA233E3" w:rsidR="006E49BB" w:rsidRPr="00243974" w:rsidRDefault="00E12DDC" w:rsidP="006E49BB">
      <w:pPr>
        <w:ind w:left="360"/>
      </w:pPr>
      <w:r>
        <w:t>These files are needed to setup your environment for the admin access.</w:t>
      </w:r>
    </w:p>
    <w:p w14:paraId="204472F4" w14:textId="330F8B9A" w:rsidR="006E49BB" w:rsidRDefault="006E49BB" w:rsidP="00FE1152">
      <w:pPr>
        <w:pStyle w:val="Heading2"/>
      </w:pPr>
    </w:p>
    <w:p w14:paraId="766B4FDC" w14:textId="77777777" w:rsidR="00864188" w:rsidRPr="00864188" w:rsidRDefault="00864188" w:rsidP="00864188"/>
    <w:p w14:paraId="6F9FFE54" w14:textId="3344CFAE" w:rsidR="00A75A77" w:rsidRDefault="009E1FC1" w:rsidP="00FE1152">
      <w:pPr>
        <w:pStyle w:val="Heading2"/>
      </w:pPr>
      <w:r>
        <w:t>Python</w:t>
      </w:r>
      <w:r w:rsidR="0086260D">
        <w:t xml:space="preserve"> Virtual Environment</w:t>
      </w:r>
      <w:r w:rsidR="00CD7713">
        <w:t xml:space="preserve"> Setup</w:t>
      </w:r>
      <w:r w:rsidR="00FA5EEB">
        <w:br/>
      </w:r>
    </w:p>
    <w:p w14:paraId="62554930" w14:textId="4763CE8F" w:rsidR="00243974" w:rsidRPr="00243974" w:rsidRDefault="00E12DDC" w:rsidP="004F3A98">
      <w:pPr>
        <w:ind w:left="360"/>
      </w:pPr>
      <w:r>
        <w:t>W</w:t>
      </w:r>
      <w:r w:rsidR="00CB47D4">
        <w:t xml:space="preserve">e need to create a </w:t>
      </w:r>
      <w:r w:rsidR="00B41BD0">
        <w:t xml:space="preserve">“custom </w:t>
      </w:r>
      <w:r w:rsidR="00CB47D4">
        <w:t>location</w:t>
      </w:r>
      <w:r w:rsidR="00B41BD0">
        <w:t>”</w:t>
      </w:r>
      <w:r w:rsidR="00CB47D4">
        <w:t xml:space="preserve"> that houses </w:t>
      </w:r>
      <w:r w:rsidR="00E251D1">
        <w:t xml:space="preserve">a Python executable, and all the necessary libraries </w:t>
      </w:r>
      <w:r w:rsidR="00CF32CC">
        <w:t>in a folder</w:t>
      </w:r>
      <w:r w:rsidR="004F3A98">
        <w:t xml:space="preserve"> </w:t>
      </w:r>
      <w:r w:rsidR="00427E82">
        <w:t>other tha</w:t>
      </w:r>
      <w:r w:rsidR="00EA4E64">
        <w:t>n</w:t>
      </w:r>
      <w:r w:rsidR="00427E82">
        <w:t xml:space="preserve"> the </w:t>
      </w:r>
      <w:r w:rsidR="00EA4E64">
        <w:t>primary</w:t>
      </w:r>
      <w:r w:rsidR="00427E82">
        <w:t xml:space="preserve"> Python location. </w:t>
      </w:r>
      <w:r w:rsidR="003B1481">
        <w:t xml:space="preserve">This </w:t>
      </w:r>
      <w:r w:rsidR="00EA4E64">
        <w:t xml:space="preserve">technique </w:t>
      </w:r>
      <w:r w:rsidR="003B1481">
        <w:t>allows for having any number of Python applications</w:t>
      </w:r>
      <w:r w:rsidR="00BE4B00">
        <w:t xml:space="preserve"> without worrying about </w:t>
      </w:r>
      <w:r w:rsidR="00EA4E64">
        <w:t>requirement clashing.</w:t>
      </w:r>
      <w:r w:rsidR="00B17C74">
        <w:t xml:space="preserve"> </w:t>
      </w:r>
      <w:r w:rsidR="0000429C">
        <w:t>This custom location is referred to as a “Python Virtual Environment</w:t>
      </w:r>
      <w:r w:rsidR="0003277E">
        <w:t>.</w:t>
      </w:r>
      <w:r w:rsidR="0000429C">
        <w:t>”</w:t>
      </w:r>
      <w:r w:rsidR="00086365">
        <w:t xml:space="preserve"> </w:t>
      </w:r>
      <w:r w:rsidR="002850D7">
        <w:t xml:space="preserve">Please do the following </w:t>
      </w:r>
      <w:r w:rsidR="001F7EBC">
        <w:t>t</w:t>
      </w:r>
      <w:r w:rsidR="00086365">
        <w:t xml:space="preserve">o create a Virtual </w:t>
      </w:r>
      <w:r w:rsidR="00873019">
        <w:t>Environment</w:t>
      </w:r>
      <w:r w:rsidR="005360CD">
        <w:t xml:space="preserve">, and then activate it so that we work </w:t>
      </w:r>
      <w:r w:rsidR="00E36614">
        <w:t>entir</w:t>
      </w:r>
      <w:r w:rsidR="00534FAF">
        <w:t>ely within that environment</w:t>
      </w:r>
      <w:r w:rsidR="00303F0C">
        <w:t>:</w:t>
      </w:r>
    </w:p>
    <w:bookmarkEnd w:id="3"/>
    <w:bookmarkEnd w:id="4"/>
    <w:p w14:paraId="0C506535" w14:textId="77777777" w:rsidR="00D33FD4" w:rsidRPr="00375086" w:rsidRDefault="00D33FD4" w:rsidP="001828FD">
      <w:pPr>
        <w:pStyle w:val="NormalWeb"/>
        <w:shd w:val="clear" w:color="auto" w:fill="FFFFFF"/>
        <w:spacing w:before="0" w:beforeAutospacing="0" w:after="0" w:afterAutospacing="0"/>
        <w:ind w:left="720"/>
        <w:rPr>
          <w:u w:val="single"/>
        </w:rPr>
      </w:pPr>
    </w:p>
    <w:p w14:paraId="6FD7976B" w14:textId="4159D60F" w:rsidR="00E12DDC" w:rsidRDefault="00E12DDC" w:rsidP="00121B70">
      <w:pPr>
        <w:pStyle w:val="NormalWeb"/>
        <w:numPr>
          <w:ilvl w:val="0"/>
          <w:numId w:val="8"/>
        </w:numPr>
        <w:shd w:val="clear" w:color="auto" w:fill="FFFFFF"/>
        <w:spacing w:before="0" w:beforeAutospacing="0" w:after="0" w:afterAutospacing="0"/>
        <w:ind w:left="720"/>
      </w:pPr>
      <w:r>
        <w:t>In these instructions, we chose the location to be on the desktop, but you can certainly choose a different folder, and use it instead of the suggested folder.</w:t>
      </w:r>
    </w:p>
    <w:p w14:paraId="53BCE1C4" w14:textId="2E75C8D4" w:rsidR="00CD4C87" w:rsidRDefault="003E6136" w:rsidP="00121B70">
      <w:pPr>
        <w:pStyle w:val="NormalWeb"/>
        <w:numPr>
          <w:ilvl w:val="0"/>
          <w:numId w:val="8"/>
        </w:numPr>
        <w:shd w:val="clear" w:color="auto" w:fill="FFFFFF"/>
        <w:spacing w:before="0" w:beforeAutospacing="0" w:after="0" w:afterAutospacing="0"/>
        <w:ind w:left="720"/>
      </w:pPr>
      <w:r>
        <w:t xml:space="preserve">Open a Terminal window and navigate to </w:t>
      </w:r>
      <w:r w:rsidR="00D34887">
        <w:t>the Desktop</w:t>
      </w:r>
      <w:r w:rsidR="0047389A">
        <w:t xml:space="preserve"> by typing</w:t>
      </w:r>
      <w:r w:rsidR="00CD4C87">
        <w:t>:</w:t>
      </w:r>
      <w:r w:rsidR="00CD4C87">
        <w:br/>
      </w:r>
    </w:p>
    <w:p w14:paraId="45352D75" w14:textId="6D8F41DD" w:rsidR="00305B21" w:rsidRDefault="00CD4C87" w:rsidP="00121B70">
      <w:pPr>
        <w:pStyle w:val="ListParagraph"/>
        <w:numPr>
          <w:ilvl w:val="0"/>
          <w:numId w:val="35"/>
        </w:numPr>
        <w:ind w:left="720"/>
        <w:rPr>
          <w:rFonts w:asciiTheme="majorBidi" w:hAnsiTheme="majorBidi" w:cstheme="majorBidi"/>
        </w:rPr>
      </w:pPr>
      <w:r w:rsidRPr="00CD4C87">
        <w:rPr>
          <w:rFonts w:asciiTheme="majorBidi" w:hAnsiTheme="majorBidi" w:cstheme="majorBidi"/>
        </w:rPr>
        <w:lastRenderedPageBreak/>
        <w:t>Mac:</w:t>
      </w:r>
    </w:p>
    <w:p w14:paraId="4A59D32F" w14:textId="772579E5" w:rsidR="00305B21" w:rsidRPr="00884F79" w:rsidRDefault="00305B21" w:rsidP="00121B70">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sidRPr="00884F79">
        <w:rPr>
          <w:rStyle w:val="HTMLCode"/>
          <w:rFonts w:ascii="Consolas" w:hAnsi="Consolas" w:cs="Times New Roman"/>
          <w:color w:val="315082"/>
          <w:sz w:val="22"/>
          <w:szCs w:val="22"/>
          <w:bdr w:val="none" w:sz="0" w:space="0" w:color="auto" w:frame="1"/>
          <w:shd w:val="clear" w:color="auto" w:fill="E8E8E8"/>
        </w:rPr>
        <w:t>$ cd ~/Desktop/</w:t>
      </w:r>
    </w:p>
    <w:p w14:paraId="730780E5" w14:textId="17396549" w:rsidR="00305B21" w:rsidRDefault="00305B21" w:rsidP="00121B70">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 xml:space="preserve">$ </w:t>
      </w:r>
      <w:r w:rsidRPr="00884F79">
        <w:rPr>
          <w:rStyle w:val="HTMLCode"/>
          <w:rFonts w:ascii="Consolas" w:hAnsi="Consolas" w:cs="Times New Roman"/>
          <w:color w:val="315082"/>
          <w:sz w:val="22"/>
          <w:szCs w:val="22"/>
          <w:bdr w:val="none" w:sz="0" w:space="0" w:color="auto" w:frame="1"/>
          <w:shd w:val="clear" w:color="auto" w:fill="E8E8E8"/>
        </w:rPr>
        <w:t>python3.7 -m venv PythonVirtualEnvironment</w:t>
      </w:r>
    </w:p>
    <w:p w14:paraId="01E8D4B2" w14:textId="77777777" w:rsidR="00305B21" w:rsidRPr="00884F79" w:rsidRDefault="00305B21" w:rsidP="00121B70">
      <w:pPr>
        <w:pStyle w:val="HTMLPreformatted"/>
        <w:shd w:val="clear" w:color="auto" w:fill="E8E8E8"/>
        <w:ind w:left="720"/>
        <w:rPr>
          <w:rFonts w:ascii="Consolas" w:hAnsi="Consolas" w:cs="Times New Roman"/>
          <w:color w:val="3C3C3C"/>
          <w:sz w:val="22"/>
          <w:szCs w:val="22"/>
        </w:rPr>
      </w:pPr>
    </w:p>
    <w:p w14:paraId="186816BA" w14:textId="77777777" w:rsidR="001A63E0" w:rsidRDefault="001A63E0" w:rsidP="00121B70">
      <w:pPr>
        <w:ind w:left="720"/>
        <w:rPr>
          <w:rFonts w:asciiTheme="majorBidi" w:hAnsiTheme="majorBidi" w:cstheme="majorBidi"/>
        </w:rPr>
      </w:pPr>
    </w:p>
    <w:p w14:paraId="5FEAB9FD" w14:textId="2240137F" w:rsidR="003A4FCE" w:rsidRPr="001A63E0" w:rsidRDefault="003A4FCE" w:rsidP="00121B70">
      <w:pPr>
        <w:pStyle w:val="ListParagraph"/>
        <w:numPr>
          <w:ilvl w:val="0"/>
          <w:numId w:val="35"/>
        </w:numPr>
        <w:ind w:left="720"/>
        <w:rPr>
          <w:rFonts w:asciiTheme="majorBidi" w:hAnsiTheme="majorBidi" w:cstheme="majorBidi"/>
        </w:rPr>
      </w:pPr>
      <w:r w:rsidRPr="001A63E0">
        <w:rPr>
          <w:rFonts w:asciiTheme="majorBidi" w:hAnsiTheme="majorBidi" w:cstheme="majorBidi"/>
        </w:rPr>
        <w:t>PC:</w:t>
      </w:r>
      <w:r w:rsidR="008C13DB">
        <w:rPr>
          <w:rFonts w:asciiTheme="majorBidi" w:hAnsiTheme="majorBidi" w:cstheme="majorBidi"/>
        </w:rPr>
        <w:t xml:space="preserve"> </w:t>
      </w:r>
    </w:p>
    <w:p w14:paraId="4AEE1020" w14:textId="0AB8F706" w:rsidR="003A4FCE" w:rsidRPr="00884F79" w:rsidRDefault="007C76A0" w:rsidP="00121B70">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 xml:space="preserve">$ </w:t>
      </w:r>
      <w:r w:rsidR="002333F0" w:rsidRPr="002333F0">
        <w:rPr>
          <w:rStyle w:val="HTMLCode"/>
          <w:rFonts w:ascii="Consolas" w:hAnsi="Consolas" w:cs="Times New Roman"/>
          <w:color w:val="315082"/>
          <w:sz w:val="22"/>
          <w:szCs w:val="22"/>
          <w:bdr w:val="none" w:sz="0" w:space="0" w:color="auto" w:frame="1"/>
          <w:shd w:val="clear" w:color="auto" w:fill="E8E8E8"/>
        </w:rPr>
        <w:t>cd %UserProfile%</w:t>
      </w:r>
      <w:r w:rsidR="007F45CB">
        <w:rPr>
          <w:rStyle w:val="HTMLCode"/>
          <w:rFonts w:ascii="Consolas" w:hAnsi="Consolas" w:cs="Times New Roman"/>
          <w:color w:val="315082"/>
          <w:sz w:val="22"/>
          <w:szCs w:val="22"/>
          <w:bdr w:val="none" w:sz="0" w:space="0" w:color="auto" w:frame="1"/>
          <w:shd w:val="clear" w:color="auto" w:fill="E8E8E8"/>
        </w:rPr>
        <w:t>\</w:t>
      </w:r>
      <w:r w:rsidR="002333F0" w:rsidRPr="002333F0">
        <w:rPr>
          <w:rStyle w:val="HTMLCode"/>
          <w:rFonts w:ascii="Consolas" w:hAnsi="Consolas" w:cs="Times New Roman"/>
          <w:color w:val="315082"/>
          <w:sz w:val="22"/>
          <w:szCs w:val="22"/>
          <w:bdr w:val="none" w:sz="0" w:space="0" w:color="auto" w:frame="1"/>
          <w:shd w:val="clear" w:color="auto" w:fill="E8E8E8"/>
        </w:rPr>
        <w:t>Desktop</w:t>
      </w:r>
    </w:p>
    <w:p w14:paraId="29ED8713" w14:textId="18ED9A42" w:rsidR="003A4FCE" w:rsidRDefault="003A4FCE" w:rsidP="00121B70">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 xml:space="preserve">$ </w:t>
      </w:r>
      <w:r w:rsidR="007C76A0">
        <w:rPr>
          <w:rStyle w:val="HTMLCode"/>
          <w:rFonts w:ascii="Consolas" w:hAnsi="Consolas" w:cs="Times New Roman"/>
          <w:color w:val="315082"/>
          <w:sz w:val="22"/>
          <w:szCs w:val="22"/>
          <w:bdr w:val="none" w:sz="0" w:space="0" w:color="auto" w:frame="1"/>
          <w:shd w:val="clear" w:color="auto" w:fill="E8E8E8"/>
        </w:rPr>
        <w:t>(</w:t>
      </w:r>
      <w:r w:rsidR="00400C03">
        <w:rPr>
          <w:rStyle w:val="HTMLCode"/>
          <w:rFonts w:ascii="Consolas" w:hAnsi="Consolas" w:cs="Times New Roman"/>
          <w:color w:val="315082"/>
          <w:sz w:val="22"/>
          <w:szCs w:val="22"/>
          <w:bdr w:val="none" w:sz="0" w:space="0" w:color="auto" w:frame="1"/>
          <w:shd w:val="clear" w:color="auto" w:fill="E8E8E8"/>
        </w:rPr>
        <w:t>Python Path)\</w:t>
      </w:r>
      <w:r w:rsidRPr="00884F79">
        <w:rPr>
          <w:rStyle w:val="HTMLCode"/>
          <w:rFonts w:ascii="Consolas" w:hAnsi="Consolas" w:cs="Times New Roman"/>
          <w:color w:val="315082"/>
          <w:sz w:val="22"/>
          <w:szCs w:val="22"/>
          <w:bdr w:val="none" w:sz="0" w:space="0" w:color="auto" w:frame="1"/>
          <w:shd w:val="clear" w:color="auto" w:fill="E8E8E8"/>
        </w:rPr>
        <w:t>python -m venv PythonVirtualEnvironment</w:t>
      </w:r>
    </w:p>
    <w:p w14:paraId="1863A983" w14:textId="77777777" w:rsidR="003A4FCE" w:rsidRPr="00884F79" w:rsidRDefault="003A4FCE" w:rsidP="00121B70">
      <w:pPr>
        <w:pStyle w:val="HTMLPreformatted"/>
        <w:shd w:val="clear" w:color="auto" w:fill="E8E8E8"/>
        <w:ind w:left="720"/>
        <w:rPr>
          <w:rFonts w:ascii="Consolas" w:hAnsi="Consolas" w:cs="Times New Roman"/>
          <w:color w:val="3C3C3C"/>
          <w:sz w:val="22"/>
          <w:szCs w:val="22"/>
        </w:rPr>
      </w:pPr>
    </w:p>
    <w:p w14:paraId="7C34AC97" w14:textId="2D53AD37" w:rsidR="00D36114" w:rsidRDefault="00E34ACF" w:rsidP="00121B70">
      <w:pPr>
        <w:pStyle w:val="NormalWeb"/>
        <w:numPr>
          <w:ilvl w:val="0"/>
          <w:numId w:val="8"/>
        </w:numPr>
        <w:shd w:val="clear" w:color="auto" w:fill="FFFFFF"/>
        <w:spacing w:before="0" w:beforeAutospacing="0" w:after="0" w:afterAutospacing="0"/>
        <w:ind w:left="720"/>
      </w:pPr>
      <w:r>
        <w:t xml:space="preserve">Activate the virtual </w:t>
      </w:r>
      <w:r w:rsidR="00534FAF">
        <w:t>environment</w:t>
      </w:r>
      <w:r w:rsidR="003773AA">
        <w:t>,</w:t>
      </w:r>
      <w:r w:rsidR="003924DE">
        <w:t xml:space="preserve"> </w:t>
      </w:r>
      <w:r w:rsidR="003773AA">
        <w:t xml:space="preserve">in the same terminal window, </w:t>
      </w:r>
      <w:r w:rsidR="003924DE">
        <w:t>by typing:</w:t>
      </w:r>
      <w:r w:rsidR="00D36114">
        <w:br/>
      </w:r>
    </w:p>
    <w:p w14:paraId="0BCE290D" w14:textId="77777777" w:rsidR="00D36114" w:rsidRDefault="00D36114" w:rsidP="00121B70">
      <w:pPr>
        <w:pStyle w:val="ListParagraph"/>
        <w:numPr>
          <w:ilvl w:val="0"/>
          <w:numId w:val="35"/>
        </w:numPr>
        <w:ind w:left="720"/>
        <w:rPr>
          <w:rFonts w:asciiTheme="majorBidi" w:hAnsiTheme="majorBidi" w:cstheme="majorBidi"/>
        </w:rPr>
      </w:pPr>
      <w:r w:rsidRPr="00CD4C87">
        <w:rPr>
          <w:rFonts w:asciiTheme="majorBidi" w:hAnsiTheme="majorBidi" w:cstheme="majorBidi"/>
        </w:rPr>
        <w:t>Mac:</w:t>
      </w:r>
    </w:p>
    <w:p w14:paraId="2B537F08" w14:textId="2E8503EC" w:rsidR="00D36114" w:rsidRDefault="00D36114" w:rsidP="00121B70">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sidRPr="00884F79">
        <w:rPr>
          <w:rStyle w:val="HTMLCode"/>
          <w:rFonts w:ascii="Consolas" w:hAnsi="Consolas" w:cs="Times New Roman"/>
          <w:color w:val="315082"/>
          <w:sz w:val="22"/>
          <w:szCs w:val="22"/>
          <w:bdr w:val="none" w:sz="0" w:space="0" w:color="auto" w:frame="1"/>
          <w:shd w:val="clear" w:color="auto" w:fill="E8E8E8"/>
        </w:rPr>
        <w:t xml:space="preserve">$ </w:t>
      </w:r>
      <w:r w:rsidR="0046336C">
        <w:rPr>
          <w:rStyle w:val="HTMLCode"/>
          <w:rFonts w:ascii="Consolas" w:hAnsi="Consolas" w:cs="Times New Roman"/>
          <w:color w:val="315082"/>
          <w:sz w:val="22"/>
          <w:szCs w:val="22"/>
          <w:bdr w:val="none" w:sz="0" w:space="0" w:color="auto" w:frame="1"/>
          <w:shd w:val="clear" w:color="auto" w:fill="E8E8E8"/>
        </w:rPr>
        <w:t xml:space="preserve">source </w:t>
      </w:r>
      <w:r w:rsidR="00C82647" w:rsidRPr="00884F79">
        <w:rPr>
          <w:rStyle w:val="HTMLCode"/>
          <w:rFonts w:ascii="Consolas" w:hAnsi="Consolas" w:cs="Times New Roman"/>
          <w:color w:val="315082"/>
          <w:sz w:val="22"/>
          <w:szCs w:val="22"/>
          <w:bdr w:val="none" w:sz="0" w:space="0" w:color="auto" w:frame="1"/>
          <w:shd w:val="clear" w:color="auto" w:fill="E8E8E8"/>
        </w:rPr>
        <w:t>PythonVirtualEnvironment</w:t>
      </w:r>
      <w:r w:rsidR="007C5323">
        <w:rPr>
          <w:rStyle w:val="HTMLCode"/>
          <w:rFonts w:ascii="Consolas" w:hAnsi="Consolas" w:cs="Times New Roman"/>
          <w:color w:val="315082"/>
          <w:sz w:val="22"/>
          <w:szCs w:val="22"/>
          <w:bdr w:val="none" w:sz="0" w:space="0" w:color="auto" w:frame="1"/>
          <w:shd w:val="clear" w:color="auto" w:fill="E8E8E8"/>
        </w:rPr>
        <w:t>/</w:t>
      </w:r>
      <w:r w:rsidR="0046336C">
        <w:rPr>
          <w:rStyle w:val="HTMLCode"/>
          <w:rFonts w:ascii="Consolas" w:hAnsi="Consolas" w:cs="Times New Roman"/>
          <w:color w:val="315082"/>
          <w:sz w:val="22"/>
          <w:szCs w:val="22"/>
          <w:bdr w:val="none" w:sz="0" w:space="0" w:color="auto" w:frame="1"/>
          <w:shd w:val="clear" w:color="auto" w:fill="E8E8E8"/>
        </w:rPr>
        <w:t>bin/activate</w:t>
      </w:r>
    </w:p>
    <w:p w14:paraId="3D3D0F60" w14:textId="77777777" w:rsidR="00D36114" w:rsidRPr="00884F79" w:rsidRDefault="00D36114" w:rsidP="00121B70">
      <w:pPr>
        <w:pStyle w:val="HTMLPreformatted"/>
        <w:shd w:val="clear" w:color="auto" w:fill="E8E8E8"/>
        <w:ind w:left="720"/>
        <w:rPr>
          <w:rFonts w:ascii="Consolas" w:hAnsi="Consolas" w:cs="Times New Roman"/>
          <w:color w:val="3C3C3C"/>
          <w:sz w:val="22"/>
          <w:szCs w:val="22"/>
        </w:rPr>
      </w:pPr>
    </w:p>
    <w:p w14:paraId="6A83BBED" w14:textId="77777777" w:rsidR="00D36114" w:rsidRDefault="00D36114" w:rsidP="00121B70">
      <w:pPr>
        <w:ind w:left="720"/>
        <w:rPr>
          <w:rFonts w:asciiTheme="majorBidi" w:hAnsiTheme="majorBidi" w:cstheme="majorBidi"/>
        </w:rPr>
      </w:pPr>
    </w:p>
    <w:p w14:paraId="5ACD5C12" w14:textId="77777777" w:rsidR="00D36114" w:rsidRPr="001A63E0" w:rsidRDefault="00D36114" w:rsidP="00121B70">
      <w:pPr>
        <w:pStyle w:val="ListParagraph"/>
        <w:numPr>
          <w:ilvl w:val="0"/>
          <w:numId w:val="35"/>
        </w:numPr>
        <w:ind w:left="720"/>
        <w:rPr>
          <w:rFonts w:asciiTheme="majorBidi" w:hAnsiTheme="majorBidi" w:cstheme="majorBidi"/>
        </w:rPr>
      </w:pPr>
      <w:r w:rsidRPr="001A63E0">
        <w:rPr>
          <w:rFonts w:asciiTheme="majorBidi" w:hAnsiTheme="majorBidi" w:cstheme="majorBidi"/>
        </w:rPr>
        <w:t>PC:</w:t>
      </w:r>
      <w:r>
        <w:rPr>
          <w:rFonts w:asciiTheme="majorBidi" w:hAnsiTheme="majorBidi" w:cstheme="majorBidi"/>
        </w:rPr>
        <w:t xml:space="preserve"> </w:t>
      </w:r>
    </w:p>
    <w:p w14:paraId="4D72B33A" w14:textId="50C94907" w:rsidR="00D36114" w:rsidRDefault="00D36114" w:rsidP="00121B70">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 xml:space="preserve">$ </w:t>
      </w:r>
      <w:r w:rsidR="004751EF" w:rsidRPr="004751EF">
        <w:rPr>
          <w:rStyle w:val="HTMLCode"/>
          <w:rFonts w:ascii="Consolas" w:hAnsi="Consolas" w:cs="Times New Roman"/>
          <w:color w:val="315082"/>
          <w:sz w:val="22"/>
          <w:szCs w:val="22"/>
          <w:bdr w:val="none" w:sz="0" w:space="0" w:color="auto" w:frame="1"/>
          <w:shd w:val="clear" w:color="auto" w:fill="E8E8E8"/>
        </w:rPr>
        <w:t>PythonVirtualEnvironment\Scripts</w:t>
      </w:r>
      <w:r w:rsidR="004751EF">
        <w:rPr>
          <w:rStyle w:val="HTMLCode"/>
          <w:rFonts w:ascii="Consolas" w:hAnsi="Consolas" w:cs="Times New Roman"/>
          <w:color w:val="315082"/>
          <w:sz w:val="22"/>
          <w:szCs w:val="22"/>
          <w:bdr w:val="none" w:sz="0" w:space="0" w:color="auto" w:frame="1"/>
          <w:shd w:val="clear" w:color="auto" w:fill="E8E8E8"/>
        </w:rPr>
        <w:t>\activate</w:t>
      </w:r>
    </w:p>
    <w:p w14:paraId="4452853F" w14:textId="77777777" w:rsidR="00D36114" w:rsidRPr="00884F79" w:rsidRDefault="00D36114" w:rsidP="00121B70">
      <w:pPr>
        <w:pStyle w:val="HTMLPreformatted"/>
        <w:shd w:val="clear" w:color="auto" w:fill="E8E8E8"/>
        <w:ind w:left="720"/>
        <w:rPr>
          <w:rFonts w:ascii="Consolas" w:hAnsi="Consolas" w:cs="Times New Roman"/>
          <w:color w:val="3C3C3C"/>
          <w:sz w:val="22"/>
          <w:szCs w:val="22"/>
        </w:rPr>
      </w:pPr>
    </w:p>
    <w:p w14:paraId="2CCE9F2D" w14:textId="2C184C4B" w:rsidR="00D36114" w:rsidRDefault="00D36114" w:rsidP="00121B70">
      <w:pPr>
        <w:pStyle w:val="NormalWeb"/>
        <w:shd w:val="clear" w:color="auto" w:fill="FFFFFF"/>
        <w:spacing w:before="0" w:beforeAutospacing="0" w:after="0" w:afterAutospacing="0"/>
        <w:ind w:left="720"/>
        <w:rPr>
          <w:color w:val="0C3C26"/>
        </w:rPr>
      </w:pPr>
      <w:r>
        <w:br/>
      </w:r>
    </w:p>
    <w:p w14:paraId="38359A76" w14:textId="2859FBC8" w:rsidR="00400E5B" w:rsidRPr="003E5251" w:rsidRDefault="00400E5B" w:rsidP="00121B70">
      <w:pPr>
        <w:pStyle w:val="NormalWeb"/>
        <w:numPr>
          <w:ilvl w:val="0"/>
          <w:numId w:val="8"/>
        </w:numPr>
        <w:shd w:val="clear" w:color="auto" w:fill="FFFFFF"/>
        <w:spacing w:before="0" w:beforeAutospacing="0" w:after="0" w:afterAutospacing="0"/>
        <w:ind w:left="720"/>
      </w:pPr>
      <w:r>
        <w:t xml:space="preserve">If you have successfully activated the virtual environment, your command prompt should now start with </w:t>
      </w:r>
      <w:r w:rsidR="003E5251">
        <w:rPr>
          <w:rStyle w:val="HTMLCode"/>
          <w:rFonts w:ascii="Consolas" w:hAnsi="Consolas" w:cs="Times New Roman"/>
          <w:color w:val="315082"/>
          <w:sz w:val="22"/>
          <w:szCs w:val="22"/>
          <w:bdr w:val="none" w:sz="0" w:space="0" w:color="auto" w:frame="1"/>
          <w:shd w:val="clear" w:color="auto" w:fill="E8E8E8"/>
        </w:rPr>
        <w:t>(P</w:t>
      </w:r>
      <w:r w:rsidR="003E5251" w:rsidRPr="00884F79">
        <w:rPr>
          <w:rStyle w:val="HTMLCode"/>
          <w:rFonts w:ascii="Consolas" w:hAnsi="Consolas" w:cs="Times New Roman"/>
          <w:color w:val="315082"/>
          <w:sz w:val="22"/>
          <w:szCs w:val="22"/>
          <w:bdr w:val="none" w:sz="0" w:space="0" w:color="auto" w:frame="1"/>
          <w:shd w:val="clear" w:color="auto" w:fill="E8E8E8"/>
        </w:rPr>
        <w:t>ythonVirtualEnvironment</w:t>
      </w:r>
      <w:r w:rsidR="003E5251">
        <w:rPr>
          <w:rStyle w:val="HTMLCode"/>
          <w:rFonts w:ascii="Consolas" w:hAnsi="Consolas" w:cs="Times New Roman"/>
          <w:color w:val="315082"/>
          <w:sz w:val="22"/>
          <w:szCs w:val="22"/>
          <w:bdr w:val="none" w:sz="0" w:space="0" w:color="auto" w:frame="1"/>
          <w:shd w:val="clear" w:color="auto" w:fill="E8E8E8"/>
        </w:rPr>
        <w:t>)</w:t>
      </w:r>
      <w:r w:rsidR="003E5251">
        <w:t>. If not, then you have not yet activated the environment</w:t>
      </w:r>
      <w:r w:rsidR="00803DBF">
        <w:t xml:space="preserve">, and you may be working in </w:t>
      </w:r>
      <w:r w:rsidR="00F677E1">
        <w:t xml:space="preserve">an incorrect </w:t>
      </w:r>
      <w:r w:rsidR="00896645">
        <w:t>location.</w:t>
      </w:r>
      <w:r>
        <w:br/>
      </w:r>
    </w:p>
    <w:p w14:paraId="7BC53462" w14:textId="6C7C86F9" w:rsidR="00A441A7" w:rsidRDefault="00167D7D" w:rsidP="00121B70">
      <w:pPr>
        <w:pStyle w:val="NormalWeb"/>
        <w:numPr>
          <w:ilvl w:val="0"/>
          <w:numId w:val="8"/>
        </w:numPr>
        <w:shd w:val="clear" w:color="auto" w:fill="FFFFFF"/>
        <w:spacing w:before="0" w:beforeAutospacing="0" w:after="0" w:afterAutospacing="0"/>
        <w:ind w:left="720"/>
      </w:pPr>
      <w:r>
        <w:t xml:space="preserve">Update the </w:t>
      </w:r>
      <w:r w:rsidR="00E26346">
        <w:t>package manager in the environment.</w:t>
      </w:r>
      <w:r w:rsidR="00A441A7">
        <w:br/>
      </w:r>
    </w:p>
    <w:p w14:paraId="577785DE" w14:textId="54757021" w:rsidR="00A441A7" w:rsidRDefault="00A441A7" w:rsidP="00121B70">
      <w:pPr>
        <w:pStyle w:val="ListParagraph"/>
        <w:numPr>
          <w:ilvl w:val="0"/>
          <w:numId w:val="35"/>
        </w:numPr>
        <w:ind w:left="720"/>
        <w:rPr>
          <w:rFonts w:asciiTheme="majorBidi" w:hAnsiTheme="majorBidi" w:cstheme="majorBidi"/>
        </w:rPr>
      </w:pPr>
      <w:r w:rsidRPr="00CD4C87">
        <w:rPr>
          <w:rFonts w:asciiTheme="majorBidi" w:hAnsiTheme="majorBidi" w:cstheme="majorBidi"/>
        </w:rPr>
        <w:t>Mac</w:t>
      </w:r>
      <w:r w:rsidR="005565AD">
        <w:rPr>
          <w:rFonts w:asciiTheme="majorBidi" w:hAnsiTheme="majorBidi" w:cstheme="majorBidi"/>
        </w:rPr>
        <w:t xml:space="preserve"> &amp; PC</w:t>
      </w:r>
      <w:r w:rsidRPr="00CD4C87">
        <w:rPr>
          <w:rFonts w:asciiTheme="majorBidi" w:hAnsiTheme="majorBidi" w:cstheme="majorBidi"/>
        </w:rPr>
        <w:t>:</w:t>
      </w:r>
    </w:p>
    <w:p w14:paraId="1F576FA4" w14:textId="4DAA8DE4" w:rsidR="00A441A7" w:rsidRDefault="00A441A7" w:rsidP="00121B70">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sidRPr="00884F79">
        <w:rPr>
          <w:rStyle w:val="HTMLCode"/>
          <w:rFonts w:ascii="Consolas" w:hAnsi="Consolas" w:cs="Times New Roman"/>
          <w:color w:val="315082"/>
          <w:sz w:val="22"/>
          <w:szCs w:val="22"/>
          <w:bdr w:val="none" w:sz="0" w:space="0" w:color="auto" w:frame="1"/>
          <w:shd w:val="clear" w:color="auto" w:fill="E8E8E8"/>
        </w:rPr>
        <w:t xml:space="preserve">$ </w:t>
      </w:r>
      <w:r w:rsidR="00E26346" w:rsidRPr="00E26346">
        <w:rPr>
          <w:rStyle w:val="HTMLCode"/>
          <w:rFonts w:ascii="Consolas" w:hAnsi="Consolas" w:cs="Times New Roman"/>
          <w:color w:val="315082"/>
          <w:sz w:val="22"/>
          <w:szCs w:val="22"/>
          <w:bdr w:val="none" w:sz="0" w:space="0" w:color="auto" w:frame="1"/>
          <w:shd w:val="clear" w:color="auto" w:fill="E8E8E8"/>
        </w:rPr>
        <w:t>python -m pip install pip setuptools --upgrade</w:t>
      </w:r>
    </w:p>
    <w:p w14:paraId="78629FD2" w14:textId="77777777" w:rsidR="00A441A7" w:rsidRPr="00884F79" w:rsidRDefault="00A441A7" w:rsidP="00121B70">
      <w:pPr>
        <w:pStyle w:val="HTMLPreformatted"/>
        <w:shd w:val="clear" w:color="auto" w:fill="E8E8E8"/>
        <w:ind w:left="720"/>
        <w:rPr>
          <w:rFonts w:ascii="Consolas" w:hAnsi="Consolas" w:cs="Times New Roman"/>
          <w:color w:val="3C3C3C"/>
          <w:sz w:val="22"/>
          <w:szCs w:val="22"/>
        </w:rPr>
      </w:pPr>
    </w:p>
    <w:p w14:paraId="7A9A32CC" w14:textId="77777777" w:rsidR="00A441A7" w:rsidRDefault="00A441A7" w:rsidP="00A441A7">
      <w:pPr>
        <w:ind w:left="1800"/>
        <w:rPr>
          <w:rFonts w:asciiTheme="majorBidi" w:hAnsiTheme="majorBidi" w:cstheme="majorBidi"/>
        </w:rPr>
      </w:pPr>
    </w:p>
    <w:p w14:paraId="3B3391AB" w14:textId="77777777" w:rsidR="00400E5B" w:rsidRPr="000D3593" w:rsidRDefault="00400E5B" w:rsidP="00D36114">
      <w:pPr>
        <w:pStyle w:val="NormalWeb"/>
        <w:shd w:val="clear" w:color="auto" w:fill="FFFFFF"/>
        <w:spacing w:before="0" w:beforeAutospacing="0" w:after="0" w:afterAutospacing="0"/>
        <w:rPr>
          <w:color w:val="0C3C26"/>
        </w:rPr>
      </w:pPr>
    </w:p>
    <w:p w14:paraId="0F8EDF0D" w14:textId="4DE9BFBE" w:rsidR="005E5082" w:rsidRDefault="00522F6B" w:rsidP="005E5082">
      <w:pPr>
        <w:pStyle w:val="Heading2"/>
      </w:pPr>
      <w:r>
        <w:t>Installing Python Libraries</w:t>
      </w:r>
      <w:r w:rsidR="005E5082">
        <w:br/>
      </w:r>
    </w:p>
    <w:p w14:paraId="732455C2" w14:textId="5C85D5FD" w:rsidR="00864188" w:rsidRDefault="00C87DF4" w:rsidP="0006143B">
      <w:pPr>
        <w:pStyle w:val="ListParagraph"/>
        <w:ind w:left="360"/>
        <w:rPr>
          <w:rFonts w:asciiTheme="majorBidi" w:hAnsiTheme="majorBidi" w:cstheme="majorBidi"/>
        </w:rPr>
      </w:pPr>
      <w:r w:rsidRPr="009F68BD">
        <w:rPr>
          <w:rFonts w:asciiTheme="majorBidi" w:hAnsiTheme="majorBidi" w:cstheme="majorBidi"/>
        </w:rPr>
        <w:t>Now that we have</w:t>
      </w:r>
      <w:r w:rsidR="009F68BD" w:rsidRPr="009F68BD">
        <w:rPr>
          <w:rFonts w:asciiTheme="majorBidi" w:hAnsiTheme="majorBidi" w:cstheme="majorBidi"/>
        </w:rPr>
        <w:t xml:space="preserve"> </w:t>
      </w:r>
      <w:r w:rsidR="009F68BD">
        <w:rPr>
          <w:rFonts w:asciiTheme="majorBidi" w:hAnsiTheme="majorBidi" w:cstheme="majorBidi"/>
        </w:rPr>
        <w:t>the virtual environment set</w:t>
      </w:r>
      <w:r w:rsidR="0026154F">
        <w:rPr>
          <w:rFonts w:asciiTheme="majorBidi" w:hAnsiTheme="majorBidi" w:cstheme="majorBidi"/>
        </w:rPr>
        <w:t xml:space="preserve"> and activated, we need to install the </w:t>
      </w:r>
      <w:r w:rsidR="009A228E">
        <w:rPr>
          <w:rFonts w:asciiTheme="majorBidi" w:hAnsiTheme="majorBidi" w:cstheme="majorBidi"/>
        </w:rPr>
        <w:t>required</w:t>
      </w:r>
      <w:r w:rsidR="0026154F">
        <w:rPr>
          <w:rFonts w:asciiTheme="majorBidi" w:hAnsiTheme="majorBidi" w:cstheme="majorBidi"/>
        </w:rPr>
        <w:t xml:space="preserve"> </w:t>
      </w:r>
      <w:r w:rsidR="009A228E">
        <w:rPr>
          <w:rFonts w:asciiTheme="majorBidi" w:hAnsiTheme="majorBidi" w:cstheme="majorBidi"/>
        </w:rPr>
        <w:t>libraries</w:t>
      </w:r>
      <w:r w:rsidR="0026154F">
        <w:rPr>
          <w:rFonts w:asciiTheme="majorBidi" w:hAnsiTheme="majorBidi" w:cstheme="majorBidi"/>
        </w:rPr>
        <w:t xml:space="preserve"> for the applications. </w:t>
      </w:r>
      <w:r w:rsidR="00C0118C">
        <w:rPr>
          <w:rFonts w:asciiTheme="majorBidi" w:hAnsiTheme="majorBidi" w:cstheme="majorBidi"/>
        </w:rPr>
        <w:t xml:space="preserve">These libraries are listed in </w:t>
      </w:r>
      <w:r w:rsidR="0093355F">
        <w:rPr>
          <w:rFonts w:asciiTheme="majorBidi" w:hAnsiTheme="majorBidi" w:cstheme="majorBidi"/>
        </w:rPr>
        <w:t xml:space="preserve">the files </w:t>
      </w:r>
      <w:r w:rsidR="00D50A2E">
        <w:rPr>
          <w:rFonts w:asciiTheme="majorBidi" w:hAnsiTheme="majorBidi" w:cstheme="majorBidi"/>
        </w:rPr>
        <w:t>“</w:t>
      </w:r>
      <w:r w:rsidR="00D50A2E" w:rsidRPr="00D62BC0">
        <w:rPr>
          <w:rFonts w:ascii="Consolas" w:hAnsi="Consolas" w:cstheme="majorBidi"/>
          <w:b/>
          <w:bCs/>
          <w:sz w:val="22"/>
          <w:szCs w:val="22"/>
        </w:rPr>
        <w:t>requirements-PC.txt</w:t>
      </w:r>
      <w:r w:rsidR="00D50A2E">
        <w:rPr>
          <w:rFonts w:asciiTheme="majorBidi" w:hAnsiTheme="majorBidi" w:cstheme="majorBidi"/>
        </w:rPr>
        <w:t>” and “</w:t>
      </w:r>
      <w:r w:rsidR="00D62BC0" w:rsidRPr="00D62BC0">
        <w:rPr>
          <w:rFonts w:ascii="Consolas" w:hAnsi="Consolas" w:cstheme="majorBidi"/>
          <w:b/>
          <w:bCs/>
          <w:sz w:val="22"/>
          <w:szCs w:val="22"/>
        </w:rPr>
        <w:t>requirements-</w:t>
      </w:r>
      <w:r w:rsidR="00D62BC0">
        <w:rPr>
          <w:rFonts w:ascii="Consolas" w:hAnsi="Consolas" w:cstheme="majorBidi"/>
          <w:b/>
          <w:bCs/>
          <w:sz w:val="22"/>
          <w:szCs w:val="22"/>
        </w:rPr>
        <w:t>Mac</w:t>
      </w:r>
      <w:r w:rsidR="00D62BC0" w:rsidRPr="00D62BC0">
        <w:rPr>
          <w:rFonts w:ascii="Consolas" w:hAnsi="Consolas" w:cstheme="majorBidi"/>
          <w:b/>
          <w:bCs/>
          <w:sz w:val="22"/>
          <w:szCs w:val="22"/>
        </w:rPr>
        <w:t>.txt</w:t>
      </w:r>
      <w:r w:rsidR="00D50A2E">
        <w:rPr>
          <w:rFonts w:asciiTheme="majorBidi" w:hAnsiTheme="majorBidi" w:cstheme="majorBidi"/>
        </w:rPr>
        <w:t>.</w:t>
      </w:r>
      <w:r w:rsidR="002F38B9">
        <w:rPr>
          <w:rFonts w:asciiTheme="majorBidi" w:hAnsiTheme="majorBidi" w:cstheme="majorBidi"/>
        </w:rPr>
        <w:t>”</w:t>
      </w:r>
      <w:r w:rsidR="00F92F77">
        <w:rPr>
          <w:rFonts w:asciiTheme="majorBidi" w:hAnsiTheme="majorBidi" w:cstheme="majorBidi"/>
        </w:rPr>
        <w:t xml:space="preserve"> In the same </w:t>
      </w:r>
      <w:r w:rsidR="002F38B9">
        <w:rPr>
          <w:rFonts w:asciiTheme="majorBidi" w:hAnsiTheme="majorBidi" w:cstheme="majorBidi"/>
        </w:rPr>
        <w:t>window, with</w:t>
      </w:r>
      <w:r w:rsidR="003D3131">
        <w:rPr>
          <w:rFonts w:asciiTheme="majorBidi" w:hAnsiTheme="majorBidi" w:cstheme="majorBidi"/>
        </w:rPr>
        <w:t xml:space="preserve"> the environment activated</w:t>
      </w:r>
      <w:r w:rsidR="00864188">
        <w:rPr>
          <w:rFonts w:asciiTheme="majorBidi" w:hAnsiTheme="majorBidi" w:cstheme="majorBidi"/>
        </w:rPr>
        <w:t>:</w:t>
      </w:r>
    </w:p>
    <w:p w14:paraId="156F3CA7" w14:textId="77777777" w:rsidR="00864188" w:rsidRDefault="00864188" w:rsidP="0006143B">
      <w:pPr>
        <w:pStyle w:val="ListParagraph"/>
        <w:ind w:left="360"/>
        <w:rPr>
          <w:rFonts w:asciiTheme="majorBidi" w:hAnsiTheme="majorBidi" w:cstheme="majorBidi"/>
        </w:rPr>
      </w:pPr>
    </w:p>
    <w:p w14:paraId="60490283" w14:textId="77777777" w:rsidR="00864188" w:rsidRDefault="00864188" w:rsidP="00864188">
      <w:pPr>
        <w:pStyle w:val="NormalWeb"/>
        <w:numPr>
          <w:ilvl w:val="0"/>
          <w:numId w:val="37"/>
        </w:numPr>
        <w:shd w:val="clear" w:color="auto" w:fill="FFFFFF"/>
        <w:spacing w:before="0" w:beforeAutospacing="0" w:after="0" w:afterAutospacing="0"/>
        <w:ind w:left="720"/>
      </w:pPr>
      <w:r>
        <w:t>In the same terminal window, navigate to the location of your VMC Codebase Folder.</w:t>
      </w:r>
    </w:p>
    <w:p w14:paraId="6E8F3B3F" w14:textId="67631C7E" w:rsidR="009A3CEB" w:rsidRPr="00864188" w:rsidRDefault="00864188" w:rsidP="00864188">
      <w:pPr>
        <w:pStyle w:val="NormalWeb"/>
        <w:numPr>
          <w:ilvl w:val="0"/>
          <w:numId w:val="37"/>
        </w:numPr>
        <w:shd w:val="clear" w:color="auto" w:fill="FFFFFF"/>
        <w:spacing w:before="0" w:beforeAutospacing="0" w:after="0" w:afterAutospacing="0"/>
        <w:ind w:left="720"/>
      </w:pPr>
      <w:r w:rsidRPr="00864188">
        <w:rPr>
          <w:rFonts w:asciiTheme="majorBidi" w:hAnsiTheme="majorBidi" w:cstheme="majorBidi"/>
        </w:rPr>
        <w:t>T</w:t>
      </w:r>
      <w:r w:rsidR="003D3131" w:rsidRPr="00864188">
        <w:rPr>
          <w:rFonts w:asciiTheme="majorBidi" w:hAnsiTheme="majorBidi" w:cstheme="majorBidi"/>
        </w:rPr>
        <w:t>ype the following line to install the necessary libraries:</w:t>
      </w:r>
    </w:p>
    <w:p w14:paraId="097480AE" w14:textId="77777777" w:rsidR="0006143B" w:rsidRDefault="0006143B" w:rsidP="00C87DF4">
      <w:pPr>
        <w:pStyle w:val="ListParagraph"/>
        <w:ind w:left="360"/>
        <w:rPr>
          <w:rFonts w:asciiTheme="majorBidi" w:hAnsiTheme="majorBidi" w:cstheme="majorBidi"/>
        </w:rPr>
      </w:pPr>
    </w:p>
    <w:p w14:paraId="17FBF535" w14:textId="77777777" w:rsidR="0007062F" w:rsidRDefault="0007062F" w:rsidP="0007062F">
      <w:pPr>
        <w:pStyle w:val="ListParagraph"/>
        <w:numPr>
          <w:ilvl w:val="0"/>
          <w:numId w:val="35"/>
        </w:numPr>
        <w:ind w:left="720"/>
        <w:rPr>
          <w:rFonts w:asciiTheme="majorBidi" w:hAnsiTheme="majorBidi" w:cstheme="majorBidi"/>
        </w:rPr>
      </w:pPr>
      <w:r w:rsidRPr="00CD4C87">
        <w:rPr>
          <w:rFonts w:asciiTheme="majorBidi" w:hAnsiTheme="majorBidi" w:cstheme="majorBidi"/>
        </w:rPr>
        <w:t>Mac:</w:t>
      </w:r>
    </w:p>
    <w:p w14:paraId="37FA9EC3" w14:textId="07006B40" w:rsidR="0007062F" w:rsidRDefault="0007062F" w:rsidP="0007062F">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sidRPr="00884F79">
        <w:rPr>
          <w:rStyle w:val="HTMLCode"/>
          <w:rFonts w:ascii="Consolas" w:hAnsi="Consolas" w:cs="Times New Roman"/>
          <w:color w:val="315082"/>
          <w:sz w:val="22"/>
          <w:szCs w:val="22"/>
          <w:bdr w:val="none" w:sz="0" w:space="0" w:color="auto" w:frame="1"/>
          <w:shd w:val="clear" w:color="auto" w:fill="E8E8E8"/>
        </w:rPr>
        <w:t xml:space="preserve">$ </w:t>
      </w:r>
      <w:r w:rsidR="003D25E0" w:rsidRPr="003D25E0">
        <w:rPr>
          <w:rStyle w:val="HTMLCode"/>
          <w:rFonts w:ascii="Consolas" w:hAnsi="Consolas" w:cs="Times New Roman"/>
          <w:color w:val="315082"/>
          <w:sz w:val="22"/>
          <w:szCs w:val="22"/>
          <w:bdr w:val="none" w:sz="0" w:space="0" w:color="auto" w:frame="1"/>
          <w:shd w:val="clear" w:color="auto" w:fill="E8E8E8"/>
        </w:rPr>
        <w:t>python -m pip install -r requirements-Mac.txt</w:t>
      </w:r>
    </w:p>
    <w:p w14:paraId="24A974A2" w14:textId="77777777" w:rsidR="0007062F" w:rsidRPr="00884F79" w:rsidRDefault="0007062F" w:rsidP="0007062F">
      <w:pPr>
        <w:pStyle w:val="HTMLPreformatted"/>
        <w:shd w:val="clear" w:color="auto" w:fill="E8E8E8"/>
        <w:ind w:left="720"/>
        <w:rPr>
          <w:rFonts w:ascii="Consolas" w:hAnsi="Consolas" w:cs="Times New Roman"/>
          <w:color w:val="3C3C3C"/>
          <w:sz w:val="22"/>
          <w:szCs w:val="22"/>
        </w:rPr>
      </w:pPr>
    </w:p>
    <w:p w14:paraId="13EC43DF" w14:textId="77777777" w:rsidR="0007062F" w:rsidRDefault="0007062F" w:rsidP="0007062F">
      <w:pPr>
        <w:ind w:left="720"/>
        <w:rPr>
          <w:rFonts w:asciiTheme="majorBidi" w:hAnsiTheme="majorBidi" w:cstheme="majorBidi"/>
        </w:rPr>
      </w:pPr>
    </w:p>
    <w:p w14:paraId="69F46D65" w14:textId="77777777" w:rsidR="0007062F" w:rsidRPr="001A63E0" w:rsidRDefault="0007062F" w:rsidP="0007062F">
      <w:pPr>
        <w:pStyle w:val="ListParagraph"/>
        <w:numPr>
          <w:ilvl w:val="0"/>
          <w:numId w:val="35"/>
        </w:numPr>
        <w:ind w:left="720"/>
        <w:rPr>
          <w:rFonts w:asciiTheme="majorBidi" w:hAnsiTheme="majorBidi" w:cstheme="majorBidi"/>
        </w:rPr>
      </w:pPr>
      <w:r w:rsidRPr="001A63E0">
        <w:rPr>
          <w:rFonts w:asciiTheme="majorBidi" w:hAnsiTheme="majorBidi" w:cstheme="majorBidi"/>
        </w:rPr>
        <w:t>PC:</w:t>
      </w:r>
      <w:r>
        <w:rPr>
          <w:rFonts w:asciiTheme="majorBidi" w:hAnsiTheme="majorBidi" w:cstheme="majorBidi"/>
        </w:rPr>
        <w:t xml:space="preserve"> </w:t>
      </w:r>
    </w:p>
    <w:p w14:paraId="61159C0C" w14:textId="2E404EF0" w:rsidR="0007062F" w:rsidRDefault="0007062F" w:rsidP="0007062F">
      <w:pPr>
        <w:pStyle w:val="HTMLPreformatted"/>
        <w:shd w:val="clear" w:color="auto" w:fill="E8E8E8"/>
        <w:ind w:left="72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 xml:space="preserve">$ </w:t>
      </w:r>
      <w:r w:rsidR="003D25E0" w:rsidRPr="003D25E0">
        <w:rPr>
          <w:rStyle w:val="HTMLCode"/>
          <w:rFonts w:ascii="Consolas" w:hAnsi="Consolas" w:cs="Times New Roman"/>
          <w:color w:val="315082"/>
          <w:sz w:val="22"/>
          <w:szCs w:val="22"/>
          <w:bdr w:val="none" w:sz="0" w:space="0" w:color="auto" w:frame="1"/>
          <w:shd w:val="clear" w:color="auto" w:fill="E8E8E8"/>
        </w:rPr>
        <w:t>python -m pip install -r requirements-</w:t>
      </w:r>
      <w:r w:rsidR="003D25E0">
        <w:rPr>
          <w:rStyle w:val="HTMLCode"/>
          <w:rFonts w:ascii="Consolas" w:hAnsi="Consolas" w:cs="Times New Roman"/>
          <w:color w:val="315082"/>
          <w:sz w:val="22"/>
          <w:szCs w:val="22"/>
          <w:bdr w:val="none" w:sz="0" w:space="0" w:color="auto" w:frame="1"/>
          <w:shd w:val="clear" w:color="auto" w:fill="E8E8E8"/>
        </w:rPr>
        <w:t>PC</w:t>
      </w:r>
      <w:r w:rsidR="003D25E0" w:rsidRPr="003D25E0">
        <w:rPr>
          <w:rStyle w:val="HTMLCode"/>
          <w:rFonts w:ascii="Consolas" w:hAnsi="Consolas" w:cs="Times New Roman"/>
          <w:color w:val="315082"/>
          <w:sz w:val="22"/>
          <w:szCs w:val="22"/>
          <w:bdr w:val="none" w:sz="0" w:space="0" w:color="auto" w:frame="1"/>
          <w:shd w:val="clear" w:color="auto" w:fill="E8E8E8"/>
        </w:rPr>
        <w:t>.txt</w:t>
      </w:r>
    </w:p>
    <w:p w14:paraId="151068D4" w14:textId="77777777" w:rsidR="0007062F" w:rsidRPr="00884F79" w:rsidRDefault="0007062F" w:rsidP="0007062F">
      <w:pPr>
        <w:pStyle w:val="HTMLPreformatted"/>
        <w:shd w:val="clear" w:color="auto" w:fill="E8E8E8"/>
        <w:ind w:left="720"/>
        <w:rPr>
          <w:rFonts w:ascii="Consolas" w:hAnsi="Consolas" w:cs="Times New Roman"/>
          <w:color w:val="3C3C3C"/>
          <w:sz w:val="22"/>
          <w:szCs w:val="22"/>
        </w:rPr>
      </w:pPr>
    </w:p>
    <w:p w14:paraId="43DBA031" w14:textId="0D87906F" w:rsidR="00536BBB" w:rsidRDefault="00864188" w:rsidP="00536BBB">
      <w:pPr>
        <w:pStyle w:val="Heading2"/>
      </w:pPr>
      <w:r>
        <w:lastRenderedPageBreak/>
        <w:t>Storing Cloud Credentials</w:t>
      </w:r>
      <w:r w:rsidR="00536BBB">
        <w:br/>
      </w:r>
    </w:p>
    <w:p w14:paraId="6448FECA" w14:textId="0304B913" w:rsidR="0024543C" w:rsidRDefault="000A745B" w:rsidP="00E66B36">
      <w:pPr>
        <w:pStyle w:val="ListParagraph"/>
        <w:ind w:left="360"/>
        <w:rPr>
          <w:rFonts w:asciiTheme="majorBidi" w:hAnsiTheme="majorBidi" w:cstheme="majorBidi"/>
        </w:rPr>
      </w:pPr>
      <w:r>
        <w:rPr>
          <w:rFonts w:asciiTheme="majorBidi" w:hAnsiTheme="majorBidi" w:cstheme="majorBidi"/>
        </w:rPr>
        <w:t xml:space="preserve">In order to </w:t>
      </w:r>
      <w:r w:rsidR="00864188">
        <w:rPr>
          <w:rFonts w:asciiTheme="majorBidi" w:hAnsiTheme="majorBidi" w:cstheme="majorBidi"/>
        </w:rPr>
        <w:t xml:space="preserve">be able to apply the admin functions, </w:t>
      </w:r>
      <w:r>
        <w:rPr>
          <w:rFonts w:asciiTheme="majorBidi" w:hAnsiTheme="majorBidi" w:cstheme="majorBidi"/>
        </w:rPr>
        <w:t xml:space="preserve">you will be using </w:t>
      </w:r>
      <w:r w:rsidR="00541DFD">
        <w:rPr>
          <w:rFonts w:asciiTheme="majorBidi" w:hAnsiTheme="majorBidi" w:cstheme="majorBidi"/>
        </w:rPr>
        <w:t xml:space="preserve">the access credentials provided to you by </w:t>
      </w:r>
      <w:r w:rsidR="00E07EAB">
        <w:rPr>
          <w:rFonts w:asciiTheme="majorBidi" w:hAnsiTheme="majorBidi" w:cstheme="majorBidi"/>
        </w:rPr>
        <w:t xml:space="preserve">the application developer. </w:t>
      </w:r>
      <w:r w:rsidR="00581A76">
        <w:rPr>
          <w:rFonts w:asciiTheme="majorBidi" w:hAnsiTheme="majorBidi" w:cstheme="majorBidi"/>
        </w:rPr>
        <w:t xml:space="preserve">Open </w:t>
      </w:r>
      <w:r w:rsidR="00C003FB">
        <w:rPr>
          <w:rFonts w:asciiTheme="majorBidi" w:hAnsiTheme="majorBidi" w:cstheme="majorBidi"/>
        </w:rPr>
        <w:t xml:space="preserve">the file </w:t>
      </w:r>
      <w:r w:rsidR="009A0919">
        <w:rPr>
          <w:rFonts w:asciiTheme="majorBidi" w:hAnsiTheme="majorBidi" w:cstheme="majorBidi"/>
        </w:rPr>
        <w:t>“</w:t>
      </w:r>
      <w:r w:rsidR="006427A9" w:rsidRPr="00282CAF">
        <w:rPr>
          <w:rFonts w:ascii="Consolas" w:hAnsi="Consolas" w:cstheme="majorBidi"/>
          <w:b/>
          <w:bCs/>
          <w:sz w:val="22"/>
          <w:szCs w:val="22"/>
        </w:rPr>
        <w:t>cloud.config</w:t>
      </w:r>
      <w:r w:rsidR="009A0919">
        <w:rPr>
          <w:rFonts w:asciiTheme="majorBidi" w:hAnsiTheme="majorBidi" w:cstheme="majorBidi"/>
        </w:rPr>
        <w:t>”</w:t>
      </w:r>
      <w:r w:rsidR="00C003FB">
        <w:rPr>
          <w:rFonts w:asciiTheme="majorBidi" w:hAnsiTheme="majorBidi" w:cstheme="majorBidi"/>
        </w:rPr>
        <w:t xml:space="preserve"> </w:t>
      </w:r>
      <w:r w:rsidR="00282CAF">
        <w:rPr>
          <w:rFonts w:asciiTheme="majorBidi" w:hAnsiTheme="majorBidi" w:cstheme="majorBidi"/>
        </w:rPr>
        <w:t xml:space="preserve">using any text editor, and add the </w:t>
      </w:r>
      <w:r w:rsidR="006A57CF">
        <w:rPr>
          <w:rFonts w:asciiTheme="majorBidi" w:hAnsiTheme="majorBidi" w:cstheme="majorBidi"/>
        </w:rPr>
        <w:t xml:space="preserve">information </w:t>
      </w:r>
      <w:r w:rsidR="00B66D6C">
        <w:rPr>
          <w:rFonts w:asciiTheme="majorBidi" w:hAnsiTheme="majorBidi" w:cstheme="majorBidi"/>
        </w:rPr>
        <w:t>to the relevant lines</w:t>
      </w:r>
      <w:r w:rsidR="008E2382">
        <w:rPr>
          <w:rFonts w:asciiTheme="majorBidi" w:hAnsiTheme="majorBidi" w:cstheme="majorBidi"/>
        </w:rPr>
        <w:t xml:space="preserve"> without quotes</w:t>
      </w:r>
      <w:r w:rsidR="00B66D6C">
        <w:rPr>
          <w:rFonts w:asciiTheme="majorBidi" w:hAnsiTheme="majorBidi" w:cstheme="majorBidi"/>
        </w:rPr>
        <w:t xml:space="preserve">. </w:t>
      </w:r>
      <w:r w:rsidR="002D458E">
        <w:rPr>
          <w:rFonts w:asciiTheme="majorBidi" w:hAnsiTheme="majorBidi" w:cstheme="majorBidi"/>
        </w:rPr>
        <w:t xml:space="preserve">When done, the file should </w:t>
      </w:r>
      <w:r w:rsidR="00174DCE">
        <w:rPr>
          <w:rFonts w:asciiTheme="majorBidi" w:hAnsiTheme="majorBidi" w:cstheme="majorBidi"/>
        </w:rPr>
        <w:t>look like:</w:t>
      </w:r>
      <w:r w:rsidR="0024543C">
        <w:rPr>
          <w:rFonts w:asciiTheme="majorBidi" w:hAnsiTheme="majorBidi" w:cstheme="majorBidi"/>
        </w:rPr>
        <w:br/>
      </w:r>
    </w:p>
    <w:p w14:paraId="4A661B79" w14:textId="77777777" w:rsidR="002D3475" w:rsidRDefault="002D3475" w:rsidP="00621FB5">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2D3475">
        <w:rPr>
          <w:rStyle w:val="HTMLCode"/>
          <w:rFonts w:ascii="Consolas" w:hAnsi="Consolas" w:cs="Times New Roman"/>
          <w:color w:val="315082"/>
          <w:sz w:val="22"/>
          <w:szCs w:val="22"/>
          <w:bdr w:val="none" w:sz="0" w:space="0" w:color="auto" w:frame="1"/>
          <w:shd w:val="clear" w:color="auto" w:fill="E8E8E8"/>
        </w:rPr>
        <w:t>[AWS]</w:t>
      </w:r>
    </w:p>
    <w:p w14:paraId="1732A46F" w14:textId="4A3E12DA" w:rsidR="00621FB5" w:rsidRPr="00621FB5" w:rsidRDefault="00621FB5" w:rsidP="00621FB5">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621FB5">
        <w:rPr>
          <w:rStyle w:val="HTMLCode"/>
          <w:rFonts w:ascii="Consolas" w:hAnsi="Consolas" w:cs="Times New Roman"/>
          <w:color w:val="315082"/>
          <w:sz w:val="22"/>
          <w:szCs w:val="22"/>
          <w:bdr w:val="none" w:sz="0" w:space="0" w:color="auto" w:frame="1"/>
          <w:shd w:val="clear" w:color="auto" w:fill="E8E8E8"/>
        </w:rPr>
        <w:t xml:space="preserve">AccessKeyID = </w:t>
      </w:r>
      <w:r w:rsidR="003242E9" w:rsidRPr="003242E9">
        <w:rPr>
          <w:rStyle w:val="HTMLCode"/>
          <w:rFonts w:ascii="Consolas" w:hAnsi="Consolas" w:cs="Times New Roman"/>
          <w:color w:val="315082"/>
          <w:sz w:val="22"/>
          <w:szCs w:val="22"/>
          <w:bdr w:val="none" w:sz="0" w:space="0" w:color="auto" w:frame="1"/>
          <w:shd w:val="clear" w:color="auto" w:fill="E8E8E8"/>
        </w:rPr>
        <w:t>YOUR_ACCESS_KEY_ID</w:t>
      </w:r>
    </w:p>
    <w:p w14:paraId="055F942A" w14:textId="6683D02C" w:rsidR="0024543C" w:rsidRDefault="00621FB5" w:rsidP="00621FB5">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621FB5">
        <w:rPr>
          <w:rStyle w:val="HTMLCode"/>
          <w:rFonts w:ascii="Consolas" w:hAnsi="Consolas" w:cs="Times New Roman"/>
          <w:color w:val="315082"/>
          <w:sz w:val="22"/>
          <w:szCs w:val="22"/>
          <w:bdr w:val="none" w:sz="0" w:space="0" w:color="auto" w:frame="1"/>
          <w:shd w:val="clear" w:color="auto" w:fill="E8E8E8"/>
        </w:rPr>
        <w:t xml:space="preserve">SecretAccessKey = </w:t>
      </w:r>
      <w:r w:rsidR="00AF105C" w:rsidRPr="00AF105C">
        <w:rPr>
          <w:rStyle w:val="HTMLCode"/>
          <w:rFonts w:ascii="Consolas" w:hAnsi="Consolas" w:cs="Times New Roman"/>
          <w:color w:val="315082"/>
          <w:sz w:val="22"/>
          <w:szCs w:val="22"/>
          <w:bdr w:val="none" w:sz="0" w:space="0" w:color="auto" w:frame="1"/>
          <w:shd w:val="clear" w:color="auto" w:fill="E8E8E8"/>
        </w:rPr>
        <w:t>YOUR_SECRET_ACCESS_KEY</w:t>
      </w:r>
    </w:p>
    <w:p w14:paraId="2A01CC62" w14:textId="77777777" w:rsidR="00571659" w:rsidRPr="00884F79" w:rsidRDefault="00571659" w:rsidP="00571659">
      <w:pPr>
        <w:pStyle w:val="HTMLPreformatted"/>
        <w:shd w:val="clear" w:color="auto" w:fill="E8E8E8"/>
        <w:ind w:left="360"/>
        <w:rPr>
          <w:rFonts w:ascii="Consolas" w:hAnsi="Consolas" w:cs="Times New Roman"/>
          <w:color w:val="3C3C3C"/>
          <w:sz w:val="22"/>
          <w:szCs w:val="22"/>
        </w:rPr>
      </w:pPr>
    </w:p>
    <w:p w14:paraId="6FD66AB0" w14:textId="20076119" w:rsidR="00000A45" w:rsidRDefault="0024543C" w:rsidP="00864188">
      <w:pPr>
        <w:pStyle w:val="ListParagraph"/>
        <w:ind w:left="360"/>
        <w:rPr>
          <w:rFonts w:asciiTheme="majorBidi" w:hAnsiTheme="majorBidi" w:cstheme="majorBidi"/>
        </w:rPr>
      </w:pPr>
      <w:r>
        <w:rPr>
          <w:rFonts w:asciiTheme="majorBidi" w:hAnsiTheme="majorBidi" w:cstheme="majorBidi"/>
        </w:rPr>
        <w:br/>
      </w:r>
      <w:r w:rsidR="00426C22">
        <w:rPr>
          <w:rFonts w:asciiTheme="majorBidi" w:hAnsiTheme="majorBidi" w:cstheme="majorBidi"/>
        </w:rPr>
        <w:t>Save</w:t>
      </w:r>
      <w:r w:rsidR="003913AD">
        <w:rPr>
          <w:rFonts w:asciiTheme="majorBidi" w:hAnsiTheme="majorBidi" w:cstheme="majorBidi"/>
        </w:rPr>
        <w:t xml:space="preserve"> </w:t>
      </w:r>
      <w:r w:rsidR="004E6B43">
        <w:rPr>
          <w:rFonts w:asciiTheme="majorBidi" w:hAnsiTheme="majorBidi" w:cstheme="majorBidi"/>
        </w:rPr>
        <w:t>the file and close the editor</w:t>
      </w:r>
      <w:r w:rsidR="00864188">
        <w:rPr>
          <w:rFonts w:asciiTheme="majorBidi" w:hAnsiTheme="majorBidi" w:cstheme="majorBidi"/>
        </w:rPr>
        <w:t>.</w:t>
      </w:r>
    </w:p>
    <w:p w14:paraId="291424C9" w14:textId="04D3EE97" w:rsidR="00864188" w:rsidRDefault="00864188" w:rsidP="0013727B">
      <w:pPr>
        <w:pStyle w:val="ListParagraph"/>
        <w:ind w:left="360"/>
        <w:rPr>
          <w:rFonts w:asciiTheme="majorBidi" w:hAnsiTheme="majorBidi" w:cstheme="majorBidi"/>
        </w:rPr>
      </w:pPr>
    </w:p>
    <w:p w14:paraId="57387F1D" w14:textId="77777777" w:rsidR="00864188" w:rsidRDefault="00864188" w:rsidP="00864188">
      <w:pPr>
        <w:pStyle w:val="Heading2"/>
      </w:pPr>
    </w:p>
    <w:p w14:paraId="6A2724B5" w14:textId="0AC5897F" w:rsidR="00864188" w:rsidRDefault="00864188" w:rsidP="00864188">
      <w:pPr>
        <w:pStyle w:val="Heading2"/>
      </w:pPr>
      <w:r>
        <w:t>Updating the Data Folder Path</w:t>
      </w:r>
      <w:r>
        <w:br/>
      </w:r>
    </w:p>
    <w:p w14:paraId="6AE9D437" w14:textId="490E633E" w:rsidR="00864188" w:rsidRDefault="00864188" w:rsidP="00864188">
      <w:pPr>
        <w:pStyle w:val="ListParagraph"/>
        <w:ind w:left="360"/>
        <w:rPr>
          <w:rFonts w:asciiTheme="majorBidi" w:hAnsiTheme="majorBidi" w:cstheme="majorBidi"/>
        </w:rPr>
      </w:pPr>
      <w:r>
        <w:rPr>
          <w:rFonts w:asciiTheme="majorBidi" w:hAnsiTheme="majorBidi" w:cstheme="majorBidi"/>
        </w:rPr>
        <w:t>Many functions will require access to the “Box” folder where the data is stored:</w:t>
      </w:r>
    </w:p>
    <w:p w14:paraId="48022E3F" w14:textId="16B4EFDF" w:rsidR="00864188" w:rsidRDefault="00864188" w:rsidP="00864188">
      <w:pPr>
        <w:pStyle w:val="ListParagraph"/>
        <w:ind w:left="360"/>
        <w:rPr>
          <w:rFonts w:asciiTheme="majorBidi" w:hAnsiTheme="majorBidi" w:cstheme="majorBidi"/>
        </w:rPr>
      </w:pPr>
    </w:p>
    <w:p w14:paraId="403BA6F7" w14:textId="77777777" w:rsidR="00864188" w:rsidRDefault="00864188" w:rsidP="00864188">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864188">
        <w:rPr>
          <w:rStyle w:val="HTMLCode"/>
          <w:rFonts w:ascii="Consolas" w:hAnsi="Consolas" w:cs="Times New Roman"/>
          <w:color w:val="315082"/>
          <w:sz w:val="22"/>
          <w:szCs w:val="22"/>
          <w:bdr w:val="none" w:sz="0" w:space="0" w:color="auto" w:frame="1"/>
          <w:shd w:val="clear" w:color="auto" w:fill="E8E8E8"/>
        </w:rPr>
        <w:t>Box/[L3 HIPAA Int] NDFLab_L3/LENA</w:t>
      </w:r>
    </w:p>
    <w:p w14:paraId="536C2CD3" w14:textId="20CCB97E" w:rsidR="00864188" w:rsidRDefault="00864188" w:rsidP="00864188">
      <w:pPr>
        <w:pStyle w:val="ListParagraph"/>
        <w:ind w:left="360"/>
        <w:rPr>
          <w:rFonts w:asciiTheme="majorBidi" w:hAnsiTheme="majorBidi" w:cstheme="majorBidi"/>
        </w:rPr>
      </w:pPr>
    </w:p>
    <w:p w14:paraId="7AB81AC7" w14:textId="2A6BD300" w:rsidR="00864188" w:rsidRPr="00864188" w:rsidRDefault="00864188" w:rsidP="00864188">
      <w:pPr>
        <w:pStyle w:val="ListParagraph"/>
        <w:ind w:left="360"/>
        <w:rPr>
          <w:rFonts w:asciiTheme="majorBidi" w:hAnsiTheme="majorBidi" w:cstheme="majorBidi"/>
        </w:rPr>
      </w:pPr>
      <w:r>
        <w:rPr>
          <w:rFonts w:asciiTheme="majorBidi" w:hAnsiTheme="majorBidi" w:cstheme="majorBidi"/>
        </w:rPr>
        <w:t>Given that the folder location will vary from one machine to aonther, you will need to set the location in the program manually. Open the file “</w:t>
      </w:r>
      <w:r>
        <w:rPr>
          <w:rFonts w:ascii="Consolas" w:hAnsi="Consolas" w:cstheme="majorBidi"/>
          <w:b/>
          <w:bCs/>
          <w:sz w:val="22"/>
          <w:szCs w:val="22"/>
        </w:rPr>
        <w:t>VmcLoader.py</w:t>
      </w:r>
      <w:r>
        <w:rPr>
          <w:rFonts w:asciiTheme="majorBidi" w:hAnsiTheme="majorBidi" w:cstheme="majorBidi"/>
        </w:rPr>
        <w:t xml:space="preserve">” </w:t>
      </w:r>
      <w:r w:rsidRPr="00864188">
        <w:rPr>
          <w:rFonts w:asciiTheme="majorBidi" w:hAnsiTheme="majorBidi" w:cstheme="majorBidi"/>
        </w:rPr>
        <w:t>using any text editor</w:t>
      </w:r>
      <w:r>
        <w:rPr>
          <w:rFonts w:asciiTheme="majorBidi" w:hAnsiTheme="majorBidi" w:cstheme="majorBidi"/>
        </w:rPr>
        <w:t xml:space="preserve"> and search for the variable  </w:t>
      </w:r>
      <w:r w:rsidRPr="00864188">
        <w:rPr>
          <w:rFonts w:ascii="Consolas" w:hAnsi="Consolas" w:cstheme="majorBidi"/>
          <w:b/>
          <w:bCs/>
          <w:sz w:val="22"/>
          <w:szCs w:val="22"/>
        </w:rPr>
        <w:t>DataFolder</w:t>
      </w:r>
      <w:r>
        <w:rPr>
          <w:rFonts w:asciiTheme="majorBidi" w:hAnsiTheme="majorBidi" w:cstheme="majorBidi"/>
        </w:rPr>
        <w:t>, then modify it to include the full path of the folder</w:t>
      </w:r>
      <w:r w:rsidRPr="00864188">
        <w:rPr>
          <w:rFonts w:asciiTheme="majorBidi" w:hAnsiTheme="majorBidi" w:cstheme="majorBidi"/>
        </w:rPr>
        <w:t xml:space="preserve">. </w:t>
      </w:r>
      <w:r>
        <w:rPr>
          <w:rFonts w:asciiTheme="majorBidi" w:hAnsiTheme="majorBidi" w:cstheme="majorBidi"/>
        </w:rPr>
        <w:t>Here is an example of how it may look like</w:t>
      </w:r>
      <w:r w:rsidRPr="00864188">
        <w:rPr>
          <w:rFonts w:asciiTheme="majorBidi" w:hAnsiTheme="majorBidi" w:cstheme="majorBidi"/>
        </w:rPr>
        <w:t>:</w:t>
      </w:r>
      <w:r w:rsidRPr="00864188">
        <w:rPr>
          <w:rFonts w:asciiTheme="majorBidi" w:hAnsiTheme="majorBidi" w:cstheme="majorBidi"/>
        </w:rPr>
        <w:br/>
      </w:r>
    </w:p>
    <w:p w14:paraId="1F292300" w14:textId="4585A278" w:rsidR="00864188" w:rsidRDefault="00864188" w:rsidP="00864188">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864188">
        <w:rPr>
          <w:rStyle w:val="HTMLCode"/>
          <w:rFonts w:ascii="Consolas" w:hAnsi="Consolas" w:cs="Times New Roman"/>
          <w:color w:val="315082"/>
          <w:sz w:val="22"/>
          <w:szCs w:val="22"/>
          <w:bdr w:val="none" w:sz="0" w:space="0" w:color="auto" w:frame="1"/>
          <w:shd w:val="clear" w:color="auto" w:fill="E8E8E8"/>
        </w:rPr>
        <w:t>DataFolder = r"</w:t>
      </w:r>
      <w:r>
        <w:rPr>
          <w:rStyle w:val="HTMLCode"/>
          <w:rFonts w:ascii="Consolas" w:hAnsi="Consolas" w:cs="Times New Roman"/>
          <w:color w:val="315082"/>
          <w:sz w:val="22"/>
          <w:szCs w:val="22"/>
          <w:bdr w:val="none" w:sz="0" w:space="0" w:color="auto" w:frame="1"/>
          <w:shd w:val="clear" w:color="auto" w:fill="E8E8E8"/>
        </w:rPr>
        <w:t>~/</w:t>
      </w:r>
      <w:r w:rsidRPr="00864188">
        <w:rPr>
          <w:rStyle w:val="HTMLCode"/>
          <w:rFonts w:ascii="Consolas" w:hAnsi="Consolas" w:cs="Times New Roman"/>
          <w:color w:val="315082"/>
          <w:sz w:val="22"/>
          <w:szCs w:val="22"/>
          <w:bdr w:val="none" w:sz="0" w:space="0" w:color="auto" w:frame="1"/>
          <w:shd w:val="clear" w:color="auto" w:fill="E8E8E8"/>
        </w:rPr>
        <w:t>Box/[L3 HIPAA Int] NDFLab_L3/LENA"</w:t>
      </w:r>
    </w:p>
    <w:p w14:paraId="083074AB" w14:textId="77777777" w:rsidR="00864188" w:rsidRPr="00884F79" w:rsidRDefault="00864188" w:rsidP="00864188">
      <w:pPr>
        <w:pStyle w:val="HTMLPreformatted"/>
        <w:shd w:val="clear" w:color="auto" w:fill="E8E8E8"/>
        <w:ind w:left="360"/>
        <w:rPr>
          <w:rFonts w:ascii="Consolas" w:hAnsi="Consolas" w:cs="Times New Roman"/>
          <w:color w:val="3C3C3C"/>
          <w:sz w:val="22"/>
          <w:szCs w:val="22"/>
        </w:rPr>
      </w:pPr>
    </w:p>
    <w:p w14:paraId="5174D9D7" w14:textId="32B6B700" w:rsidR="00864188" w:rsidRDefault="00864188" w:rsidP="00864188">
      <w:pPr>
        <w:pStyle w:val="ListParagraph"/>
        <w:ind w:left="360"/>
        <w:rPr>
          <w:rFonts w:asciiTheme="majorBidi" w:hAnsiTheme="majorBidi" w:cstheme="majorBidi"/>
        </w:rPr>
      </w:pPr>
      <w:r>
        <w:rPr>
          <w:rFonts w:asciiTheme="majorBidi" w:hAnsiTheme="majorBidi" w:cstheme="majorBidi"/>
        </w:rPr>
        <w:br/>
        <w:t>Save the file and close the editor.</w:t>
      </w:r>
    </w:p>
    <w:p w14:paraId="269759F0" w14:textId="77777777" w:rsidR="00864188" w:rsidRDefault="00864188" w:rsidP="00864188">
      <w:pPr>
        <w:pStyle w:val="ListParagraph"/>
        <w:ind w:left="360"/>
        <w:rPr>
          <w:rFonts w:asciiTheme="majorBidi" w:hAnsiTheme="majorBidi" w:cstheme="majorBidi"/>
        </w:rPr>
      </w:pPr>
    </w:p>
    <w:p w14:paraId="4EBEE005" w14:textId="77777777" w:rsidR="00864188" w:rsidRDefault="00864188">
      <w:pPr>
        <w:rPr>
          <w:rFonts w:asciiTheme="majorHAnsi" w:eastAsiaTheme="majorEastAsia" w:hAnsiTheme="majorHAnsi" w:cstheme="majorBidi"/>
          <w:color w:val="2F5496" w:themeColor="accent1" w:themeShade="BF"/>
          <w:sz w:val="32"/>
          <w:szCs w:val="32"/>
        </w:rPr>
      </w:pPr>
      <w:r>
        <w:br w:type="page"/>
      </w:r>
    </w:p>
    <w:p w14:paraId="4D42C9FB" w14:textId="5B2C54D2" w:rsidR="00864188" w:rsidRDefault="00864188" w:rsidP="00864188">
      <w:pPr>
        <w:pStyle w:val="Heading1"/>
      </w:pPr>
      <w:r>
        <w:lastRenderedPageBreak/>
        <w:t>Running Admin Functionality:</w:t>
      </w:r>
    </w:p>
    <w:p w14:paraId="11C2D365" w14:textId="0BA4F098" w:rsidR="00864188" w:rsidRDefault="00864188" w:rsidP="00864188"/>
    <w:p w14:paraId="51AEA35A" w14:textId="6C194C7E" w:rsidR="00864188" w:rsidRDefault="00864188" w:rsidP="00864188">
      <w:r>
        <w:t>In order to run any of the following functionality, you will first need to:</w:t>
      </w:r>
    </w:p>
    <w:p w14:paraId="020FEBFD" w14:textId="315C8DD3" w:rsidR="00864188" w:rsidRDefault="00864188" w:rsidP="00864188"/>
    <w:p w14:paraId="5D6AB9FA" w14:textId="60F02FC6" w:rsidR="00864188" w:rsidRDefault="00864188" w:rsidP="00864188">
      <w:pPr>
        <w:pStyle w:val="NormalWeb"/>
        <w:numPr>
          <w:ilvl w:val="0"/>
          <w:numId w:val="38"/>
        </w:numPr>
        <w:shd w:val="clear" w:color="auto" w:fill="FFFFFF"/>
        <w:spacing w:before="0" w:beforeAutospacing="0" w:after="0" w:afterAutospacing="0"/>
        <w:ind w:left="360"/>
      </w:pPr>
      <w:r>
        <w:t xml:space="preserve">Open a terminal window. </w:t>
      </w:r>
    </w:p>
    <w:p w14:paraId="626D9D56" w14:textId="7965A19B" w:rsidR="00864188" w:rsidRPr="00864188" w:rsidRDefault="00864188" w:rsidP="00864188">
      <w:pPr>
        <w:pStyle w:val="NormalWeb"/>
        <w:numPr>
          <w:ilvl w:val="0"/>
          <w:numId w:val="38"/>
        </w:numPr>
        <w:shd w:val="clear" w:color="auto" w:fill="FFFFFF"/>
        <w:spacing w:before="0" w:beforeAutospacing="0" w:after="0" w:afterAutospacing="0"/>
        <w:ind w:left="360"/>
      </w:pPr>
      <w:r>
        <w:rPr>
          <w:rFonts w:asciiTheme="majorBidi" w:hAnsiTheme="majorBidi" w:cstheme="majorBidi"/>
        </w:rPr>
        <w:t>Activate the Python Virtual Environment.</w:t>
      </w:r>
    </w:p>
    <w:p w14:paraId="4AF5BFFA" w14:textId="1E009013" w:rsidR="00864188" w:rsidRPr="00864188" w:rsidRDefault="00864188" w:rsidP="00864188">
      <w:pPr>
        <w:pStyle w:val="NormalWeb"/>
        <w:numPr>
          <w:ilvl w:val="0"/>
          <w:numId w:val="38"/>
        </w:numPr>
        <w:shd w:val="clear" w:color="auto" w:fill="FFFFFF"/>
        <w:spacing w:before="0" w:beforeAutospacing="0" w:after="0" w:afterAutospacing="0"/>
        <w:ind w:left="360"/>
      </w:pPr>
      <w:r>
        <w:t>Navigate to the Codebase Folder location.</w:t>
      </w:r>
    </w:p>
    <w:p w14:paraId="46B9B53D" w14:textId="1DA85DD4" w:rsidR="00864188" w:rsidRDefault="00864188" w:rsidP="00864188"/>
    <w:p w14:paraId="28C895B6" w14:textId="77777777" w:rsidR="00864188" w:rsidRDefault="00864188" w:rsidP="00864188">
      <w:pPr>
        <w:pStyle w:val="Heading2"/>
      </w:pPr>
    </w:p>
    <w:p w14:paraId="4BACC10B" w14:textId="16A3E659" w:rsidR="00864188" w:rsidRDefault="00864188" w:rsidP="00864188">
      <w:pPr>
        <w:pStyle w:val="Heading2"/>
      </w:pPr>
      <w:r>
        <w:t>Adding new Participants</w:t>
      </w:r>
    </w:p>
    <w:p w14:paraId="1F4E7C7B" w14:textId="210A4DB5" w:rsidR="00864188" w:rsidRDefault="00864188" w:rsidP="00864188"/>
    <w:p w14:paraId="2353D61F" w14:textId="258356D1" w:rsidR="00864188" w:rsidRDefault="00864188" w:rsidP="00864188">
      <w:r>
        <w:t>The list of Participants in the VMC System is located in the file:</w:t>
      </w:r>
    </w:p>
    <w:p w14:paraId="3AA649B2" w14:textId="18660D3B" w:rsidR="00864188" w:rsidRDefault="00864188" w:rsidP="00864188"/>
    <w:p w14:paraId="570455A5" w14:textId="4CA2EDB6" w:rsidR="00864188" w:rsidRDefault="00864188" w:rsidP="00864188">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864188">
        <w:rPr>
          <w:rStyle w:val="HTMLCode"/>
          <w:rFonts w:ascii="Consolas" w:hAnsi="Consolas" w:cs="Times New Roman"/>
          <w:color w:val="315082"/>
          <w:sz w:val="22"/>
          <w:szCs w:val="22"/>
          <w:bdr w:val="none" w:sz="0" w:space="0" w:color="auto" w:frame="1"/>
          <w:shd w:val="clear" w:color="auto" w:fill="E8E8E8"/>
        </w:rPr>
        <w:t>Box/[L3 HIPAA Int] NDFLab_L3/LENA</w:t>
      </w:r>
      <w:r>
        <w:rPr>
          <w:rStyle w:val="HTMLCode"/>
          <w:rFonts w:ascii="Consolas" w:hAnsi="Consolas" w:cs="Times New Roman"/>
          <w:color w:val="315082"/>
          <w:sz w:val="22"/>
          <w:szCs w:val="22"/>
          <w:bdr w:val="none" w:sz="0" w:space="0" w:color="auto" w:frame="1"/>
          <w:shd w:val="clear" w:color="auto" w:fill="E8E8E8"/>
        </w:rPr>
        <w:t>/Participant.csv</w:t>
      </w:r>
    </w:p>
    <w:p w14:paraId="1E164290" w14:textId="21863703" w:rsidR="00864188" w:rsidRDefault="00864188" w:rsidP="00864188"/>
    <w:p w14:paraId="202C5F3B" w14:textId="65F85D61" w:rsidR="00864188" w:rsidRDefault="00864188" w:rsidP="00864188">
      <w:r>
        <w:t>When this</w:t>
      </w:r>
      <w:r w:rsidR="002047B0">
        <w:t xml:space="preserve"> file</w:t>
      </w:r>
      <w:r>
        <w:t xml:space="preserve"> is updated, you will need to update the database as well. Note that the data in the file </w:t>
      </w:r>
      <w:r w:rsidR="002047B0">
        <w:t>must</w:t>
      </w:r>
      <w:r>
        <w:t xml:space="preserve"> be properly formatted, or the command will not run successfully. </w:t>
      </w:r>
    </w:p>
    <w:p w14:paraId="0E9485FD" w14:textId="77777777" w:rsidR="00864188" w:rsidRDefault="00864188" w:rsidP="00864188"/>
    <w:p w14:paraId="34F9240A" w14:textId="614E2955" w:rsidR="00864188" w:rsidRDefault="00864188" w:rsidP="00864188">
      <w:r>
        <w:t>You can do so by simply running the following command:</w:t>
      </w:r>
    </w:p>
    <w:p w14:paraId="38B1B513" w14:textId="147C7385" w:rsidR="00864188" w:rsidRDefault="00864188" w:rsidP="00864188"/>
    <w:p w14:paraId="7F5DB8B4" w14:textId="3B30C857" w:rsidR="00864188" w:rsidRDefault="00864188" w:rsidP="00864188">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P</w:t>
      </w:r>
      <w:r w:rsidRPr="00884F79">
        <w:rPr>
          <w:rStyle w:val="HTMLCode"/>
          <w:rFonts w:ascii="Consolas" w:hAnsi="Consolas" w:cs="Times New Roman"/>
          <w:color w:val="315082"/>
          <w:sz w:val="22"/>
          <w:szCs w:val="22"/>
          <w:bdr w:val="none" w:sz="0" w:space="0" w:color="auto" w:frame="1"/>
          <w:shd w:val="clear" w:color="auto" w:fill="E8E8E8"/>
        </w:rPr>
        <w:t>ythonVirtualEnvironment</w:t>
      </w:r>
      <w:r>
        <w:rPr>
          <w:rStyle w:val="HTMLCode"/>
          <w:rFonts w:ascii="Consolas" w:hAnsi="Consolas" w:cs="Times New Roman"/>
          <w:color w:val="315082"/>
          <w:sz w:val="22"/>
          <w:szCs w:val="22"/>
          <w:bdr w:val="none" w:sz="0" w:space="0" w:color="auto" w:frame="1"/>
          <w:shd w:val="clear" w:color="auto" w:fill="E8E8E8"/>
        </w:rPr>
        <w:t xml:space="preserve">) </w:t>
      </w:r>
      <w:r w:rsidRPr="00884F79">
        <w:rPr>
          <w:rStyle w:val="HTMLCode"/>
          <w:rFonts w:ascii="Consolas" w:hAnsi="Consolas" w:cs="Times New Roman"/>
          <w:color w:val="315082"/>
          <w:sz w:val="22"/>
          <w:szCs w:val="22"/>
          <w:bdr w:val="none" w:sz="0" w:space="0" w:color="auto" w:frame="1"/>
          <w:shd w:val="clear" w:color="auto" w:fill="E8E8E8"/>
        </w:rPr>
        <w:t xml:space="preserve">$ </w:t>
      </w:r>
      <w:r w:rsidRPr="00864188">
        <w:rPr>
          <w:rStyle w:val="HTMLCode"/>
          <w:rFonts w:ascii="Consolas" w:hAnsi="Consolas" w:cs="Times New Roman"/>
          <w:b/>
          <w:bCs/>
          <w:color w:val="315082"/>
          <w:sz w:val="22"/>
          <w:szCs w:val="22"/>
          <w:bdr w:val="none" w:sz="0" w:space="0" w:color="auto" w:frame="1"/>
          <w:shd w:val="clear" w:color="auto" w:fill="E8E8E8"/>
        </w:rPr>
        <w:t>python AddParticipantsToDB.py</w:t>
      </w:r>
    </w:p>
    <w:p w14:paraId="05687216" w14:textId="59828A2B" w:rsidR="00864188" w:rsidRDefault="00864188" w:rsidP="00864188"/>
    <w:p w14:paraId="7FFB8848" w14:textId="28A0C179" w:rsidR="00864188" w:rsidRDefault="002047B0" w:rsidP="00864188">
      <w:r>
        <w:t>Here are the formatting requirements for each entry in the file:</w:t>
      </w:r>
    </w:p>
    <w:p w14:paraId="38F3255B" w14:textId="62ECEB59" w:rsidR="002047B0" w:rsidRDefault="002047B0" w:rsidP="00864188"/>
    <w:p w14:paraId="360DA6A0" w14:textId="6ECA6C8F" w:rsidR="002047B0" w:rsidRDefault="002047B0" w:rsidP="002047B0">
      <w:pPr>
        <w:pStyle w:val="ListParagraph"/>
        <w:numPr>
          <w:ilvl w:val="0"/>
          <w:numId w:val="35"/>
        </w:numPr>
        <w:ind w:left="360"/>
        <w:rPr>
          <w:rFonts w:asciiTheme="majorBidi" w:hAnsiTheme="majorBidi" w:cstheme="majorBidi"/>
        </w:rPr>
      </w:pPr>
      <w:r w:rsidRPr="002047B0">
        <w:rPr>
          <w:rFonts w:asciiTheme="majorBidi" w:hAnsiTheme="majorBidi" w:cstheme="majorBidi"/>
          <w:b/>
          <w:bCs/>
        </w:rPr>
        <w:t>ChildID</w:t>
      </w:r>
      <w:r w:rsidRPr="002047B0">
        <w:rPr>
          <w:rFonts w:asciiTheme="majorBidi" w:hAnsiTheme="majorBidi" w:cstheme="majorBidi"/>
        </w:rPr>
        <w:t xml:space="preserve">: This can be any text, but </w:t>
      </w:r>
      <w:r>
        <w:rPr>
          <w:rFonts w:asciiTheme="majorBidi" w:hAnsiTheme="majorBidi" w:cstheme="majorBidi"/>
        </w:rPr>
        <w:t>must be unique to each entry.</w:t>
      </w:r>
    </w:p>
    <w:p w14:paraId="66B398EA" w14:textId="119A9816" w:rsidR="002047B0" w:rsidRDefault="002047B0" w:rsidP="002047B0">
      <w:pPr>
        <w:pStyle w:val="ListParagraph"/>
        <w:numPr>
          <w:ilvl w:val="0"/>
          <w:numId w:val="35"/>
        </w:numPr>
        <w:ind w:left="360"/>
        <w:rPr>
          <w:rFonts w:asciiTheme="majorBidi" w:hAnsiTheme="majorBidi" w:cstheme="majorBidi"/>
        </w:rPr>
      </w:pPr>
      <w:r w:rsidRPr="002047B0">
        <w:rPr>
          <w:rFonts w:asciiTheme="majorBidi" w:hAnsiTheme="majorBidi" w:cstheme="majorBidi"/>
          <w:b/>
          <w:bCs/>
        </w:rPr>
        <w:t>Sex</w:t>
      </w:r>
      <w:r>
        <w:rPr>
          <w:rFonts w:asciiTheme="majorBidi" w:hAnsiTheme="majorBidi" w:cstheme="majorBidi"/>
        </w:rPr>
        <w:t>: Male, or Female.</w:t>
      </w:r>
    </w:p>
    <w:p w14:paraId="60040CC2" w14:textId="1C505EF4" w:rsidR="002047B0" w:rsidRDefault="002047B0" w:rsidP="002047B0">
      <w:pPr>
        <w:pStyle w:val="ListParagraph"/>
        <w:numPr>
          <w:ilvl w:val="0"/>
          <w:numId w:val="35"/>
        </w:numPr>
        <w:ind w:left="360"/>
        <w:rPr>
          <w:rFonts w:asciiTheme="majorBidi" w:hAnsiTheme="majorBidi" w:cstheme="majorBidi"/>
        </w:rPr>
      </w:pPr>
      <w:r w:rsidRPr="002047B0">
        <w:rPr>
          <w:rFonts w:asciiTheme="majorBidi" w:hAnsiTheme="majorBidi" w:cstheme="majorBidi"/>
          <w:b/>
          <w:bCs/>
        </w:rPr>
        <w:t>DateOfBirth</w:t>
      </w:r>
      <w:r>
        <w:rPr>
          <w:rFonts w:asciiTheme="majorBidi" w:hAnsiTheme="majorBidi" w:cstheme="majorBidi"/>
        </w:rPr>
        <w:t>: Date text formatted as MM/DD/YYY, e.g. 02/15/2019.</w:t>
      </w:r>
    </w:p>
    <w:p w14:paraId="52577488" w14:textId="79AE3297" w:rsidR="002047B0" w:rsidRDefault="002047B0" w:rsidP="002047B0">
      <w:pPr>
        <w:pStyle w:val="ListParagraph"/>
        <w:numPr>
          <w:ilvl w:val="0"/>
          <w:numId w:val="35"/>
        </w:numPr>
        <w:ind w:left="360"/>
        <w:rPr>
          <w:rFonts w:asciiTheme="majorBidi" w:hAnsiTheme="majorBidi" w:cstheme="majorBidi"/>
        </w:rPr>
      </w:pPr>
      <w:r>
        <w:rPr>
          <w:rFonts w:asciiTheme="majorBidi" w:hAnsiTheme="majorBidi" w:cstheme="majorBidi"/>
          <w:b/>
          <w:bCs/>
        </w:rPr>
        <w:t>GeneticRisk</w:t>
      </w:r>
      <w:r w:rsidRPr="002047B0">
        <w:rPr>
          <w:rFonts w:asciiTheme="majorBidi" w:hAnsiTheme="majorBidi" w:cstheme="majorBidi"/>
        </w:rPr>
        <w:t>:</w:t>
      </w:r>
      <w:r>
        <w:rPr>
          <w:rFonts w:asciiTheme="majorBidi" w:hAnsiTheme="majorBidi" w:cstheme="majorBidi"/>
        </w:rPr>
        <w:t xml:space="preserve"> Must be one of the risk types stored in the DB already, and the name should be verbatim. If a new type is needed, please contact the DB Admin to add that type </w:t>
      </w:r>
      <w:r w:rsidRPr="002047B0">
        <w:rPr>
          <w:rFonts w:asciiTheme="majorBidi" w:hAnsiTheme="majorBidi" w:cstheme="majorBidi"/>
          <w:i/>
          <w:iCs/>
        </w:rPr>
        <w:t>before</w:t>
      </w:r>
      <w:r>
        <w:rPr>
          <w:rFonts w:asciiTheme="majorBidi" w:hAnsiTheme="majorBidi" w:cstheme="majorBidi"/>
        </w:rPr>
        <w:t xml:space="preserve"> you try to add the new participants. </w:t>
      </w:r>
    </w:p>
    <w:p w14:paraId="2AD7BD93" w14:textId="2350A390" w:rsidR="002047B0" w:rsidRDefault="002047B0" w:rsidP="002047B0">
      <w:pPr>
        <w:rPr>
          <w:rFonts w:asciiTheme="majorBidi" w:hAnsiTheme="majorBidi" w:cstheme="majorBidi"/>
        </w:rPr>
      </w:pPr>
    </w:p>
    <w:p w14:paraId="679F7EF0" w14:textId="29269C26" w:rsidR="002047B0" w:rsidRDefault="002047B0" w:rsidP="002047B0">
      <w:pPr>
        <w:rPr>
          <w:rFonts w:asciiTheme="majorBidi" w:hAnsiTheme="majorBidi" w:cstheme="majorBidi"/>
        </w:rPr>
      </w:pPr>
      <w:r>
        <w:rPr>
          <w:rFonts w:asciiTheme="majorBidi" w:hAnsiTheme="majorBidi" w:cstheme="majorBidi"/>
        </w:rPr>
        <w:t>Note that all of the fields are required, and cannot be empty.</w:t>
      </w:r>
    </w:p>
    <w:p w14:paraId="76D5095E" w14:textId="65D56218" w:rsidR="002047B0" w:rsidRDefault="002047B0" w:rsidP="002047B0">
      <w:pPr>
        <w:rPr>
          <w:rFonts w:asciiTheme="majorBidi" w:hAnsiTheme="majorBidi" w:cstheme="majorBidi"/>
        </w:rPr>
      </w:pPr>
    </w:p>
    <w:p w14:paraId="61044008" w14:textId="77777777" w:rsidR="002047B0" w:rsidRDefault="002047B0" w:rsidP="002047B0">
      <w:pPr>
        <w:pStyle w:val="Heading2"/>
      </w:pPr>
    </w:p>
    <w:p w14:paraId="7DB4D291" w14:textId="49411660" w:rsidR="002047B0" w:rsidRDefault="002047B0" w:rsidP="002047B0">
      <w:pPr>
        <w:pStyle w:val="Heading2"/>
      </w:pPr>
      <w:r>
        <w:t>Adding new Recordings</w:t>
      </w:r>
    </w:p>
    <w:p w14:paraId="1CFEF080" w14:textId="77777777" w:rsidR="002047B0" w:rsidRDefault="002047B0" w:rsidP="002047B0"/>
    <w:p w14:paraId="7B5D20A9" w14:textId="69766137" w:rsidR="002047B0" w:rsidRDefault="002047B0" w:rsidP="002047B0">
      <w:r>
        <w:t>The list of Reocrdings in the VMC System is located in the file:</w:t>
      </w:r>
    </w:p>
    <w:p w14:paraId="3EBADC25" w14:textId="77777777" w:rsidR="002047B0" w:rsidRDefault="002047B0" w:rsidP="002047B0"/>
    <w:p w14:paraId="219C4EE3" w14:textId="59762D8D" w:rsidR="002047B0" w:rsidRDefault="002047B0" w:rsidP="002047B0">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sidRPr="00864188">
        <w:rPr>
          <w:rStyle w:val="HTMLCode"/>
          <w:rFonts w:ascii="Consolas" w:hAnsi="Consolas" w:cs="Times New Roman"/>
          <w:color w:val="315082"/>
          <w:sz w:val="22"/>
          <w:szCs w:val="22"/>
          <w:bdr w:val="none" w:sz="0" w:space="0" w:color="auto" w:frame="1"/>
          <w:shd w:val="clear" w:color="auto" w:fill="E8E8E8"/>
        </w:rPr>
        <w:t>Box/[L3 HIPAA Int] NDFLab_L3/LENA</w:t>
      </w:r>
      <w:r>
        <w:rPr>
          <w:rStyle w:val="HTMLCode"/>
          <w:rFonts w:ascii="Consolas" w:hAnsi="Consolas" w:cs="Times New Roman"/>
          <w:color w:val="315082"/>
          <w:sz w:val="22"/>
          <w:szCs w:val="22"/>
          <w:bdr w:val="none" w:sz="0" w:space="0" w:color="auto" w:frame="1"/>
          <w:shd w:val="clear" w:color="auto" w:fill="E8E8E8"/>
        </w:rPr>
        <w:t>/Recording.csv</w:t>
      </w:r>
    </w:p>
    <w:p w14:paraId="048B0CF8" w14:textId="77777777" w:rsidR="002047B0" w:rsidRDefault="002047B0" w:rsidP="002047B0"/>
    <w:p w14:paraId="657D49E7" w14:textId="77777777" w:rsidR="002047B0" w:rsidRDefault="002047B0" w:rsidP="002047B0">
      <w:r>
        <w:t xml:space="preserve">When this file is updated, you will need to update the database as well. Note that the data in the file must be properly formatted, or the command will not run successfully. </w:t>
      </w:r>
    </w:p>
    <w:p w14:paraId="12890B85" w14:textId="77777777" w:rsidR="002047B0" w:rsidRDefault="002047B0" w:rsidP="002047B0"/>
    <w:p w14:paraId="35B884AE" w14:textId="77777777" w:rsidR="0091486F" w:rsidRDefault="0091486F">
      <w:r>
        <w:br w:type="page"/>
      </w:r>
    </w:p>
    <w:p w14:paraId="2E8BB6AC" w14:textId="74A6953F" w:rsidR="002047B0" w:rsidRDefault="002047B0" w:rsidP="002047B0">
      <w:r>
        <w:lastRenderedPageBreak/>
        <w:t>You can do so by simply running the following command:</w:t>
      </w:r>
    </w:p>
    <w:p w14:paraId="40EBB7A8" w14:textId="77777777" w:rsidR="002047B0" w:rsidRDefault="002047B0" w:rsidP="002047B0"/>
    <w:p w14:paraId="2DF17356" w14:textId="1FEB5CB7" w:rsidR="002047B0" w:rsidRDefault="002047B0" w:rsidP="002047B0">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P</w:t>
      </w:r>
      <w:r w:rsidRPr="00884F79">
        <w:rPr>
          <w:rStyle w:val="HTMLCode"/>
          <w:rFonts w:ascii="Consolas" w:hAnsi="Consolas" w:cs="Times New Roman"/>
          <w:color w:val="315082"/>
          <w:sz w:val="22"/>
          <w:szCs w:val="22"/>
          <w:bdr w:val="none" w:sz="0" w:space="0" w:color="auto" w:frame="1"/>
          <w:shd w:val="clear" w:color="auto" w:fill="E8E8E8"/>
        </w:rPr>
        <w:t>ythonVirtualEnvironment</w:t>
      </w:r>
      <w:r>
        <w:rPr>
          <w:rStyle w:val="HTMLCode"/>
          <w:rFonts w:ascii="Consolas" w:hAnsi="Consolas" w:cs="Times New Roman"/>
          <w:color w:val="315082"/>
          <w:sz w:val="22"/>
          <w:szCs w:val="22"/>
          <w:bdr w:val="none" w:sz="0" w:space="0" w:color="auto" w:frame="1"/>
          <w:shd w:val="clear" w:color="auto" w:fill="E8E8E8"/>
        </w:rPr>
        <w:t xml:space="preserve">) </w:t>
      </w:r>
      <w:r w:rsidRPr="00884F79">
        <w:rPr>
          <w:rStyle w:val="HTMLCode"/>
          <w:rFonts w:ascii="Consolas" w:hAnsi="Consolas" w:cs="Times New Roman"/>
          <w:color w:val="315082"/>
          <w:sz w:val="22"/>
          <w:szCs w:val="22"/>
          <w:bdr w:val="none" w:sz="0" w:space="0" w:color="auto" w:frame="1"/>
          <w:shd w:val="clear" w:color="auto" w:fill="E8E8E8"/>
        </w:rPr>
        <w:t xml:space="preserve">$ </w:t>
      </w:r>
      <w:r w:rsidRPr="00864188">
        <w:rPr>
          <w:rStyle w:val="HTMLCode"/>
          <w:rFonts w:ascii="Consolas" w:hAnsi="Consolas" w:cs="Times New Roman"/>
          <w:b/>
          <w:bCs/>
          <w:color w:val="315082"/>
          <w:sz w:val="22"/>
          <w:szCs w:val="22"/>
          <w:bdr w:val="none" w:sz="0" w:space="0" w:color="auto" w:frame="1"/>
          <w:shd w:val="clear" w:color="auto" w:fill="E8E8E8"/>
        </w:rPr>
        <w:t>python Add</w:t>
      </w:r>
      <w:r>
        <w:rPr>
          <w:rStyle w:val="HTMLCode"/>
          <w:rFonts w:ascii="Consolas" w:hAnsi="Consolas" w:cs="Times New Roman"/>
          <w:b/>
          <w:bCs/>
          <w:color w:val="315082"/>
          <w:sz w:val="22"/>
          <w:szCs w:val="22"/>
          <w:bdr w:val="none" w:sz="0" w:space="0" w:color="auto" w:frame="1"/>
          <w:shd w:val="clear" w:color="auto" w:fill="E8E8E8"/>
        </w:rPr>
        <w:t>Recordings</w:t>
      </w:r>
      <w:r w:rsidRPr="00864188">
        <w:rPr>
          <w:rStyle w:val="HTMLCode"/>
          <w:rFonts w:ascii="Consolas" w:hAnsi="Consolas" w:cs="Times New Roman"/>
          <w:b/>
          <w:bCs/>
          <w:color w:val="315082"/>
          <w:sz w:val="22"/>
          <w:szCs w:val="22"/>
          <w:bdr w:val="none" w:sz="0" w:space="0" w:color="auto" w:frame="1"/>
          <w:shd w:val="clear" w:color="auto" w:fill="E8E8E8"/>
        </w:rPr>
        <w:t>ToDB.py</w:t>
      </w:r>
    </w:p>
    <w:p w14:paraId="22E272C6" w14:textId="77777777" w:rsidR="002047B0" w:rsidRDefault="002047B0" w:rsidP="002047B0"/>
    <w:p w14:paraId="6459E92C" w14:textId="61E04496" w:rsidR="002047B0" w:rsidRDefault="002047B0" w:rsidP="002047B0">
      <w:r>
        <w:t xml:space="preserve">Here are the formatting requirements for </w:t>
      </w:r>
      <w:r w:rsidR="007C2739">
        <w:t xml:space="preserve">some </w:t>
      </w:r>
      <w:r>
        <w:t>entr</w:t>
      </w:r>
      <w:r w:rsidR="007C2739">
        <w:t>ies</w:t>
      </w:r>
      <w:r>
        <w:t>. Note that any optional entry must either follow the requirements, or be left empty</w:t>
      </w:r>
      <w:r w:rsidR="00965CE5">
        <w:t>. Also, note that most of these entries are obtained from LENA without the need to change them</w:t>
      </w:r>
      <w:r>
        <w:t>:</w:t>
      </w:r>
    </w:p>
    <w:p w14:paraId="6853359E" w14:textId="77777777" w:rsidR="002047B0" w:rsidRDefault="002047B0" w:rsidP="002047B0"/>
    <w:p w14:paraId="4324F8AD" w14:textId="08692DC2" w:rsidR="002047B0" w:rsidRPr="002047B0" w:rsidRDefault="002047B0" w:rsidP="002047B0">
      <w:pPr>
        <w:pStyle w:val="ListParagraph"/>
        <w:numPr>
          <w:ilvl w:val="0"/>
          <w:numId w:val="35"/>
        </w:numPr>
        <w:ind w:left="360"/>
        <w:rPr>
          <w:rFonts w:asciiTheme="majorBidi" w:hAnsiTheme="majorBidi" w:cstheme="majorBidi"/>
          <w:b/>
          <w:bCs/>
        </w:rPr>
      </w:pPr>
      <w:r w:rsidRPr="002047B0">
        <w:rPr>
          <w:rFonts w:asciiTheme="majorBidi" w:hAnsiTheme="majorBidi" w:cstheme="majorBidi"/>
          <w:b/>
          <w:bCs/>
        </w:rPr>
        <w:t>ChildID</w:t>
      </w:r>
      <w:r w:rsidR="007C2739">
        <w:rPr>
          <w:rFonts w:asciiTheme="majorBidi" w:hAnsiTheme="majorBidi" w:cstheme="majorBidi"/>
        </w:rPr>
        <w:t xml:space="preserve">: Must match one of the values from the </w:t>
      </w:r>
      <w:r w:rsidR="007C2739" w:rsidRPr="007C2739">
        <w:rPr>
          <w:rFonts w:ascii="Consolas" w:hAnsi="Consolas" w:cstheme="majorBidi"/>
          <w:b/>
          <w:bCs/>
          <w:sz w:val="20"/>
          <w:szCs w:val="20"/>
        </w:rPr>
        <w:t>Participant.csv</w:t>
      </w:r>
      <w:r w:rsidR="007C2739" w:rsidRPr="007C2739">
        <w:rPr>
          <w:rFonts w:asciiTheme="majorBidi" w:hAnsiTheme="majorBidi" w:cstheme="majorBidi"/>
          <w:sz w:val="20"/>
          <w:szCs w:val="20"/>
        </w:rPr>
        <w:t xml:space="preserve"> </w:t>
      </w:r>
      <w:r w:rsidR="007C2739">
        <w:rPr>
          <w:rFonts w:asciiTheme="majorBidi" w:hAnsiTheme="majorBidi" w:cstheme="majorBidi"/>
        </w:rPr>
        <w:t>file.</w:t>
      </w:r>
    </w:p>
    <w:p w14:paraId="7C64EC3F" w14:textId="44C11D2E" w:rsidR="002047B0" w:rsidRPr="002047B0" w:rsidRDefault="002047B0" w:rsidP="002047B0">
      <w:pPr>
        <w:pStyle w:val="ListParagraph"/>
        <w:numPr>
          <w:ilvl w:val="0"/>
          <w:numId w:val="35"/>
        </w:numPr>
        <w:tabs>
          <w:tab w:val="left" w:pos="1800"/>
        </w:tabs>
        <w:ind w:left="360"/>
        <w:rPr>
          <w:rFonts w:asciiTheme="majorBidi" w:hAnsiTheme="majorBidi" w:cstheme="majorBidi"/>
          <w:b/>
          <w:bCs/>
        </w:rPr>
      </w:pPr>
      <w:r w:rsidRPr="002047B0">
        <w:rPr>
          <w:rFonts w:asciiTheme="majorBidi" w:hAnsiTheme="majorBidi" w:cstheme="majorBidi"/>
          <w:b/>
          <w:bCs/>
        </w:rPr>
        <w:t>RecordingType</w:t>
      </w:r>
      <w:r w:rsidR="007C2739">
        <w:rPr>
          <w:rFonts w:asciiTheme="majorBidi" w:hAnsiTheme="majorBidi" w:cstheme="majorBidi"/>
        </w:rPr>
        <w:t>: Home, or Assessment</w:t>
      </w:r>
    </w:p>
    <w:p w14:paraId="4FAF92C5" w14:textId="6AA96F33" w:rsidR="002047B0" w:rsidRPr="002047B0" w:rsidRDefault="002047B0" w:rsidP="007C2739">
      <w:pPr>
        <w:pStyle w:val="ListParagraph"/>
        <w:numPr>
          <w:ilvl w:val="0"/>
          <w:numId w:val="35"/>
        </w:numPr>
        <w:tabs>
          <w:tab w:val="left" w:pos="1800"/>
        </w:tabs>
        <w:ind w:left="360"/>
        <w:rPr>
          <w:rFonts w:asciiTheme="majorBidi" w:hAnsiTheme="majorBidi" w:cstheme="majorBidi"/>
          <w:b/>
          <w:bCs/>
        </w:rPr>
      </w:pPr>
      <w:r w:rsidRPr="002047B0">
        <w:rPr>
          <w:rFonts w:asciiTheme="majorBidi" w:hAnsiTheme="majorBidi" w:cstheme="majorBidi"/>
          <w:b/>
          <w:bCs/>
        </w:rPr>
        <w:t>BaseFileName</w:t>
      </w:r>
      <w:r w:rsidR="007C2739">
        <w:rPr>
          <w:rFonts w:asciiTheme="majorBidi" w:hAnsiTheme="majorBidi" w:cstheme="majorBidi"/>
        </w:rPr>
        <w:t xml:space="preserve">: Must NOT contain file extensions, </w:t>
      </w:r>
      <w:r w:rsidR="007C2739" w:rsidRPr="007C2739">
        <w:rPr>
          <w:rFonts w:asciiTheme="majorBidi" w:hAnsiTheme="majorBidi" w:cstheme="majorBidi"/>
        </w:rPr>
        <w:t>like ".its" or ".csv".</w:t>
      </w:r>
    </w:p>
    <w:p w14:paraId="758925DE" w14:textId="0FBDE957" w:rsidR="002047B0" w:rsidRPr="003F6A4B" w:rsidRDefault="003F6A4B" w:rsidP="002047B0">
      <w:pPr>
        <w:pStyle w:val="ListParagraph"/>
        <w:numPr>
          <w:ilvl w:val="0"/>
          <w:numId w:val="35"/>
        </w:numPr>
        <w:tabs>
          <w:tab w:val="left" w:pos="1800"/>
        </w:tabs>
        <w:ind w:left="360"/>
        <w:rPr>
          <w:rFonts w:asciiTheme="majorBidi" w:hAnsiTheme="majorBidi" w:cstheme="majorBidi"/>
          <w:b/>
          <w:bCs/>
        </w:rPr>
      </w:pPr>
      <w:r w:rsidRPr="002047B0">
        <w:rPr>
          <w:rFonts w:asciiTheme="majorBidi" w:hAnsiTheme="majorBidi" w:cstheme="majorBidi"/>
          <w:b/>
          <w:bCs/>
        </w:rPr>
        <w:t>ScrubTimes</w:t>
      </w:r>
      <w:r>
        <w:rPr>
          <w:rFonts w:asciiTheme="majorBidi" w:hAnsiTheme="majorBidi" w:cstheme="majorBidi"/>
          <w:b/>
          <w:bCs/>
        </w:rPr>
        <w:t xml:space="preserve">, </w:t>
      </w:r>
      <w:r w:rsidR="002047B0" w:rsidRPr="002047B0">
        <w:rPr>
          <w:rFonts w:asciiTheme="majorBidi" w:hAnsiTheme="majorBidi" w:cstheme="majorBidi"/>
          <w:b/>
          <w:bCs/>
        </w:rPr>
        <w:t>NapTimes</w:t>
      </w:r>
      <w:r w:rsidR="007C2739">
        <w:rPr>
          <w:rFonts w:asciiTheme="majorBidi" w:hAnsiTheme="majorBidi" w:cstheme="majorBidi"/>
        </w:rPr>
        <w:t>: Must follow the following</w:t>
      </w:r>
      <w:r>
        <w:rPr>
          <w:rFonts w:asciiTheme="majorBidi" w:hAnsiTheme="majorBidi" w:cstheme="majorBidi"/>
        </w:rPr>
        <w:t xml:space="preserve"> requirements:</w:t>
      </w:r>
      <w:r>
        <w:rPr>
          <w:rFonts w:asciiTheme="majorBidi" w:hAnsiTheme="majorBidi" w:cstheme="majorBidi"/>
        </w:rPr>
        <w:br/>
      </w:r>
    </w:p>
    <w:p w14:paraId="0FFC43A4" w14:textId="4755D0B8" w:rsidR="003F6A4B" w:rsidRDefault="003F6A4B" w:rsidP="003F6A4B">
      <w:pPr>
        <w:pStyle w:val="ListParagraph"/>
        <w:numPr>
          <w:ilvl w:val="0"/>
          <w:numId w:val="39"/>
        </w:numPr>
      </w:pPr>
      <w:r>
        <w:t>For each timestamp, both the hour and the minutes must be present, e.g. 3:00, not just 3.</w:t>
      </w:r>
    </w:p>
    <w:p w14:paraId="5BBB9895" w14:textId="272D95EE" w:rsidR="003F6A4B" w:rsidRDefault="003F6A4B" w:rsidP="003F6A4B">
      <w:pPr>
        <w:pStyle w:val="ListParagraph"/>
        <w:numPr>
          <w:ilvl w:val="0"/>
          <w:numId w:val="39"/>
        </w:numPr>
      </w:pPr>
      <w:r>
        <w:t>For each timestamp, the AM/PM designator must be present.</w:t>
      </w:r>
    </w:p>
    <w:p w14:paraId="46D97A33" w14:textId="66EFE056" w:rsidR="003F6A4B" w:rsidRDefault="003F6A4B" w:rsidP="003F6A4B">
      <w:pPr>
        <w:pStyle w:val="ListParagraph"/>
        <w:numPr>
          <w:ilvl w:val="0"/>
          <w:numId w:val="39"/>
        </w:numPr>
      </w:pPr>
      <w:r>
        <w:t>A single time range is two timestamps separated by a dash, and the dash is preceded by, and followed by, a single space, e.g. 9:00 AM - 12:30 PM</w:t>
      </w:r>
    </w:p>
    <w:p w14:paraId="2031C9DA" w14:textId="6B4521E7" w:rsidR="003F6A4B" w:rsidRDefault="003F6A4B" w:rsidP="003F6A4B">
      <w:pPr>
        <w:pStyle w:val="ListParagraph"/>
        <w:numPr>
          <w:ilvl w:val="0"/>
          <w:numId w:val="39"/>
        </w:numPr>
      </w:pPr>
      <w:r>
        <w:t>Ranges are separated by commas, not semicolons, with a space after each comma, e.g. 10:00 AM - 11:00 AM, 12:00 PM - 2:00 PM</w:t>
      </w:r>
    </w:p>
    <w:p w14:paraId="31196313" w14:textId="7929D71F" w:rsidR="003F6A4B" w:rsidRDefault="003F6A4B" w:rsidP="003F6A4B">
      <w:pPr>
        <w:pStyle w:val="ListParagraph"/>
        <w:numPr>
          <w:ilvl w:val="0"/>
          <w:numId w:val="39"/>
        </w:numPr>
      </w:pPr>
      <w:r>
        <w:t>At any point time ranges are NOT finalized, please mark the row as "Skip".</w:t>
      </w:r>
    </w:p>
    <w:p w14:paraId="244181B6" w14:textId="77777777" w:rsidR="003F6A4B" w:rsidRPr="003F6A4B" w:rsidRDefault="003F6A4B" w:rsidP="003F6A4B">
      <w:pPr>
        <w:tabs>
          <w:tab w:val="left" w:pos="1800"/>
        </w:tabs>
        <w:rPr>
          <w:rFonts w:asciiTheme="majorBidi" w:hAnsiTheme="majorBidi" w:cstheme="majorBidi"/>
          <w:b/>
          <w:bCs/>
        </w:rPr>
      </w:pPr>
    </w:p>
    <w:p w14:paraId="003AF339" w14:textId="55133EE7" w:rsidR="007C2739" w:rsidRDefault="007C2739" w:rsidP="007C2739">
      <w:pPr>
        <w:pStyle w:val="ListParagraph"/>
        <w:numPr>
          <w:ilvl w:val="0"/>
          <w:numId w:val="35"/>
        </w:numPr>
        <w:tabs>
          <w:tab w:val="left" w:pos="1800"/>
        </w:tabs>
        <w:ind w:left="360"/>
        <w:rPr>
          <w:rFonts w:asciiTheme="majorBidi" w:hAnsiTheme="majorBidi" w:cstheme="majorBidi"/>
          <w:b/>
          <w:bCs/>
        </w:rPr>
      </w:pPr>
      <w:r>
        <w:rPr>
          <w:rFonts w:asciiTheme="majorBidi" w:hAnsiTheme="majorBidi" w:cstheme="majorBidi"/>
          <w:b/>
          <w:bCs/>
        </w:rPr>
        <w:t>IsValid</w:t>
      </w:r>
      <w:r>
        <w:rPr>
          <w:rFonts w:asciiTheme="majorBidi" w:hAnsiTheme="majorBidi" w:cstheme="majorBidi"/>
        </w:rPr>
        <w:t>: Must be 1 or 0.</w:t>
      </w:r>
    </w:p>
    <w:p w14:paraId="4C403443" w14:textId="52456F97" w:rsidR="002047B0" w:rsidRPr="003F6A4B" w:rsidRDefault="002047B0" w:rsidP="007C2739">
      <w:pPr>
        <w:pStyle w:val="ListParagraph"/>
        <w:numPr>
          <w:ilvl w:val="0"/>
          <w:numId w:val="35"/>
        </w:numPr>
        <w:tabs>
          <w:tab w:val="left" w:pos="1800"/>
        </w:tabs>
        <w:ind w:left="360"/>
        <w:rPr>
          <w:rFonts w:asciiTheme="majorBidi" w:hAnsiTheme="majorBidi" w:cstheme="majorBidi"/>
          <w:b/>
          <w:bCs/>
        </w:rPr>
      </w:pPr>
      <w:r w:rsidRPr="007C2739">
        <w:rPr>
          <w:rFonts w:asciiTheme="majorBidi" w:hAnsiTheme="majorBidi" w:cstheme="majorBidi"/>
          <w:b/>
          <w:bCs/>
        </w:rPr>
        <w:t>FirstEntry</w:t>
      </w:r>
      <w:r w:rsidR="007C2739" w:rsidRPr="007C2739">
        <w:rPr>
          <w:rFonts w:asciiTheme="majorBidi" w:hAnsiTheme="majorBidi" w:cstheme="majorBidi"/>
          <w:b/>
          <w:bCs/>
        </w:rPr>
        <w:t xml:space="preserve">, </w:t>
      </w:r>
      <w:r w:rsidRPr="007C2739">
        <w:rPr>
          <w:rFonts w:asciiTheme="majorBidi" w:hAnsiTheme="majorBidi" w:cstheme="majorBidi"/>
          <w:b/>
          <w:bCs/>
        </w:rPr>
        <w:t>SecondEntry</w:t>
      </w:r>
      <w:r w:rsidR="007C2739" w:rsidRPr="007C2739">
        <w:rPr>
          <w:rFonts w:asciiTheme="majorBidi" w:hAnsiTheme="majorBidi" w:cstheme="majorBidi"/>
          <w:b/>
          <w:bCs/>
        </w:rPr>
        <w:t xml:space="preserve">, </w:t>
      </w:r>
      <w:r w:rsidRPr="007C2739">
        <w:rPr>
          <w:rFonts w:asciiTheme="majorBidi" w:hAnsiTheme="majorBidi" w:cstheme="majorBidi"/>
          <w:b/>
          <w:bCs/>
        </w:rPr>
        <w:t>ThirdEntry</w:t>
      </w:r>
      <w:r w:rsidR="007C2739">
        <w:rPr>
          <w:rFonts w:asciiTheme="majorBidi" w:hAnsiTheme="majorBidi" w:cstheme="majorBidi"/>
        </w:rPr>
        <w:t>: If present, must match a username in the DB, not an abbreviation.</w:t>
      </w:r>
    </w:p>
    <w:p w14:paraId="4CD6D45D" w14:textId="689DCBD3" w:rsidR="003F6A4B" w:rsidRDefault="003F6A4B">
      <w:pPr>
        <w:rPr>
          <w:rFonts w:asciiTheme="majorBidi" w:eastAsiaTheme="minorEastAsia" w:hAnsiTheme="majorBidi" w:cstheme="majorBidi"/>
          <w:b/>
          <w:bCs/>
        </w:rPr>
      </w:pPr>
      <w:r>
        <w:rPr>
          <w:rFonts w:asciiTheme="majorBidi" w:hAnsiTheme="majorBidi" w:cstheme="majorBidi"/>
          <w:b/>
          <w:bCs/>
        </w:rPr>
        <w:br w:type="page"/>
      </w:r>
    </w:p>
    <w:p w14:paraId="5D5D83EF" w14:textId="1900214D" w:rsidR="003F6A4B" w:rsidRDefault="003F6A4B" w:rsidP="003F6A4B">
      <w:pPr>
        <w:pStyle w:val="Heading1"/>
      </w:pPr>
      <w:r>
        <w:lastRenderedPageBreak/>
        <w:t>Running Admin Functionality from DirectAccess:</w:t>
      </w:r>
    </w:p>
    <w:p w14:paraId="08A147E8" w14:textId="350A5353" w:rsidR="003F6A4B" w:rsidRDefault="003F6A4B" w:rsidP="003F6A4B">
      <w:pPr>
        <w:tabs>
          <w:tab w:val="left" w:pos="1800"/>
        </w:tabs>
        <w:rPr>
          <w:rFonts w:asciiTheme="majorBidi" w:hAnsiTheme="majorBidi" w:cstheme="majorBidi"/>
          <w:b/>
          <w:bCs/>
        </w:rPr>
      </w:pPr>
    </w:p>
    <w:p w14:paraId="0216A0CB" w14:textId="2F283A71" w:rsidR="0091486F" w:rsidRDefault="00CF288B" w:rsidP="003F6A4B">
      <w:pPr>
        <w:tabs>
          <w:tab w:val="left" w:pos="1800"/>
        </w:tabs>
        <w:rPr>
          <w:rFonts w:asciiTheme="majorBidi" w:hAnsiTheme="majorBidi" w:cstheme="majorBidi"/>
        </w:rPr>
      </w:pPr>
      <w:r>
        <w:rPr>
          <w:rFonts w:asciiTheme="majorBidi" w:hAnsiTheme="majorBidi" w:cstheme="majorBidi"/>
        </w:rPr>
        <w:t xml:space="preserve">The file </w:t>
      </w:r>
      <w:r w:rsidRPr="00CF288B">
        <w:rPr>
          <w:rFonts w:ascii="Consolas" w:hAnsi="Consolas" w:cstheme="majorBidi"/>
          <w:b/>
          <w:bCs/>
          <w:sz w:val="22"/>
          <w:szCs w:val="22"/>
        </w:rPr>
        <w:t>"DirectAccess.py"</w:t>
      </w:r>
      <w:r>
        <w:rPr>
          <w:rFonts w:asciiTheme="majorBidi" w:hAnsiTheme="majorBidi" w:cstheme="majorBidi"/>
        </w:rPr>
        <w:t xml:space="preserve"> contains </w:t>
      </w:r>
      <w:r w:rsidR="0091486F">
        <w:rPr>
          <w:rFonts w:asciiTheme="majorBidi" w:hAnsiTheme="majorBidi" w:cstheme="majorBidi"/>
        </w:rPr>
        <w:t xml:space="preserve">many tasks that can be run individually. Any of these tasks must first be enabled, and the data modified via a text editor, to be run successfully, where only one task must be enabled at a time. Moreover, the task must be disabled when completed. </w:t>
      </w:r>
    </w:p>
    <w:p w14:paraId="185FBDD5" w14:textId="3556D665" w:rsidR="0091486F" w:rsidRDefault="0091486F" w:rsidP="003F6A4B">
      <w:pPr>
        <w:tabs>
          <w:tab w:val="left" w:pos="1800"/>
        </w:tabs>
        <w:rPr>
          <w:rFonts w:asciiTheme="majorBidi" w:hAnsiTheme="majorBidi" w:cstheme="majorBidi"/>
        </w:rPr>
      </w:pPr>
    </w:p>
    <w:p w14:paraId="5F6BB642" w14:textId="52BE0BF6" w:rsidR="0091486F" w:rsidRDefault="0091486F" w:rsidP="003F6A4B">
      <w:pPr>
        <w:tabs>
          <w:tab w:val="left" w:pos="1800"/>
        </w:tabs>
        <w:rPr>
          <w:rFonts w:asciiTheme="majorBidi" w:hAnsiTheme="majorBidi" w:cstheme="majorBidi"/>
        </w:rPr>
      </w:pPr>
      <w:r>
        <w:rPr>
          <w:rFonts w:asciiTheme="majorBidi" w:hAnsiTheme="majorBidi" w:cstheme="majorBidi"/>
        </w:rPr>
        <w:t>Note that the code is written in Python, which means two things need to kept in mind:</w:t>
      </w:r>
    </w:p>
    <w:p w14:paraId="5FDDBF6C" w14:textId="32A7BA61" w:rsidR="0091486F" w:rsidRDefault="0091486F" w:rsidP="0091486F">
      <w:pPr>
        <w:pStyle w:val="ListParagraph"/>
        <w:numPr>
          <w:ilvl w:val="0"/>
          <w:numId w:val="40"/>
        </w:numPr>
        <w:tabs>
          <w:tab w:val="left" w:pos="1800"/>
        </w:tabs>
        <w:rPr>
          <w:rFonts w:asciiTheme="majorBidi" w:hAnsiTheme="majorBidi" w:cstheme="majorBidi"/>
        </w:rPr>
      </w:pPr>
      <w:r>
        <w:rPr>
          <w:rFonts w:asciiTheme="majorBidi" w:hAnsiTheme="majorBidi" w:cstheme="majorBidi"/>
        </w:rPr>
        <w:t>Python is space-sensitive, which means the code lines must align, or the file will not run.</w:t>
      </w:r>
    </w:p>
    <w:p w14:paraId="67A5E6B0" w14:textId="510F4759" w:rsidR="0091486F" w:rsidRPr="0091486F" w:rsidRDefault="0091486F" w:rsidP="0091486F">
      <w:pPr>
        <w:pStyle w:val="ListParagraph"/>
        <w:numPr>
          <w:ilvl w:val="0"/>
          <w:numId w:val="40"/>
        </w:numPr>
        <w:tabs>
          <w:tab w:val="left" w:pos="1800"/>
        </w:tabs>
        <w:rPr>
          <w:rFonts w:asciiTheme="majorBidi" w:hAnsiTheme="majorBidi" w:cstheme="majorBidi"/>
        </w:rPr>
      </w:pPr>
      <w:r>
        <w:rPr>
          <w:rFonts w:asciiTheme="majorBidi" w:hAnsiTheme="majorBidi" w:cstheme="majorBidi"/>
        </w:rPr>
        <w:t>The Comment/Uncomment must be done for each line separately, i.e. avoid using block comments.</w:t>
      </w:r>
    </w:p>
    <w:p w14:paraId="3D42EB98" w14:textId="4A6D9D47" w:rsidR="0091486F" w:rsidRDefault="0091486F" w:rsidP="003F6A4B">
      <w:pPr>
        <w:tabs>
          <w:tab w:val="left" w:pos="1800"/>
        </w:tabs>
        <w:rPr>
          <w:rFonts w:asciiTheme="majorBidi" w:hAnsiTheme="majorBidi" w:cstheme="majorBidi"/>
        </w:rPr>
      </w:pPr>
    </w:p>
    <w:p w14:paraId="6A37874E" w14:textId="6CCC5DCB" w:rsidR="0091486F" w:rsidRDefault="0091486F" w:rsidP="003F6A4B">
      <w:pPr>
        <w:tabs>
          <w:tab w:val="left" w:pos="1800"/>
        </w:tabs>
        <w:rPr>
          <w:rFonts w:asciiTheme="majorBidi" w:hAnsiTheme="majorBidi" w:cstheme="majorBidi"/>
        </w:rPr>
      </w:pPr>
      <w:r>
        <w:rPr>
          <w:rFonts w:asciiTheme="majorBidi" w:hAnsiTheme="majorBidi" w:cstheme="majorBidi"/>
        </w:rPr>
        <w:t>Once a certain task is enabled and modified, you can save the file and run it as:</w:t>
      </w:r>
    </w:p>
    <w:p w14:paraId="60CD26F8" w14:textId="77777777" w:rsidR="0091486F" w:rsidRDefault="0091486F" w:rsidP="0091486F"/>
    <w:p w14:paraId="395CD78E" w14:textId="088F0859" w:rsidR="0091486F" w:rsidRDefault="0091486F" w:rsidP="0091486F">
      <w:pPr>
        <w:pStyle w:val="HTMLPreformatted"/>
        <w:shd w:val="clear" w:color="auto" w:fill="E8E8E8"/>
        <w:ind w:left="360"/>
        <w:rPr>
          <w:rStyle w:val="HTMLCode"/>
          <w:rFonts w:ascii="Consolas" w:hAnsi="Consolas" w:cs="Times New Roman"/>
          <w:color w:val="315082"/>
          <w:sz w:val="22"/>
          <w:szCs w:val="22"/>
          <w:bdr w:val="none" w:sz="0" w:space="0" w:color="auto" w:frame="1"/>
          <w:shd w:val="clear" w:color="auto" w:fill="E8E8E8"/>
        </w:rPr>
      </w:pPr>
      <w:r>
        <w:rPr>
          <w:rStyle w:val="HTMLCode"/>
          <w:rFonts w:ascii="Consolas" w:hAnsi="Consolas" w:cs="Times New Roman"/>
          <w:color w:val="315082"/>
          <w:sz w:val="22"/>
          <w:szCs w:val="22"/>
          <w:bdr w:val="none" w:sz="0" w:space="0" w:color="auto" w:frame="1"/>
          <w:shd w:val="clear" w:color="auto" w:fill="E8E8E8"/>
        </w:rPr>
        <w:t>(P</w:t>
      </w:r>
      <w:r w:rsidRPr="00884F79">
        <w:rPr>
          <w:rStyle w:val="HTMLCode"/>
          <w:rFonts w:ascii="Consolas" w:hAnsi="Consolas" w:cs="Times New Roman"/>
          <w:color w:val="315082"/>
          <w:sz w:val="22"/>
          <w:szCs w:val="22"/>
          <w:bdr w:val="none" w:sz="0" w:space="0" w:color="auto" w:frame="1"/>
          <w:shd w:val="clear" w:color="auto" w:fill="E8E8E8"/>
        </w:rPr>
        <w:t>ythonVirtualEnvironment</w:t>
      </w:r>
      <w:r>
        <w:rPr>
          <w:rStyle w:val="HTMLCode"/>
          <w:rFonts w:ascii="Consolas" w:hAnsi="Consolas" w:cs="Times New Roman"/>
          <w:color w:val="315082"/>
          <w:sz w:val="22"/>
          <w:szCs w:val="22"/>
          <w:bdr w:val="none" w:sz="0" w:space="0" w:color="auto" w:frame="1"/>
          <w:shd w:val="clear" w:color="auto" w:fill="E8E8E8"/>
        </w:rPr>
        <w:t xml:space="preserve">) </w:t>
      </w:r>
      <w:r w:rsidRPr="00884F79">
        <w:rPr>
          <w:rStyle w:val="HTMLCode"/>
          <w:rFonts w:ascii="Consolas" w:hAnsi="Consolas" w:cs="Times New Roman"/>
          <w:color w:val="315082"/>
          <w:sz w:val="22"/>
          <w:szCs w:val="22"/>
          <w:bdr w:val="none" w:sz="0" w:space="0" w:color="auto" w:frame="1"/>
          <w:shd w:val="clear" w:color="auto" w:fill="E8E8E8"/>
        </w:rPr>
        <w:t xml:space="preserve">$ </w:t>
      </w:r>
      <w:r w:rsidRPr="00864188">
        <w:rPr>
          <w:rStyle w:val="HTMLCode"/>
          <w:rFonts w:ascii="Consolas" w:hAnsi="Consolas" w:cs="Times New Roman"/>
          <w:b/>
          <w:bCs/>
          <w:color w:val="315082"/>
          <w:sz w:val="22"/>
          <w:szCs w:val="22"/>
          <w:bdr w:val="none" w:sz="0" w:space="0" w:color="auto" w:frame="1"/>
          <w:shd w:val="clear" w:color="auto" w:fill="E8E8E8"/>
        </w:rPr>
        <w:t xml:space="preserve">python </w:t>
      </w:r>
      <w:r>
        <w:rPr>
          <w:rStyle w:val="HTMLCode"/>
          <w:rFonts w:ascii="Consolas" w:hAnsi="Consolas" w:cs="Times New Roman"/>
          <w:b/>
          <w:bCs/>
          <w:color w:val="315082"/>
          <w:sz w:val="22"/>
          <w:szCs w:val="22"/>
          <w:bdr w:val="none" w:sz="0" w:space="0" w:color="auto" w:frame="1"/>
          <w:shd w:val="clear" w:color="auto" w:fill="E8E8E8"/>
        </w:rPr>
        <w:t>DirectAccess</w:t>
      </w:r>
      <w:r w:rsidRPr="00864188">
        <w:rPr>
          <w:rStyle w:val="HTMLCode"/>
          <w:rFonts w:ascii="Consolas" w:hAnsi="Consolas" w:cs="Times New Roman"/>
          <w:b/>
          <w:bCs/>
          <w:color w:val="315082"/>
          <w:sz w:val="22"/>
          <w:szCs w:val="22"/>
          <w:bdr w:val="none" w:sz="0" w:space="0" w:color="auto" w:frame="1"/>
          <w:shd w:val="clear" w:color="auto" w:fill="E8E8E8"/>
        </w:rPr>
        <w:t>.py</w:t>
      </w:r>
    </w:p>
    <w:p w14:paraId="72461CA2" w14:textId="77777777" w:rsidR="0091486F" w:rsidRPr="0091486F" w:rsidRDefault="0091486F" w:rsidP="003F6A4B">
      <w:pPr>
        <w:tabs>
          <w:tab w:val="left" w:pos="1800"/>
        </w:tabs>
        <w:rPr>
          <w:rFonts w:asciiTheme="majorBidi" w:hAnsiTheme="majorBidi" w:cstheme="majorBidi"/>
          <w:b/>
          <w:bCs/>
        </w:rPr>
      </w:pPr>
    </w:p>
    <w:p w14:paraId="682B7483" w14:textId="7F33324B" w:rsidR="003F6A4B" w:rsidRDefault="0091486F" w:rsidP="003F6A4B">
      <w:pPr>
        <w:tabs>
          <w:tab w:val="left" w:pos="1800"/>
        </w:tabs>
        <w:rPr>
          <w:rFonts w:asciiTheme="majorBidi" w:hAnsiTheme="majorBidi" w:cstheme="majorBidi"/>
        </w:rPr>
      </w:pPr>
      <w:r>
        <w:rPr>
          <w:rFonts w:asciiTheme="majorBidi" w:hAnsiTheme="majorBidi" w:cstheme="majorBidi"/>
        </w:rPr>
        <w:t xml:space="preserve">Below are </w:t>
      </w:r>
      <w:r w:rsidR="007F6769">
        <w:rPr>
          <w:rFonts w:asciiTheme="majorBidi" w:hAnsiTheme="majorBidi" w:cstheme="majorBidi"/>
        </w:rPr>
        <w:t>some</w:t>
      </w:r>
      <w:r>
        <w:rPr>
          <w:rFonts w:asciiTheme="majorBidi" w:hAnsiTheme="majorBidi" w:cstheme="majorBidi"/>
        </w:rPr>
        <w:t xml:space="preserve"> of the tasks that are included in the file.</w:t>
      </w:r>
    </w:p>
    <w:p w14:paraId="0BD6B40D" w14:textId="46C60DCB" w:rsidR="0091486F" w:rsidRDefault="0091486F" w:rsidP="003F6A4B">
      <w:pPr>
        <w:tabs>
          <w:tab w:val="left" w:pos="1800"/>
        </w:tabs>
        <w:rPr>
          <w:rFonts w:asciiTheme="majorBidi" w:hAnsiTheme="majorBidi" w:cstheme="majorBidi"/>
        </w:rPr>
      </w:pPr>
    </w:p>
    <w:p w14:paraId="370C11FE" w14:textId="651B10AB" w:rsidR="0091486F" w:rsidRDefault="0091486F" w:rsidP="003F6A4B">
      <w:pPr>
        <w:tabs>
          <w:tab w:val="left" w:pos="1800"/>
        </w:tabs>
        <w:rPr>
          <w:rFonts w:asciiTheme="majorBidi" w:hAnsiTheme="majorBidi" w:cstheme="majorBidi"/>
        </w:rPr>
      </w:pPr>
    </w:p>
    <w:p w14:paraId="5A5B5054" w14:textId="0E5B70F2" w:rsidR="0091486F" w:rsidRDefault="0091486F" w:rsidP="0091486F">
      <w:pPr>
        <w:pStyle w:val="Heading2"/>
      </w:pPr>
      <w:r>
        <w:t>Adding a New User to the Database</w:t>
      </w:r>
    </w:p>
    <w:p w14:paraId="6508B074" w14:textId="5B6A9477" w:rsidR="0091486F" w:rsidRDefault="0091486F" w:rsidP="003F6A4B">
      <w:pPr>
        <w:tabs>
          <w:tab w:val="left" w:pos="1800"/>
        </w:tabs>
        <w:rPr>
          <w:rFonts w:asciiTheme="majorBidi" w:hAnsiTheme="majorBidi" w:cstheme="majorBidi"/>
        </w:rPr>
      </w:pPr>
    </w:p>
    <w:p w14:paraId="22CE8534" w14:textId="0E2B19C2" w:rsidR="003C7DC6" w:rsidRDefault="003C7DC6" w:rsidP="003F6A4B">
      <w:pPr>
        <w:tabs>
          <w:tab w:val="left" w:pos="1800"/>
        </w:tabs>
        <w:rPr>
          <w:rFonts w:asciiTheme="majorBidi" w:hAnsiTheme="majorBidi" w:cstheme="majorBidi"/>
        </w:rPr>
      </w:pPr>
      <w:r>
        <w:rPr>
          <w:rFonts w:asciiTheme="majorBidi" w:hAnsiTheme="majorBidi" w:cstheme="majorBidi"/>
        </w:rPr>
        <w:t>Populate the list of variables with the information about the new user as shown in the associated comments, as well as the user type, and then run the file. Note that you can add only a single user at a time.</w:t>
      </w:r>
    </w:p>
    <w:p w14:paraId="2A4C69BC" w14:textId="2687DE67" w:rsidR="0091486F" w:rsidRDefault="0091486F" w:rsidP="003F6A4B">
      <w:pPr>
        <w:tabs>
          <w:tab w:val="left" w:pos="1800"/>
        </w:tabs>
        <w:rPr>
          <w:rFonts w:asciiTheme="majorBidi" w:hAnsiTheme="majorBidi" w:cstheme="majorBidi"/>
        </w:rPr>
      </w:pPr>
    </w:p>
    <w:p w14:paraId="1F7C312E" w14:textId="2652EA93" w:rsidR="003C7DC6" w:rsidRDefault="003C7DC6" w:rsidP="003C7DC6">
      <w:pPr>
        <w:pStyle w:val="Heading2"/>
      </w:pPr>
      <w:r>
        <w:t>Updating a User’s Password in the Database</w:t>
      </w:r>
    </w:p>
    <w:p w14:paraId="7A7781E2" w14:textId="77777777" w:rsidR="003C7DC6" w:rsidRDefault="003C7DC6" w:rsidP="003C7DC6">
      <w:pPr>
        <w:tabs>
          <w:tab w:val="left" w:pos="1800"/>
        </w:tabs>
        <w:rPr>
          <w:rFonts w:asciiTheme="majorBidi" w:hAnsiTheme="majorBidi" w:cstheme="majorBidi"/>
        </w:rPr>
      </w:pPr>
    </w:p>
    <w:p w14:paraId="55BEA294" w14:textId="3865B0E2" w:rsidR="003C7DC6" w:rsidRDefault="003C7DC6" w:rsidP="003C7DC6">
      <w:pPr>
        <w:tabs>
          <w:tab w:val="left" w:pos="1800"/>
        </w:tabs>
        <w:rPr>
          <w:rFonts w:asciiTheme="majorBidi" w:hAnsiTheme="majorBidi" w:cstheme="majorBidi"/>
        </w:rPr>
      </w:pPr>
      <w:r>
        <w:rPr>
          <w:rFonts w:asciiTheme="majorBidi" w:hAnsiTheme="majorBidi" w:cstheme="majorBidi"/>
        </w:rPr>
        <w:t>If a user forgets his/her password, it cannot be retrieved from the database for security reasons. Hence, it can only be changed using this task. Populate the user name, which must exist in the database, as well as the new password, then run the file.</w:t>
      </w:r>
    </w:p>
    <w:p w14:paraId="0D6FDBC3" w14:textId="77777777" w:rsidR="003C7DC6" w:rsidRDefault="003C7DC6" w:rsidP="003C7DC6">
      <w:pPr>
        <w:tabs>
          <w:tab w:val="left" w:pos="1800"/>
        </w:tabs>
        <w:rPr>
          <w:rFonts w:asciiTheme="majorBidi" w:hAnsiTheme="majorBidi" w:cstheme="majorBidi"/>
        </w:rPr>
      </w:pPr>
    </w:p>
    <w:p w14:paraId="75D21818" w14:textId="0CDC6088" w:rsidR="003C7DC6" w:rsidRDefault="003C7DC6" w:rsidP="003C7DC6">
      <w:pPr>
        <w:pStyle w:val="Heading2"/>
      </w:pPr>
      <w:r>
        <w:t>Creating a new Coding Batch</w:t>
      </w:r>
    </w:p>
    <w:p w14:paraId="17F34F80" w14:textId="77777777" w:rsidR="003C7DC6" w:rsidRDefault="003C7DC6" w:rsidP="003C7DC6">
      <w:pPr>
        <w:tabs>
          <w:tab w:val="left" w:pos="1800"/>
        </w:tabs>
        <w:rPr>
          <w:rFonts w:asciiTheme="majorBidi" w:hAnsiTheme="majorBidi" w:cstheme="majorBidi"/>
        </w:rPr>
      </w:pPr>
    </w:p>
    <w:p w14:paraId="6C3DA1DC" w14:textId="2D431EEE" w:rsidR="003C7DC6" w:rsidRDefault="007F6769" w:rsidP="007F6769">
      <w:pPr>
        <w:tabs>
          <w:tab w:val="left" w:pos="1800"/>
        </w:tabs>
        <w:rPr>
          <w:rFonts w:asciiTheme="majorBidi" w:hAnsiTheme="majorBidi" w:cstheme="majorBidi"/>
        </w:rPr>
      </w:pPr>
      <w:r>
        <w:rPr>
          <w:rFonts w:asciiTheme="majorBidi" w:hAnsiTheme="majorBidi" w:cstheme="majorBidi"/>
        </w:rPr>
        <w:t xml:space="preserve">A coding batch consists of three recordings that must be coded together. The recordings IDs must be present in the database, and then you can run the file. Note that this task can take several minutes to run, as it will load the large audio files, and process them to extract thousands of small utterance files. </w:t>
      </w:r>
    </w:p>
    <w:p w14:paraId="13777640" w14:textId="77777777" w:rsidR="003C7DC6" w:rsidRDefault="003C7DC6" w:rsidP="003C7DC6">
      <w:pPr>
        <w:tabs>
          <w:tab w:val="left" w:pos="1800"/>
        </w:tabs>
        <w:rPr>
          <w:rFonts w:asciiTheme="majorBidi" w:hAnsiTheme="majorBidi" w:cstheme="majorBidi"/>
        </w:rPr>
      </w:pPr>
    </w:p>
    <w:p w14:paraId="7F6983C5" w14:textId="1892B86F" w:rsidR="007F6769" w:rsidRDefault="007F6769" w:rsidP="007F6769">
      <w:pPr>
        <w:pStyle w:val="Heading2"/>
      </w:pPr>
      <w:r>
        <w:t>Generating the Utterance Consensus Report</w:t>
      </w:r>
    </w:p>
    <w:p w14:paraId="0DF107F1" w14:textId="77777777" w:rsidR="007F6769" w:rsidRDefault="007F6769" w:rsidP="007F6769">
      <w:pPr>
        <w:tabs>
          <w:tab w:val="left" w:pos="1800"/>
        </w:tabs>
        <w:rPr>
          <w:rFonts w:asciiTheme="majorBidi" w:hAnsiTheme="majorBidi" w:cstheme="majorBidi"/>
        </w:rPr>
      </w:pPr>
    </w:p>
    <w:p w14:paraId="72CA6743" w14:textId="2D1F0A77" w:rsidR="007F6769" w:rsidRDefault="007F6769" w:rsidP="007F6769">
      <w:pPr>
        <w:tabs>
          <w:tab w:val="left" w:pos="1800"/>
        </w:tabs>
        <w:rPr>
          <w:rFonts w:asciiTheme="majorBidi" w:hAnsiTheme="majorBidi" w:cstheme="majorBidi"/>
        </w:rPr>
      </w:pPr>
      <w:r>
        <w:rPr>
          <w:rFonts w:asciiTheme="majorBidi" w:hAnsiTheme="majorBidi" w:cstheme="majorBidi"/>
        </w:rPr>
        <w:t>This tasks extracts all the recordings that have been coded already in the database. You must provide the location for saving the new report, as well as the report name, then you can run the file.</w:t>
      </w:r>
    </w:p>
    <w:p w14:paraId="59E876D1" w14:textId="77777777" w:rsidR="007F6769" w:rsidRDefault="007F6769" w:rsidP="007F6769">
      <w:pPr>
        <w:tabs>
          <w:tab w:val="left" w:pos="1800"/>
        </w:tabs>
        <w:rPr>
          <w:rFonts w:asciiTheme="majorBidi" w:hAnsiTheme="majorBidi" w:cstheme="majorBidi"/>
        </w:rPr>
      </w:pPr>
    </w:p>
    <w:p w14:paraId="69003C81" w14:textId="49CC4B1F" w:rsidR="005F19A6" w:rsidRDefault="005F19A6">
      <w:pPr>
        <w:rPr>
          <w:rFonts w:asciiTheme="majorBidi" w:hAnsiTheme="majorBidi" w:cstheme="majorBidi"/>
        </w:rPr>
      </w:pPr>
      <w:r>
        <w:rPr>
          <w:rFonts w:asciiTheme="majorBidi" w:hAnsiTheme="majorBidi" w:cstheme="majorBidi"/>
        </w:rPr>
        <w:br w:type="page"/>
      </w:r>
    </w:p>
    <w:p w14:paraId="439B76A7" w14:textId="76D3B23E" w:rsidR="005F19A6" w:rsidRDefault="005F19A6" w:rsidP="005F19A6">
      <w:pPr>
        <w:pStyle w:val="Heading1"/>
      </w:pPr>
      <w:r>
        <w:lastRenderedPageBreak/>
        <w:t>Running Database SQL Queries:</w:t>
      </w:r>
    </w:p>
    <w:p w14:paraId="3E23AFD2" w14:textId="77777777" w:rsidR="005F19A6" w:rsidRDefault="005F19A6" w:rsidP="005F19A6">
      <w:pPr>
        <w:tabs>
          <w:tab w:val="left" w:pos="1800"/>
        </w:tabs>
        <w:rPr>
          <w:rFonts w:asciiTheme="majorBidi" w:hAnsiTheme="majorBidi" w:cstheme="majorBidi"/>
          <w:b/>
          <w:bCs/>
        </w:rPr>
      </w:pPr>
    </w:p>
    <w:p w14:paraId="131AF13F" w14:textId="1BE82AFE" w:rsidR="003C7DC6" w:rsidRDefault="005F19A6" w:rsidP="001D1F64">
      <w:pPr>
        <w:tabs>
          <w:tab w:val="left" w:pos="1800"/>
        </w:tabs>
        <w:rPr>
          <w:rFonts w:asciiTheme="majorBidi" w:hAnsiTheme="majorBidi" w:cstheme="majorBidi"/>
        </w:rPr>
      </w:pPr>
      <w:r>
        <w:rPr>
          <w:rFonts w:asciiTheme="majorBidi" w:hAnsiTheme="majorBidi" w:cstheme="majorBidi"/>
        </w:rPr>
        <w:t xml:space="preserve">The </w:t>
      </w:r>
      <w:r w:rsidR="001D1F64">
        <w:rPr>
          <w:rFonts w:asciiTheme="majorBidi" w:hAnsiTheme="majorBidi" w:cstheme="majorBidi"/>
        </w:rPr>
        <w:t>following SQL Queries can be run to perform some database maintenance tasks and obtain quick piece of information from the database tables. Contact your DB Admin if you do not have access to the DB server.</w:t>
      </w:r>
    </w:p>
    <w:p w14:paraId="34C60EAB" w14:textId="2D2D7909" w:rsidR="001D1F64" w:rsidRDefault="001D1F64" w:rsidP="001D1F64">
      <w:pPr>
        <w:tabs>
          <w:tab w:val="left" w:pos="1800"/>
        </w:tabs>
        <w:rPr>
          <w:rFonts w:asciiTheme="majorBidi" w:hAnsiTheme="majorBidi" w:cstheme="majorBidi"/>
        </w:rPr>
      </w:pPr>
    </w:p>
    <w:p w14:paraId="5945775C" w14:textId="190AD5A5" w:rsidR="001D1F64" w:rsidRDefault="001D1F64" w:rsidP="001D1F64">
      <w:pPr>
        <w:pStyle w:val="Heading2"/>
      </w:pPr>
      <w:r>
        <w:t>Obtaining the Number of Utterances Available to Code</w:t>
      </w:r>
    </w:p>
    <w:p w14:paraId="5900F171" w14:textId="77777777" w:rsidR="001D1F64" w:rsidRDefault="001D1F64" w:rsidP="001D1F64">
      <w:pPr>
        <w:tabs>
          <w:tab w:val="left" w:pos="1800"/>
        </w:tabs>
        <w:rPr>
          <w:rFonts w:asciiTheme="majorBidi" w:hAnsiTheme="majorBidi" w:cstheme="majorBidi"/>
        </w:rPr>
      </w:pPr>
    </w:p>
    <w:p w14:paraId="143B60E8" w14:textId="28FE190E" w:rsidR="001D1F64" w:rsidRDefault="001D1F64" w:rsidP="001D1F64">
      <w:pPr>
        <w:tabs>
          <w:tab w:val="left" w:pos="1800"/>
        </w:tabs>
        <w:rPr>
          <w:rFonts w:asciiTheme="majorBidi" w:hAnsiTheme="majorBidi" w:cstheme="majorBidi"/>
        </w:rPr>
      </w:pPr>
      <w:r>
        <w:rPr>
          <w:rFonts w:asciiTheme="majorBidi" w:hAnsiTheme="majorBidi" w:cstheme="majorBidi"/>
        </w:rPr>
        <w:t xml:space="preserve">This queries shows the number of current utterances that can be coded by users. It only checks the </w:t>
      </w:r>
      <w:r w:rsidRPr="001D1F64">
        <w:rPr>
          <w:rFonts w:ascii="Consolas" w:hAnsi="Consolas" w:cstheme="majorBidi"/>
          <w:b/>
          <w:bCs/>
          <w:sz w:val="22"/>
          <w:szCs w:val="22"/>
        </w:rPr>
        <w:t>UtteranceSamplePool</w:t>
      </w:r>
      <w:r>
        <w:rPr>
          <w:rFonts w:asciiTheme="majorBidi" w:hAnsiTheme="majorBidi" w:cstheme="majorBidi"/>
        </w:rPr>
        <w:t xml:space="preserve"> table. You can run this queries any number of times</w:t>
      </w:r>
    </w:p>
    <w:p w14:paraId="3713EA41" w14:textId="120E93FC" w:rsidR="001D1F64" w:rsidRDefault="001D1F64" w:rsidP="001D1F64">
      <w:pPr>
        <w:tabs>
          <w:tab w:val="left" w:pos="1800"/>
        </w:tabs>
        <w:rPr>
          <w:rFonts w:asciiTheme="majorBidi" w:hAnsiTheme="majorBidi" w:cstheme="majorBidi"/>
        </w:rPr>
      </w:pPr>
    </w:p>
    <w:p w14:paraId="4085D400"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SELECT</w:t>
      </w:r>
      <w:r>
        <w:rPr>
          <w:rFonts w:ascii="Consolas" w:eastAsiaTheme="minorEastAsia" w:hAnsi="Consolas" w:cs="Consolas"/>
          <w:color w:val="AAAAAA"/>
          <w:sz w:val="20"/>
          <w:szCs w:val="20"/>
        </w:rPr>
        <w:t xml:space="preserve"> </w:t>
      </w:r>
      <w:r>
        <w:rPr>
          <w:rFonts w:ascii="Consolas" w:eastAsiaTheme="minorEastAsia" w:hAnsi="Consolas" w:cs="Consolas"/>
          <w:b/>
          <w:bCs/>
          <w:color w:val="C1AA6C"/>
          <w:sz w:val="20"/>
          <w:szCs w:val="20"/>
        </w:rPr>
        <w:t>COUNT</w:t>
      </w:r>
      <w:r>
        <w:rPr>
          <w:rFonts w:ascii="Consolas" w:eastAsiaTheme="minorEastAsia" w:hAnsi="Consolas" w:cs="Consolas"/>
          <w:color w:val="AAAAAA"/>
          <w:sz w:val="20"/>
          <w:szCs w:val="20"/>
        </w:rPr>
        <w:t>(*)</w:t>
      </w:r>
    </w:p>
    <w:p w14:paraId="6922D6A5"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FROM</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ain"</w:t>
      </w:r>
      <w:r>
        <w:rPr>
          <w:rFonts w:ascii="Consolas" w:eastAsiaTheme="minorEastAsia" w:hAnsi="Consolas" w:cs="Consolas"/>
          <w:color w:val="AAAAAA"/>
          <w:sz w:val="20"/>
          <w:szCs w:val="20"/>
        </w:rPr>
        <w:t>.</w:t>
      </w:r>
      <w:r>
        <w:rPr>
          <w:rFonts w:ascii="Consolas" w:eastAsiaTheme="minorEastAsia" w:hAnsi="Consolas" w:cs="Consolas"/>
          <w:color w:val="C1AA6C"/>
          <w:sz w:val="20"/>
          <w:szCs w:val="20"/>
        </w:rPr>
        <w:t>"UtteranceSamplePool"</w:t>
      </w:r>
    </w:p>
    <w:p w14:paraId="544FF241" w14:textId="78915F31" w:rsidR="001D1F64" w:rsidRDefault="001D1F64" w:rsidP="001D1F64">
      <w:pPr>
        <w:tabs>
          <w:tab w:val="left" w:pos="1800"/>
        </w:tabs>
        <w:rPr>
          <w:rFonts w:asciiTheme="majorBidi" w:hAnsiTheme="majorBidi" w:cstheme="majorBidi"/>
        </w:rPr>
      </w:pPr>
      <w:r>
        <w:rPr>
          <w:rFonts w:ascii="Consolas" w:eastAsiaTheme="minorEastAsia" w:hAnsi="Consolas" w:cs="Consolas"/>
          <w:b/>
          <w:bCs/>
          <w:color w:val="739ECA"/>
          <w:sz w:val="20"/>
          <w:szCs w:val="20"/>
        </w:rPr>
        <w:t>WHERE</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CoderID"</w:t>
      </w:r>
      <w:r>
        <w:rPr>
          <w:rFonts w:ascii="Consolas" w:eastAsiaTheme="minorEastAsia" w:hAnsi="Consolas" w:cs="Consolas"/>
          <w:color w:val="AAAAAA"/>
          <w:sz w:val="20"/>
          <w:szCs w:val="20"/>
        </w:rPr>
        <w:t xml:space="preserve"> </w:t>
      </w:r>
      <w:r>
        <w:rPr>
          <w:rFonts w:ascii="Consolas" w:eastAsiaTheme="minorEastAsia" w:hAnsi="Consolas" w:cs="Consolas"/>
          <w:b/>
          <w:bCs/>
          <w:color w:val="739ECA"/>
          <w:sz w:val="20"/>
          <w:szCs w:val="20"/>
        </w:rPr>
        <w:t>IS</w:t>
      </w:r>
      <w:r>
        <w:rPr>
          <w:rFonts w:ascii="Consolas" w:eastAsiaTheme="minorEastAsia" w:hAnsi="Consolas" w:cs="Consolas"/>
          <w:color w:val="AAAAAA"/>
          <w:sz w:val="20"/>
          <w:szCs w:val="20"/>
        </w:rPr>
        <w:t xml:space="preserve"> </w:t>
      </w:r>
      <w:r>
        <w:rPr>
          <w:rFonts w:ascii="Consolas" w:eastAsiaTheme="minorEastAsia" w:hAnsi="Consolas" w:cs="Consolas"/>
          <w:b/>
          <w:bCs/>
          <w:color w:val="739ECA"/>
          <w:sz w:val="20"/>
          <w:szCs w:val="20"/>
        </w:rPr>
        <w:t>NULL</w:t>
      </w:r>
    </w:p>
    <w:p w14:paraId="4489099D" w14:textId="4F1F08BF" w:rsidR="001D1F64" w:rsidRDefault="001D1F64" w:rsidP="001D1F64">
      <w:pPr>
        <w:tabs>
          <w:tab w:val="left" w:pos="1800"/>
        </w:tabs>
        <w:rPr>
          <w:rFonts w:asciiTheme="majorBidi" w:hAnsiTheme="majorBidi" w:cstheme="majorBidi"/>
        </w:rPr>
      </w:pPr>
    </w:p>
    <w:p w14:paraId="1CEBDF82" w14:textId="77777777" w:rsidR="001D1F64" w:rsidRDefault="001D1F64" w:rsidP="001D1F64">
      <w:pPr>
        <w:pStyle w:val="Heading2"/>
      </w:pPr>
    </w:p>
    <w:p w14:paraId="4EFFBECA" w14:textId="1FEA39B9" w:rsidR="001D1F64" w:rsidRDefault="001D1F64" w:rsidP="001D1F64">
      <w:pPr>
        <w:pStyle w:val="Heading2"/>
      </w:pPr>
      <w:r>
        <w:t>Ophaned Utterances Available to Code</w:t>
      </w:r>
    </w:p>
    <w:p w14:paraId="44472DEA" w14:textId="77777777" w:rsidR="001D1F64" w:rsidRDefault="001D1F64" w:rsidP="001D1F64">
      <w:pPr>
        <w:tabs>
          <w:tab w:val="left" w:pos="1800"/>
        </w:tabs>
        <w:rPr>
          <w:rFonts w:asciiTheme="majorBidi" w:hAnsiTheme="majorBidi" w:cstheme="majorBidi"/>
        </w:rPr>
      </w:pPr>
    </w:p>
    <w:p w14:paraId="79B93E60" w14:textId="5A6170BC" w:rsidR="001D1F64" w:rsidRDefault="001D1F64" w:rsidP="001D1F64">
      <w:pPr>
        <w:tabs>
          <w:tab w:val="left" w:pos="1800"/>
        </w:tabs>
        <w:rPr>
          <w:rFonts w:asciiTheme="majorBidi" w:hAnsiTheme="majorBidi" w:cstheme="majorBidi"/>
        </w:rPr>
      </w:pPr>
      <w:r>
        <w:rPr>
          <w:rFonts w:asciiTheme="majorBidi" w:hAnsiTheme="majorBidi" w:cstheme="majorBidi"/>
        </w:rPr>
        <w:t xml:space="preserve">This queries shows the number of utterances that have been started but not finished by the users. It checks the </w:t>
      </w:r>
      <w:r w:rsidRPr="001D1F64">
        <w:rPr>
          <w:rFonts w:ascii="Consolas" w:hAnsi="Consolas" w:cstheme="majorBidi"/>
          <w:b/>
          <w:bCs/>
          <w:sz w:val="22"/>
          <w:szCs w:val="22"/>
        </w:rPr>
        <w:t>UtteranceSamplePool</w:t>
      </w:r>
      <w:r>
        <w:rPr>
          <w:rFonts w:asciiTheme="majorBidi" w:hAnsiTheme="majorBidi" w:cstheme="majorBidi"/>
        </w:rPr>
        <w:t xml:space="preserve"> table for any utterance that has been loaded an hour before the check and has not been coded.</w:t>
      </w:r>
    </w:p>
    <w:p w14:paraId="529AD6F2" w14:textId="77777777" w:rsidR="001D1F64" w:rsidRDefault="001D1F64" w:rsidP="001D1F64">
      <w:pPr>
        <w:tabs>
          <w:tab w:val="left" w:pos="1800"/>
        </w:tabs>
        <w:rPr>
          <w:rFonts w:asciiTheme="majorBidi" w:hAnsiTheme="majorBidi" w:cstheme="majorBidi"/>
        </w:rPr>
      </w:pPr>
    </w:p>
    <w:p w14:paraId="48CBD42B"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SELECT</w:t>
      </w:r>
      <w:r>
        <w:rPr>
          <w:rFonts w:ascii="Consolas" w:eastAsiaTheme="minorEastAsia" w:hAnsi="Consolas" w:cs="Consolas"/>
          <w:color w:val="AAAAAA"/>
          <w:sz w:val="20"/>
          <w:szCs w:val="20"/>
        </w:rPr>
        <w:t xml:space="preserve"> *</w:t>
      </w:r>
    </w:p>
    <w:p w14:paraId="4E975C1F"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FROM</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ain"</w:t>
      </w:r>
      <w:r>
        <w:rPr>
          <w:rFonts w:ascii="Consolas" w:eastAsiaTheme="minorEastAsia" w:hAnsi="Consolas" w:cs="Consolas"/>
          <w:color w:val="AAAAAA"/>
          <w:sz w:val="20"/>
          <w:szCs w:val="20"/>
        </w:rPr>
        <w:t>.</w:t>
      </w:r>
      <w:r>
        <w:rPr>
          <w:rFonts w:ascii="Consolas" w:eastAsiaTheme="minorEastAsia" w:hAnsi="Consolas" w:cs="Consolas"/>
          <w:color w:val="C1AA6C"/>
          <w:sz w:val="20"/>
          <w:szCs w:val="20"/>
        </w:rPr>
        <w:t>"UtteranceSamplePool"</w:t>
      </w:r>
    </w:p>
    <w:p w14:paraId="1FB5FDAF"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WHERE</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IsProcessing"</w:t>
      </w:r>
    </w:p>
    <w:p w14:paraId="23D1F60C"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AND</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odifiedOn"</w:t>
      </w:r>
      <w:r>
        <w:rPr>
          <w:rFonts w:ascii="Consolas" w:eastAsiaTheme="minorEastAsia" w:hAnsi="Consolas" w:cs="Consolas"/>
          <w:color w:val="AAAAAA"/>
          <w:sz w:val="20"/>
          <w:szCs w:val="20"/>
        </w:rPr>
        <w:t xml:space="preserve"> &lt;= (</w:t>
      </w:r>
      <w:r>
        <w:rPr>
          <w:rFonts w:ascii="Consolas" w:eastAsiaTheme="minorEastAsia" w:hAnsi="Consolas" w:cs="Consolas"/>
          <w:b/>
          <w:bCs/>
          <w:color w:val="C1AA6C"/>
          <w:sz w:val="20"/>
          <w:szCs w:val="20"/>
        </w:rPr>
        <w:t>NOW</w:t>
      </w:r>
      <w:r>
        <w:rPr>
          <w:rFonts w:ascii="Consolas" w:eastAsiaTheme="minorEastAsia" w:hAnsi="Consolas" w:cs="Consolas"/>
          <w:color w:val="AAAAAA"/>
          <w:sz w:val="20"/>
          <w:szCs w:val="20"/>
        </w:rPr>
        <w:t xml:space="preserve">() - </w:t>
      </w:r>
      <w:r>
        <w:rPr>
          <w:rFonts w:ascii="Consolas" w:eastAsiaTheme="minorEastAsia" w:hAnsi="Consolas" w:cs="Consolas"/>
          <w:b/>
          <w:bCs/>
          <w:color w:val="C1AA6C"/>
          <w:sz w:val="20"/>
          <w:szCs w:val="20"/>
        </w:rPr>
        <w:t>interval</w:t>
      </w:r>
      <w:r>
        <w:rPr>
          <w:rFonts w:ascii="Consolas" w:eastAsiaTheme="minorEastAsia" w:hAnsi="Consolas" w:cs="Consolas"/>
          <w:color w:val="AAAAAA"/>
          <w:sz w:val="20"/>
          <w:szCs w:val="20"/>
        </w:rPr>
        <w:t xml:space="preserve"> </w:t>
      </w:r>
      <w:r>
        <w:rPr>
          <w:rFonts w:ascii="Consolas" w:eastAsiaTheme="minorEastAsia" w:hAnsi="Consolas" w:cs="Consolas"/>
          <w:color w:val="CAC580"/>
          <w:sz w:val="20"/>
          <w:szCs w:val="20"/>
        </w:rPr>
        <w:t>'1 hour'</w:t>
      </w:r>
      <w:r>
        <w:rPr>
          <w:rFonts w:ascii="Consolas" w:eastAsiaTheme="minorEastAsia" w:hAnsi="Consolas" w:cs="Consolas"/>
          <w:color w:val="AAAAAA"/>
          <w:sz w:val="20"/>
          <w:szCs w:val="20"/>
        </w:rPr>
        <w:t>)</w:t>
      </w:r>
    </w:p>
    <w:p w14:paraId="2F7E0488" w14:textId="5A2A84DF" w:rsidR="001D1F64" w:rsidRDefault="001D1F64" w:rsidP="001D1F64">
      <w:pPr>
        <w:tabs>
          <w:tab w:val="left" w:pos="1800"/>
        </w:tabs>
        <w:rPr>
          <w:rFonts w:ascii="Consolas" w:eastAsiaTheme="minorEastAsia" w:hAnsi="Consolas" w:cs="Consolas"/>
          <w:color w:val="C1AA6C"/>
          <w:sz w:val="20"/>
          <w:szCs w:val="20"/>
        </w:rPr>
      </w:pPr>
      <w:r>
        <w:rPr>
          <w:rFonts w:ascii="Consolas" w:eastAsiaTheme="minorEastAsia" w:hAnsi="Consolas" w:cs="Consolas"/>
          <w:b/>
          <w:bCs/>
          <w:color w:val="739ECA"/>
          <w:sz w:val="20"/>
          <w:szCs w:val="20"/>
        </w:rPr>
        <w:t>ORDER</w:t>
      </w:r>
      <w:r>
        <w:rPr>
          <w:rFonts w:ascii="Consolas" w:eastAsiaTheme="minorEastAsia" w:hAnsi="Consolas" w:cs="Consolas"/>
          <w:color w:val="AAAAAA"/>
          <w:sz w:val="20"/>
          <w:szCs w:val="20"/>
        </w:rPr>
        <w:t xml:space="preserve"> </w:t>
      </w:r>
      <w:r>
        <w:rPr>
          <w:rFonts w:ascii="Consolas" w:eastAsiaTheme="minorEastAsia" w:hAnsi="Consolas" w:cs="Consolas"/>
          <w:b/>
          <w:bCs/>
          <w:color w:val="739ECA"/>
          <w:sz w:val="20"/>
          <w:szCs w:val="20"/>
        </w:rPr>
        <w:t>BY</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odifiedOn"</w:t>
      </w:r>
    </w:p>
    <w:p w14:paraId="2C384418" w14:textId="77777777" w:rsidR="001D1F64" w:rsidRDefault="001D1F64" w:rsidP="001D1F64">
      <w:pPr>
        <w:tabs>
          <w:tab w:val="left" w:pos="1800"/>
        </w:tabs>
        <w:rPr>
          <w:rFonts w:asciiTheme="majorBidi" w:hAnsiTheme="majorBidi" w:cstheme="majorBidi"/>
        </w:rPr>
      </w:pPr>
    </w:p>
    <w:p w14:paraId="749F6BCA" w14:textId="40CC4EAD" w:rsidR="001D1F64" w:rsidRDefault="001D1F64" w:rsidP="001D1F64">
      <w:pPr>
        <w:tabs>
          <w:tab w:val="left" w:pos="1800"/>
        </w:tabs>
        <w:rPr>
          <w:rFonts w:asciiTheme="majorBidi" w:hAnsiTheme="majorBidi" w:cstheme="majorBidi"/>
        </w:rPr>
      </w:pPr>
      <w:r>
        <w:rPr>
          <w:rFonts w:asciiTheme="majorBidi" w:hAnsiTheme="majorBidi" w:cstheme="majorBidi"/>
        </w:rPr>
        <w:t>Note that these orphaned entries must be cleared regularly, e.g. once a day, using the following query</w:t>
      </w:r>
    </w:p>
    <w:p w14:paraId="78F310EB" w14:textId="1FDD11EA" w:rsidR="001D1F64" w:rsidRDefault="001D1F64" w:rsidP="001D1F64">
      <w:pPr>
        <w:tabs>
          <w:tab w:val="left" w:pos="1800"/>
        </w:tabs>
        <w:rPr>
          <w:rFonts w:asciiTheme="majorBidi" w:hAnsiTheme="majorBidi" w:cstheme="majorBidi"/>
        </w:rPr>
      </w:pPr>
    </w:p>
    <w:p w14:paraId="6648078C"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UPDATE</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ain"</w:t>
      </w:r>
      <w:r>
        <w:rPr>
          <w:rFonts w:ascii="Consolas" w:eastAsiaTheme="minorEastAsia" w:hAnsi="Consolas" w:cs="Consolas"/>
          <w:color w:val="AAAAAA"/>
          <w:sz w:val="20"/>
          <w:szCs w:val="20"/>
        </w:rPr>
        <w:t>.</w:t>
      </w:r>
      <w:r>
        <w:rPr>
          <w:rFonts w:ascii="Consolas" w:eastAsiaTheme="minorEastAsia" w:hAnsi="Consolas" w:cs="Consolas"/>
          <w:color w:val="C1AA6C"/>
          <w:sz w:val="20"/>
          <w:szCs w:val="20"/>
        </w:rPr>
        <w:t>"UtteranceSamplePool"</w:t>
      </w:r>
    </w:p>
    <w:p w14:paraId="745677D3"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SET</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IsProcessing"</w:t>
      </w:r>
      <w:r>
        <w:rPr>
          <w:rFonts w:ascii="Consolas" w:eastAsiaTheme="minorEastAsia" w:hAnsi="Consolas" w:cs="Consolas"/>
          <w:color w:val="AAAAAA"/>
          <w:sz w:val="20"/>
          <w:szCs w:val="20"/>
        </w:rPr>
        <w:t xml:space="preserve"> = </w:t>
      </w:r>
      <w:r>
        <w:rPr>
          <w:rFonts w:ascii="Consolas" w:eastAsiaTheme="minorEastAsia" w:hAnsi="Consolas" w:cs="Consolas"/>
          <w:b/>
          <w:bCs/>
          <w:color w:val="739ECA"/>
          <w:sz w:val="20"/>
          <w:szCs w:val="20"/>
        </w:rPr>
        <w:t>FALSE</w:t>
      </w:r>
    </w:p>
    <w:p w14:paraId="343FBE0F" w14:textId="77777777"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WHERE</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IsProcessing"</w:t>
      </w:r>
    </w:p>
    <w:p w14:paraId="7F05124C" w14:textId="4B051255" w:rsidR="001D1F64" w:rsidRDefault="001D1F64" w:rsidP="001D1F64">
      <w:pPr>
        <w:tabs>
          <w:tab w:val="left" w:pos="1800"/>
        </w:tabs>
        <w:rPr>
          <w:rFonts w:ascii="Consolas" w:eastAsiaTheme="minorEastAsia" w:hAnsi="Consolas" w:cs="Consolas"/>
          <w:color w:val="AAAAAA"/>
          <w:sz w:val="20"/>
          <w:szCs w:val="20"/>
        </w:rPr>
      </w:pPr>
      <w:r>
        <w:rPr>
          <w:rFonts w:ascii="Consolas" w:eastAsiaTheme="minorEastAsia" w:hAnsi="Consolas" w:cs="Consolas"/>
          <w:b/>
          <w:bCs/>
          <w:color w:val="739ECA"/>
          <w:sz w:val="20"/>
          <w:szCs w:val="20"/>
        </w:rPr>
        <w:t>AND</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odifiedOn"</w:t>
      </w:r>
      <w:r>
        <w:rPr>
          <w:rFonts w:ascii="Consolas" w:eastAsiaTheme="minorEastAsia" w:hAnsi="Consolas" w:cs="Consolas"/>
          <w:color w:val="AAAAAA"/>
          <w:sz w:val="20"/>
          <w:szCs w:val="20"/>
        </w:rPr>
        <w:t xml:space="preserve"> &lt;= (</w:t>
      </w:r>
      <w:r>
        <w:rPr>
          <w:rFonts w:ascii="Consolas" w:eastAsiaTheme="minorEastAsia" w:hAnsi="Consolas" w:cs="Consolas"/>
          <w:b/>
          <w:bCs/>
          <w:color w:val="C1AA6C"/>
          <w:sz w:val="20"/>
          <w:szCs w:val="20"/>
        </w:rPr>
        <w:t>NOW</w:t>
      </w:r>
      <w:r>
        <w:rPr>
          <w:rFonts w:ascii="Consolas" w:eastAsiaTheme="minorEastAsia" w:hAnsi="Consolas" w:cs="Consolas"/>
          <w:color w:val="AAAAAA"/>
          <w:sz w:val="20"/>
          <w:szCs w:val="20"/>
        </w:rPr>
        <w:t xml:space="preserve">() - </w:t>
      </w:r>
      <w:r>
        <w:rPr>
          <w:rFonts w:ascii="Consolas" w:eastAsiaTheme="minorEastAsia" w:hAnsi="Consolas" w:cs="Consolas"/>
          <w:b/>
          <w:bCs/>
          <w:color w:val="C1AA6C"/>
          <w:sz w:val="20"/>
          <w:szCs w:val="20"/>
        </w:rPr>
        <w:t>interval</w:t>
      </w:r>
      <w:r>
        <w:rPr>
          <w:rFonts w:ascii="Consolas" w:eastAsiaTheme="minorEastAsia" w:hAnsi="Consolas" w:cs="Consolas"/>
          <w:color w:val="AAAAAA"/>
          <w:sz w:val="20"/>
          <w:szCs w:val="20"/>
        </w:rPr>
        <w:t xml:space="preserve"> </w:t>
      </w:r>
      <w:r>
        <w:rPr>
          <w:rFonts w:ascii="Consolas" w:eastAsiaTheme="minorEastAsia" w:hAnsi="Consolas" w:cs="Consolas"/>
          <w:color w:val="CAC580"/>
          <w:sz w:val="20"/>
          <w:szCs w:val="20"/>
        </w:rPr>
        <w:t>'1 hour'</w:t>
      </w:r>
      <w:r>
        <w:rPr>
          <w:rFonts w:ascii="Consolas" w:eastAsiaTheme="minorEastAsia" w:hAnsi="Consolas" w:cs="Consolas"/>
          <w:color w:val="AAAAAA"/>
          <w:sz w:val="20"/>
          <w:szCs w:val="20"/>
        </w:rPr>
        <w:t>)</w:t>
      </w:r>
    </w:p>
    <w:p w14:paraId="621C8DEC" w14:textId="7C7D918A" w:rsidR="001D1F64" w:rsidRDefault="001D1F64" w:rsidP="001D1F64">
      <w:pPr>
        <w:tabs>
          <w:tab w:val="left" w:pos="1800"/>
        </w:tabs>
        <w:rPr>
          <w:rFonts w:ascii="Consolas" w:eastAsiaTheme="minorEastAsia" w:hAnsi="Consolas" w:cs="Consolas"/>
          <w:color w:val="AAAAAA"/>
          <w:sz w:val="20"/>
          <w:szCs w:val="20"/>
        </w:rPr>
      </w:pPr>
    </w:p>
    <w:p w14:paraId="7845502B" w14:textId="4F75E6EB" w:rsidR="001D1F64" w:rsidRDefault="001D1F64" w:rsidP="001D1F64">
      <w:pPr>
        <w:tabs>
          <w:tab w:val="left" w:pos="1800"/>
        </w:tabs>
        <w:rPr>
          <w:rFonts w:asciiTheme="majorBidi" w:hAnsiTheme="majorBidi" w:cstheme="majorBidi"/>
        </w:rPr>
      </w:pPr>
    </w:p>
    <w:p w14:paraId="26624CF0" w14:textId="47846BC9" w:rsidR="001D1F64" w:rsidRDefault="001D1F64" w:rsidP="001D1F64">
      <w:pPr>
        <w:pStyle w:val="Heading2"/>
      </w:pPr>
      <w:r>
        <w:t>Log Entries Used for Debugging</w:t>
      </w:r>
    </w:p>
    <w:p w14:paraId="242E5AE5" w14:textId="77777777" w:rsidR="001D1F64" w:rsidRDefault="001D1F64" w:rsidP="001D1F64">
      <w:pPr>
        <w:tabs>
          <w:tab w:val="left" w:pos="1800"/>
        </w:tabs>
        <w:rPr>
          <w:rFonts w:asciiTheme="majorBidi" w:hAnsiTheme="majorBidi" w:cstheme="majorBidi"/>
        </w:rPr>
      </w:pPr>
    </w:p>
    <w:p w14:paraId="2161D684" w14:textId="0D4FA9B9" w:rsidR="001D1F64" w:rsidRDefault="001D1F64" w:rsidP="001D1F64">
      <w:pPr>
        <w:tabs>
          <w:tab w:val="left" w:pos="1800"/>
        </w:tabs>
        <w:rPr>
          <w:rFonts w:asciiTheme="majorBidi" w:hAnsiTheme="majorBidi" w:cstheme="majorBidi"/>
        </w:rPr>
      </w:pPr>
      <w:r>
        <w:rPr>
          <w:rFonts w:asciiTheme="majorBidi" w:hAnsiTheme="majorBidi" w:cstheme="majorBidi"/>
        </w:rPr>
        <w:t xml:space="preserve">This queries shows the number of entries in the </w:t>
      </w:r>
      <w:r>
        <w:rPr>
          <w:rFonts w:ascii="Consolas" w:hAnsi="Consolas" w:cstheme="majorBidi"/>
          <w:b/>
          <w:bCs/>
          <w:sz w:val="22"/>
          <w:szCs w:val="22"/>
        </w:rPr>
        <w:t>LogEntry</w:t>
      </w:r>
      <w:r>
        <w:rPr>
          <w:rFonts w:asciiTheme="majorBidi" w:hAnsiTheme="majorBidi" w:cstheme="majorBidi"/>
        </w:rPr>
        <w:t xml:space="preserve"> table.</w:t>
      </w:r>
    </w:p>
    <w:p w14:paraId="416F38D4" w14:textId="77777777" w:rsidR="001D1F64" w:rsidRDefault="001D1F64" w:rsidP="001D1F64">
      <w:pPr>
        <w:tabs>
          <w:tab w:val="left" w:pos="1800"/>
        </w:tabs>
        <w:rPr>
          <w:rFonts w:asciiTheme="majorBidi" w:hAnsiTheme="majorBidi" w:cstheme="majorBidi"/>
        </w:rPr>
      </w:pPr>
    </w:p>
    <w:p w14:paraId="7D96278E" w14:textId="3DE9EF58" w:rsidR="001D1F64" w:rsidRDefault="001D1F64" w:rsidP="001D1F64">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SELECT</w:t>
      </w:r>
      <w:r>
        <w:rPr>
          <w:rFonts w:ascii="Consolas" w:eastAsiaTheme="minorEastAsia" w:hAnsi="Consolas" w:cs="Consolas"/>
          <w:color w:val="AAAAAA"/>
          <w:sz w:val="20"/>
          <w:szCs w:val="20"/>
        </w:rPr>
        <w:t xml:space="preserve"> </w:t>
      </w:r>
      <w:r>
        <w:rPr>
          <w:rFonts w:ascii="Consolas" w:eastAsiaTheme="minorEastAsia" w:hAnsi="Consolas" w:cs="Consolas"/>
          <w:b/>
          <w:bCs/>
          <w:color w:val="C1AA6C"/>
          <w:sz w:val="20"/>
          <w:szCs w:val="20"/>
        </w:rPr>
        <w:t>COUNT</w:t>
      </w:r>
      <w:r>
        <w:rPr>
          <w:rFonts w:ascii="Consolas" w:eastAsiaTheme="minorEastAsia" w:hAnsi="Consolas" w:cs="Consolas"/>
          <w:color w:val="AAAAAA"/>
          <w:sz w:val="20"/>
          <w:szCs w:val="20"/>
        </w:rPr>
        <w:t xml:space="preserve"> (*)</w:t>
      </w:r>
    </w:p>
    <w:p w14:paraId="5312D097" w14:textId="528FDC22" w:rsidR="001D1F64" w:rsidRDefault="001D1F64" w:rsidP="001D1F64">
      <w:pPr>
        <w:tabs>
          <w:tab w:val="left" w:pos="1800"/>
        </w:tabs>
        <w:rPr>
          <w:rFonts w:ascii="Consolas" w:eastAsiaTheme="minorEastAsia" w:hAnsi="Consolas" w:cs="Consolas"/>
          <w:color w:val="C1AA6C"/>
          <w:sz w:val="20"/>
          <w:szCs w:val="20"/>
        </w:rPr>
      </w:pPr>
      <w:r>
        <w:rPr>
          <w:rFonts w:ascii="Consolas" w:eastAsiaTheme="minorEastAsia" w:hAnsi="Consolas" w:cs="Consolas"/>
          <w:b/>
          <w:bCs/>
          <w:color w:val="739ECA"/>
          <w:sz w:val="20"/>
          <w:szCs w:val="20"/>
        </w:rPr>
        <w:t>FROM</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ain"</w:t>
      </w:r>
      <w:r>
        <w:rPr>
          <w:rFonts w:ascii="Consolas" w:eastAsiaTheme="minorEastAsia" w:hAnsi="Consolas" w:cs="Consolas"/>
          <w:color w:val="AAAAAA"/>
          <w:sz w:val="20"/>
          <w:szCs w:val="20"/>
        </w:rPr>
        <w:t>.</w:t>
      </w:r>
      <w:r>
        <w:rPr>
          <w:rFonts w:ascii="Consolas" w:eastAsiaTheme="minorEastAsia" w:hAnsi="Consolas" w:cs="Consolas"/>
          <w:color w:val="C1AA6C"/>
          <w:sz w:val="20"/>
          <w:szCs w:val="20"/>
        </w:rPr>
        <w:t>"LogEntry"</w:t>
      </w:r>
    </w:p>
    <w:p w14:paraId="13D902C1" w14:textId="77777777" w:rsidR="001D1F64" w:rsidRDefault="001D1F64" w:rsidP="001D1F64">
      <w:pPr>
        <w:tabs>
          <w:tab w:val="left" w:pos="1800"/>
        </w:tabs>
        <w:rPr>
          <w:rFonts w:asciiTheme="majorBidi" w:hAnsiTheme="majorBidi" w:cstheme="majorBidi"/>
        </w:rPr>
      </w:pPr>
    </w:p>
    <w:p w14:paraId="1D6494AC" w14:textId="77777777" w:rsidR="0027547B" w:rsidRDefault="0027547B" w:rsidP="001D1F64">
      <w:pPr>
        <w:tabs>
          <w:tab w:val="left" w:pos="1800"/>
        </w:tabs>
        <w:rPr>
          <w:rFonts w:asciiTheme="majorBidi" w:hAnsiTheme="majorBidi" w:cstheme="majorBidi"/>
        </w:rPr>
      </w:pPr>
    </w:p>
    <w:p w14:paraId="7379E8B4" w14:textId="77777777" w:rsidR="0027547B" w:rsidRDefault="0027547B" w:rsidP="001D1F64">
      <w:pPr>
        <w:tabs>
          <w:tab w:val="left" w:pos="1800"/>
        </w:tabs>
        <w:rPr>
          <w:rFonts w:asciiTheme="majorBidi" w:hAnsiTheme="majorBidi" w:cstheme="majorBidi"/>
        </w:rPr>
      </w:pPr>
    </w:p>
    <w:p w14:paraId="074B6E0C" w14:textId="781E27BC" w:rsidR="001D1F64" w:rsidRDefault="001D1F64" w:rsidP="0027547B">
      <w:pPr>
        <w:tabs>
          <w:tab w:val="left" w:pos="1800"/>
        </w:tabs>
        <w:rPr>
          <w:rFonts w:asciiTheme="majorBidi" w:hAnsiTheme="majorBidi" w:cstheme="majorBidi"/>
        </w:rPr>
      </w:pPr>
      <w:r>
        <w:rPr>
          <w:rFonts w:asciiTheme="majorBidi" w:hAnsiTheme="majorBidi" w:cstheme="majorBidi"/>
        </w:rPr>
        <w:lastRenderedPageBreak/>
        <w:t xml:space="preserve">Note that these </w:t>
      </w:r>
      <w:r w:rsidR="0027547B">
        <w:rPr>
          <w:rFonts w:asciiTheme="majorBidi" w:hAnsiTheme="majorBidi" w:cstheme="majorBidi"/>
        </w:rPr>
        <w:t>entries should not be kept indefinitely, so it is recommended to keep only the last month worth of entries. The following query clears all entries older than a month before the current time at which the query is run.</w:t>
      </w:r>
    </w:p>
    <w:p w14:paraId="73C98438" w14:textId="77777777" w:rsidR="001D1F64" w:rsidRDefault="001D1F64" w:rsidP="001D1F64">
      <w:pPr>
        <w:tabs>
          <w:tab w:val="left" w:pos="1800"/>
        </w:tabs>
        <w:rPr>
          <w:rFonts w:asciiTheme="majorBidi" w:hAnsiTheme="majorBidi" w:cstheme="majorBidi"/>
        </w:rPr>
      </w:pPr>
    </w:p>
    <w:p w14:paraId="459F25B0" w14:textId="77777777" w:rsidR="0027547B" w:rsidRDefault="0027547B" w:rsidP="0027547B">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DELETE</w:t>
      </w:r>
    </w:p>
    <w:p w14:paraId="05759BF2" w14:textId="77777777" w:rsidR="0027547B" w:rsidRDefault="0027547B" w:rsidP="0027547B">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FROM</w:t>
      </w:r>
      <w:r>
        <w:rPr>
          <w:rFonts w:ascii="Consolas" w:eastAsiaTheme="minorEastAsia" w:hAnsi="Consolas" w:cs="Consolas"/>
          <w:color w:val="AAAAAA"/>
          <w:sz w:val="20"/>
          <w:szCs w:val="20"/>
        </w:rPr>
        <w:t xml:space="preserve"> </w:t>
      </w:r>
      <w:r>
        <w:rPr>
          <w:rFonts w:ascii="Consolas" w:eastAsiaTheme="minorEastAsia" w:hAnsi="Consolas" w:cs="Consolas"/>
          <w:color w:val="C1AA6C"/>
          <w:sz w:val="20"/>
          <w:szCs w:val="20"/>
        </w:rPr>
        <w:t>"Main"</w:t>
      </w:r>
      <w:r>
        <w:rPr>
          <w:rFonts w:ascii="Consolas" w:eastAsiaTheme="minorEastAsia" w:hAnsi="Consolas" w:cs="Consolas"/>
          <w:color w:val="AAAAAA"/>
          <w:sz w:val="20"/>
          <w:szCs w:val="20"/>
        </w:rPr>
        <w:t>.</w:t>
      </w:r>
      <w:r>
        <w:rPr>
          <w:rFonts w:ascii="Consolas" w:eastAsiaTheme="minorEastAsia" w:hAnsi="Consolas" w:cs="Consolas"/>
          <w:color w:val="C1AA6C"/>
          <w:sz w:val="20"/>
          <w:szCs w:val="20"/>
        </w:rPr>
        <w:t>"LogEntry"</w:t>
      </w:r>
      <w:r>
        <w:rPr>
          <w:rFonts w:ascii="Consolas" w:eastAsiaTheme="minorEastAsia" w:hAnsi="Consolas" w:cs="Consolas"/>
          <w:color w:val="AAAAAA"/>
          <w:sz w:val="20"/>
          <w:szCs w:val="20"/>
        </w:rPr>
        <w:t xml:space="preserve"> </w:t>
      </w:r>
      <w:r>
        <w:rPr>
          <w:rFonts w:ascii="Consolas" w:eastAsiaTheme="minorEastAsia" w:hAnsi="Consolas" w:cs="Consolas"/>
          <w:b/>
          <w:bCs/>
          <w:color w:val="739ECA"/>
          <w:sz w:val="20"/>
          <w:szCs w:val="20"/>
        </w:rPr>
        <w:t>AS</w:t>
      </w:r>
      <w:r>
        <w:rPr>
          <w:rFonts w:ascii="Consolas" w:eastAsiaTheme="minorEastAsia" w:hAnsi="Consolas" w:cs="Consolas"/>
          <w:color w:val="AAAAAA"/>
          <w:sz w:val="20"/>
          <w:szCs w:val="20"/>
        </w:rPr>
        <w:t xml:space="preserve"> </w:t>
      </w:r>
      <w:r>
        <w:rPr>
          <w:rFonts w:ascii="Consolas" w:eastAsiaTheme="minorEastAsia" w:hAnsi="Consolas" w:cs="Consolas"/>
          <w:color w:val="9E9E9E"/>
          <w:sz w:val="20"/>
          <w:szCs w:val="20"/>
        </w:rPr>
        <w:t>l</w:t>
      </w:r>
    </w:p>
    <w:p w14:paraId="0BEC3F93" w14:textId="77777777" w:rsidR="0027547B" w:rsidRDefault="0027547B" w:rsidP="0027547B">
      <w:pPr>
        <w:autoSpaceDE w:val="0"/>
        <w:autoSpaceDN w:val="0"/>
        <w:adjustRightInd w:val="0"/>
        <w:rPr>
          <w:rFonts w:ascii="Consolas" w:eastAsiaTheme="minorEastAsia" w:hAnsi="Consolas" w:cs="Consolas"/>
          <w:sz w:val="20"/>
          <w:szCs w:val="20"/>
        </w:rPr>
      </w:pPr>
      <w:r>
        <w:rPr>
          <w:rFonts w:ascii="Consolas" w:eastAsiaTheme="minorEastAsia" w:hAnsi="Consolas" w:cs="Consolas"/>
          <w:b/>
          <w:bCs/>
          <w:color w:val="739ECA"/>
          <w:sz w:val="20"/>
          <w:szCs w:val="20"/>
        </w:rPr>
        <w:t>WHERE</w:t>
      </w:r>
      <w:r>
        <w:rPr>
          <w:rFonts w:ascii="Consolas" w:eastAsiaTheme="minorEastAsia" w:hAnsi="Consolas" w:cs="Consolas"/>
          <w:color w:val="AAAAAA"/>
          <w:sz w:val="20"/>
          <w:szCs w:val="20"/>
        </w:rPr>
        <w:t xml:space="preserve"> </w:t>
      </w:r>
      <w:r>
        <w:rPr>
          <w:rFonts w:ascii="Consolas" w:eastAsiaTheme="minorEastAsia" w:hAnsi="Consolas" w:cs="Consolas"/>
          <w:color w:val="9E9E9E"/>
          <w:sz w:val="20"/>
          <w:szCs w:val="20"/>
        </w:rPr>
        <w:t>l</w:t>
      </w:r>
      <w:r>
        <w:rPr>
          <w:rFonts w:ascii="Consolas" w:eastAsiaTheme="minorEastAsia" w:hAnsi="Consolas" w:cs="Consolas"/>
          <w:color w:val="AAAAAA"/>
          <w:sz w:val="20"/>
          <w:szCs w:val="20"/>
        </w:rPr>
        <w:t>.</w:t>
      </w:r>
      <w:r>
        <w:rPr>
          <w:rFonts w:ascii="Consolas" w:eastAsiaTheme="minorEastAsia" w:hAnsi="Consolas" w:cs="Consolas"/>
          <w:color w:val="C1AA6C"/>
          <w:sz w:val="20"/>
          <w:szCs w:val="20"/>
        </w:rPr>
        <w:t>"TimeStamp"</w:t>
      </w:r>
      <w:r>
        <w:rPr>
          <w:rFonts w:ascii="Consolas" w:eastAsiaTheme="minorEastAsia" w:hAnsi="Consolas" w:cs="Consolas"/>
          <w:color w:val="AAAAAA"/>
          <w:sz w:val="20"/>
          <w:szCs w:val="20"/>
        </w:rPr>
        <w:t xml:space="preserve"> &lt;= (</w:t>
      </w:r>
      <w:r>
        <w:rPr>
          <w:rFonts w:ascii="Consolas" w:eastAsiaTheme="minorEastAsia" w:hAnsi="Consolas" w:cs="Consolas"/>
          <w:b/>
          <w:bCs/>
          <w:color w:val="C1AA6C"/>
          <w:sz w:val="20"/>
          <w:szCs w:val="20"/>
        </w:rPr>
        <w:t>NOW</w:t>
      </w:r>
      <w:r>
        <w:rPr>
          <w:rFonts w:ascii="Consolas" w:eastAsiaTheme="minorEastAsia" w:hAnsi="Consolas" w:cs="Consolas"/>
          <w:color w:val="AAAAAA"/>
          <w:sz w:val="20"/>
          <w:szCs w:val="20"/>
        </w:rPr>
        <w:t xml:space="preserve">() - </w:t>
      </w:r>
      <w:r>
        <w:rPr>
          <w:rFonts w:ascii="Consolas" w:eastAsiaTheme="minorEastAsia" w:hAnsi="Consolas" w:cs="Consolas"/>
          <w:b/>
          <w:bCs/>
          <w:color w:val="C1AA6C"/>
          <w:sz w:val="20"/>
          <w:szCs w:val="20"/>
        </w:rPr>
        <w:t>interval</w:t>
      </w:r>
      <w:r>
        <w:rPr>
          <w:rFonts w:ascii="Consolas" w:eastAsiaTheme="minorEastAsia" w:hAnsi="Consolas" w:cs="Consolas"/>
          <w:color w:val="AAAAAA"/>
          <w:sz w:val="20"/>
          <w:szCs w:val="20"/>
        </w:rPr>
        <w:t xml:space="preserve"> </w:t>
      </w:r>
      <w:r>
        <w:rPr>
          <w:rFonts w:ascii="Consolas" w:eastAsiaTheme="minorEastAsia" w:hAnsi="Consolas" w:cs="Consolas"/>
          <w:color w:val="CAC580"/>
          <w:sz w:val="20"/>
          <w:szCs w:val="20"/>
        </w:rPr>
        <w:t>'1 month'</w:t>
      </w:r>
      <w:r>
        <w:rPr>
          <w:rFonts w:ascii="Consolas" w:eastAsiaTheme="minorEastAsia" w:hAnsi="Consolas" w:cs="Consolas"/>
          <w:color w:val="AAAAAA"/>
          <w:sz w:val="20"/>
          <w:szCs w:val="20"/>
        </w:rPr>
        <w:t>)</w:t>
      </w:r>
    </w:p>
    <w:p w14:paraId="79289ED5" w14:textId="3114391B" w:rsidR="001D1F64" w:rsidRDefault="001D1F64" w:rsidP="0027547B">
      <w:pPr>
        <w:autoSpaceDE w:val="0"/>
        <w:autoSpaceDN w:val="0"/>
        <w:adjustRightInd w:val="0"/>
        <w:rPr>
          <w:rFonts w:asciiTheme="majorBidi" w:hAnsiTheme="majorBidi" w:cstheme="majorBidi"/>
        </w:rPr>
      </w:pPr>
    </w:p>
    <w:p w14:paraId="6FDF7F39" w14:textId="77777777" w:rsidR="0027547B" w:rsidRPr="00CF288B" w:rsidRDefault="0027547B" w:rsidP="0027547B">
      <w:pPr>
        <w:autoSpaceDE w:val="0"/>
        <w:autoSpaceDN w:val="0"/>
        <w:adjustRightInd w:val="0"/>
        <w:rPr>
          <w:rFonts w:asciiTheme="majorBidi" w:hAnsiTheme="majorBidi" w:cstheme="majorBidi"/>
        </w:rPr>
      </w:pPr>
    </w:p>
    <w:sectPr w:rsidR="0027547B" w:rsidRPr="00CF288B" w:rsidSect="00F862F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1DDCE" w14:textId="77777777" w:rsidR="003F12B7" w:rsidRDefault="003F12B7" w:rsidP="00F862FC">
      <w:r>
        <w:separator/>
      </w:r>
    </w:p>
  </w:endnote>
  <w:endnote w:type="continuationSeparator" w:id="0">
    <w:p w14:paraId="5D025160" w14:textId="77777777" w:rsidR="003F12B7" w:rsidRDefault="003F12B7" w:rsidP="00F86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A2A56" w14:textId="77777777" w:rsidR="00F862FC" w:rsidRDefault="00F86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3982312"/>
      <w:docPartObj>
        <w:docPartGallery w:val="Page Numbers (Bottom of Page)"/>
        <w:docPartUnique/>
      </w:docPartObj>
    </w:sdtPr>
    <w:sdtEndPr>
      <w:rPr>
        <w:noProof/>
      </w:rPr>
    </w:sdtEndPr>
    <w:sdtContent>
      <w:p w14:paraId="01C9AE83" w14:textId="6086DBFE" w:rsidR="00F862FC" w:rsidRDefault="00F862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3FDF9F" w14:textId="77777777" w:rsidR="00F862FC" w:rsidRDefault="00F862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37199" w14:textId="77777777" w:rsidR="00F862FC" w:rsidRDefault="00F86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6CC7F0" w14:textId="77777777" w:rsidR="003F12B7" w:rsidRDefault="003F12B7" w:rsidP="00F862FC">
      <w:r>
        <w:separator/>
      </w:r>
    </w:p>
  </w:footnote>
  <w:footnote w:type="continuationSeparator" w:id="0">
    <w:p w14:paraId="745D0A28" w14:textId="77777777" w:rsidR="003F12B7" w:rsidRDefault="003F12B7" w:rsidP="00F86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2AE13" w14:textId="77777777" w:rsidR="00F862FC" w:rsidRDefault="00F86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E1F83" w14:textId="77777777" w:rsidR="00F862FC" w:rsidRDefault="00F86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FB254" w14:textId="77777777" w:rsidR="00F862FC" w:rsidRDefault="00F86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46A4"/>
    <w:multiLevelType w:val="hybridMultilevel"/>
    <w:tmpl w:val="6D0AAFBC"/>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71F6B"/>
    <w:multiLevelType w:val="hybridMultilevel"/>
    <w:tmpl w:val="80F4B37C"/>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43505"/>
    <w:multiLevelType w:val="hybridMultilevel"/>
    <w:tmpl w:val="C1EC2BB8"/>
    <w:lvl w:ilvl="0" w:tplc="4A621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61233"/>
    <w:multiLevelType w:val="hybridMultilevel"/>
    <w:tmpl w:val="7E7E43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34C94"/>
    <w:multiLevelType w:val="hybridMultilevel"/>
    <w:tmpl w:val="25B6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74223"/>
    <w:multiLevelType w:val="hybridMultilevel"/>
    <w:tmpl w:val="1068CD16"/>
    <w:lvl w:ilvl="0" w:tplc="F6BC34F4">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C6141"/>
    <w:multiLevelType w:val="hybridMultilevel"/>
    <w:tmpl w:val="E7A2EF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3491E"/>
    <w:multiLevelType w:val="hybridMultilevel"/>
    <w:tmpl w:val="B096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00692"/>
    <w:multiLevelType w:val="hybridMultilevel"/>
    <w:tmpl w:val="89F273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DE17AC"/>
    <w:multiLevelType w:val="hybridMultilevel"/>
    <w:tmpl w:val="558A2454"/>
    <w:lvl w:ilvl="0" w:tplc="FFDAD84E">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16BB3"/>
    <w:multiLevelType w:val="hybridMultilevel"/>
    <w:tmpl w:val="E912FC52"/>
    <w:lvl w:ilvl="0" w:tplc="F25AFB7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92259F"/>
    <w:multiLevelType w:val="hybridMultilevel"/>
    <w:tmpl w:val="FB8CDBF0"/>
    <w:lvl w:ilvl="0" w:tplc="F6BC34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4E2B7D"/>
    <w:multiLevelType w:val="hybridMultilevel"/>
    <w:tmpl w:val="6CDE0F4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076C0"/>
    <w:multiLevelType w:val="hybridMultilevel"/>
    <w:tmpl w:val="041A9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094E10"/>
    <w:multiLevelType w:val="hybridMultilevel"/>
    <w:tmpl w:val="28F82974"/>
    <w:lvl w:ilvl="0" w:tplc="437439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747B8"/>
    <w:multiLevelType w:val="hybridMultilevel"/>
    <w:tmpl w:val="4DDA2DBE"/>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50287"/>
    <w:multiLevelType w:val="hybridMultilevel"/>
    <w:tmpl w:val="2FA07E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A56779"/>
    <w:multiLevelType w:val="hybridMultilevel"/>
    <w:tmpl w:val="08A4E2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64950B5"/>
    <w:multiLevelType w:val="hybridMultilevel"/>
    <w:tmpl w:val="E12A8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295A8B"/>
    <w:multiLevelType w:val="hybridMultilevel"/>
    <w:tmpl w:val="C51EC1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514C3D"/>
    <w:multiLevelType w:val="hybridMultilevel"/>
    <w:tmpl w:val="C1EC2BB8"/>
    <w:lvl w:ilvl="0" w:tplc="4A621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AD6D0B"/>
    <w:multiLevelType w:val="hybridMultilevel"/>
    <w:tmpl w:val="FB6020C6"/>
    <w:lvl w:ilvl="0" w:tplc="69847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72043C"/>
    <w:multiLevelType w:val="hybridMultilevel"/>
    <w:tmpl w:val="162E54FE"/>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D95B23"/>
    <w:multiLevelType w:val="hybridMultilevel"/>
    <w:tmpl w:val="34565542"/>
    <w:lvl w:ilvl="0" w:tplc="F6BC34F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34032D"/>
    <w:multiLevelType w:val="hybridMultilevel"/>
    <w:tmpl w:val="5162B1E4"/>
    <w:lvl w:ilvl="0" w:tplc="8B362B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817092"/>
    <w:multiLevelType w:val="hybridMultilevel"/>
    <w:tmpl w:val="8B0E1C38"/>
    <w:lvl w:ilvl="0" w:tplc="50926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894035"/>
    <w:multiLevelType w:val="hybridMultilevel"/>
    <w:tmpl w:val="897A9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9C66A0C"/>
    <w:multiLevelType w:val="hybridMultilevel"/>
    <w:tmpl w:val="7B0C0F9C"/>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AE4B17"/>
    <w:multiLevelType w:val="hybridMultilevel"/>
    <w:tmpl w:val="3C42021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D515203"/>
    <w:multiLevelType w:val="hybridMultilevel"/>
    <w:tmpl w:val="C0504FF6"/>
    <w:lvl w:ilvl="0" w:tplc="F6BC34F4">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E4513"/>
    <w:multiLevelType w:val="hybridMultilevel"/>
    <w:tmpl w:val="602035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1644139"/>
    <w:multiLevelType w:val="hybridMultilevel"/>
    <w:tmpl w:val="96723586"/>
    <w:lvl w:ilvl="0" w:tplc="A600D1CA">
      <w:start w:val="1"/>
      <w:numFmt w:val="lowerLetter"/>
      <w:lvlText w:val="%1."/>
      <w:lvlJc w:val="left"/>
      <w:pPr>
        <w:ind w:left="720" w:hanging="360"/>
      </w:pPr>
      <w:rPr>
        <w:rFonts w:hint="default"/>
        <w:sz w:val="40"/>
        <w:szCs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F1357"/>
    <w:multiLevelType w:val="hybridMultilevel"/>
    <w:tmpl w:val="3416AC1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6E603F"/>
    <w:multiLevelType w:val="hybridMultilevel"/>
    <w:tmpl w:val="FC48DF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E70CC4"/>
    <w:multiLevelType w:val="hybridMultilevel"/>
    <w:tmpl w:val="60983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C484C"/>
    <w:multiLevelType w:val="hybridMultilevel"/>
    <w:tmpl w:val="0512EADA"/>
    <w:lvl w:ilvl="0" w:tplc="9E7C6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017BDE"/>
    <w:multiLevelType w:val="hybridMultilevel"/>
    <w:tmpl w:val="91A4B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ACA6D9F"/>
    <w:multiLevelType w:val="hybridMultilevel"/>
    <w:tmpl w:val="16D0AD9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B391CAF"/>
    <w:multiLevelType w:val="hybridMultilevel"/>
    <w:tmpl w:val="28F82974"/>
    <w:lvl w:ilvl="0" w:tplc="437439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A0D26"/>
    <w:multiLevelType w:val="hybridMultilevel"/>
    <w:tmpl w:val="ADF4D68C"/>
    <w:lvl w:ilvl="0" w:tplc="13389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766AB3"/>
    <w:multiLevelType w:val="hybridMultilevel"/>
    <w:tmpl w:val="E3F255AC"/>
    <w:lvl w:ilvl="0" w:tplc="A13E6B46">
      <w:start w:val="1"/>
      <w:numFmt w:val="decimal"/>
      <w:lvlText w:val="%1."/>
      <w:lvlJc w:val="left"/>
      <w:pPr>
        <w:ind w:left="1460" w:hanging="740"/>
      </w:pPr>
      <w:rPr>
        <w:rFonts w:hint="default"/>
        <w:i/>
        <w:sz w:val="96"/>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40"/>
  </w:num>
  <w:num w:numId="3">
    <w:abstractNumId w:val="31"/>
  </w:num>
  <w:num w:numId="4">
    <w:abstractNumId w:val="3"/>
  </w:num>
  <w:num w:numId="5">
    <w:abstractNumId w:val="9"/>
  </w:num>
  <w:num w:numId="6">
    <w:abstractNumId w:val="27"/>
  </w:num>
  <w:num w:numId="7">
    <w:abstractNumId w:val="35"/>
  </w:num>
  <w:num w:numId="8">
    <w:abstractNumId w:val="17"/>
  </w:num>
  <w:num w:numId="9">
    <w:abstractNumId w:val="8"/>
  </w:num>
  <w:num w:numId="10">
    <w:abstractNumId w:val="19"/>
  </w:num>
  <w:num w:numId="11">
    <w:abstractNumId w:val="30"/>
  </w:num>
  <w:num w:numId="12">
    <w:abstractNumId w:val="36"/>
  </w:num>
  <w:num w:numId="13">
    <w:abstractNumId w:val="16"/>
  </w:num>
  <w:num w:numId="14">
    <w:abstractNumId w:val="18"/>
  </w:num>
  <w:num w:numId="15">
    <w:abstractNumId w:val="11"/>
  </w:num>
  <w:num w:numId="16">
    <w:abstractNumId w:val="13"/>
  </w:num>
  <w:num w:numId="17">
    <w:abstractNumId w:val="29"/>
  </w:num>
  <w:num w:numId="18">
    <w:abstractNumId w:val="5"/>
  </w:num>
  <w:num w:numId="19">
    <w:abstractNumId w:val="23"/>
  </w:num>
  <w:num w:numId="20">
    <w:abstractNumId w:val="37"/>
  </w:num>
  <w:num w:numId="21">
    <w:abstractNumId w:val="28"/>
  </w:num>
  <w:num w:numId="22">
    <w:abstractNumId w:val="10"/>
  </w:num>
  <w:num w:numId="23">
    <w:abstractNumId w:val="12"/>
  </w:num>
  <w:num w:numId="24">
    <w:abstractNumId w:val="4"/>
  </w:num>
  <w:num w:numId="25">
    <w:abstractNumId w:val="34"/>
  </w:num>
  <w:num w:numId="26">
    <w:abstractNumId w:val="6"/>
  </w:num>
  <w:num w:numId="27">
    <w:abstractNumId w:val="7"/>
  </w:num>
  <w:num w:numId="28">
    <w:abstractNumId w:val="21"/>
  </w:num>
  <w:num w:numId="29">
    <w:abstractNumId w:val="39"/>
  </w:num>
  <w:num w:numId="30">
    <w:abstractNumId w:val="25"/>
  </w:num>
  <w:num w:numId="31">
    <w:abstractNumId w:val="22"/>
  </w:num>
  <w:num w:numId="32">
    <w:abstractNumId w:val="15"/>
  </w:num>
  <w:num w:numId="33">
    <w:abstractNumId w:val="32"/>
  </w:num>
  <w:num w:numId="34">
    <w:abstractNumId w:val="0"/>
  </w:num>
  <w:num w:numId="35">
    <w:abstractNumId w:val="26"/>
  </w:num>
  <w:num w:numId="36">
    <w:abstractNumId w:val="1"/>
  </w:num>
  <w:num w:numId="37">
    <w:abstractNumId w:val="14"/>
  </w:num>
  <w:num w:numId="38">
    <w:abstractNumId w:val="38"/>
  </w:num>
  <w:num w:numId="39">
    <w:abstractNumId w:val="24"/>
  </w:num>
  <w:num w:numId="40">
    <w:abstractNumId w:val="2"/>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zU1MzGyMLQ0MTJW0lEKTi0uzszPAykwrwUAe9aJYiwAAAA="/>
  </w:docVars>
  <w:rsids>
    <w:rsidRoot w:val="003136B0"/>
    <w:rsid w:val="00000A45"/>
    <w:rsid w:val="000026C6"/>
    <w:rsid w:val="0000429C"/>
    <w:rsid w:val="00010D03"/>
    <w:rsid w:val="00013256"/>
    <w:rsid w:val="00014F85"/>
    <w:rsid w:val="00025CAD"/>
    <w:rsid w:val="00027C58"/>
    <w:rsid w:val="000308CA"/>
    <w:rsid w:val="0003277E"/>
    <w:rsid w:val="00033386"/>
    <w:rsid w:val="00033BAF"/>
    <w:rsid w:val="00044077"/>
    <w:rsid w:val="00045599"/>
    <w:rsid w:val="0004653D"/>
    <w:rsid w:val="000512E0"/>
    <w:rsid w:val="00053EF9"/>
    <w:rsid w:val="0006143B"/>
    <w:rsid w:val="0006276C"/>
    <w:rsid w:val="0007062F"/>
    <w:rsid w:val="00072010"/>
    <w:rsid w:val="000740BD"/>
    <w:rsid w:val="00086365"/>
    <w:rsid w:val="00093DD2"/>
    <w:rsid w:val="00096343"/>
    <w:rsid w:val="000A06EB"/>
    <w:rsid w:val="000A745B"/>
    <w:rsid w:val="000C1DF4"/>
    <w:rsid w:val="000D06BB"/>
    <w:rsid w:val="000D3593"/>
    <w:rsid w:val="000F1D36"/>
    <w:rsid w:val="000F3A0E"/>
    <w:rsid w:val="000F4549"/>
    <w:rsid w:val="00111FC2"/>
    <w:rsid w:val="001161AE"/>
    <w:rsid w:val="00121B70"/>
    <w:rsid w:val="00135AE6"/>
    <w:rsid w:val="00136069"/>
    <w:rsid w:val="0013727B"/>
    <w:rsid w:val="00145EB2"/>
    <w:rsid w:val="00151921"/>
    <w:rsid w:val="00153ADC"/>
    <w:rsid w:val="00154768"/>
    <w:rsid w:val="0016097D"/>
    <w:rsid w:val="00162937"/>
    <w:rsid w:val="00163127"/>
    <w:rsid w:val="001669EB"/>
    <w:rsid w:val="00167D7D"/>
    <w:rsid w:val="00171854"/>
    <w:rsid w:val="00174DCE"/>
    <w:rsid w:val="001828FD"/>
    <w:rsid w:val="00182C46"/>
    <w:rsid w:val="00184A2D"/>
    <w:rsid w:val="0018633F"/>
    <w:rsid w:val="00187CCE"/>
    <w:rsid w:val="0019140E"/>
    <w:rsid w:val="00192AEB"/>
    <w:rsid w:val="00195EA6"/>
    <w:rsid w:val="00196743"/>
    <w:rsid w:val="001A0B5E"/>
    <w:rsid w:val="001A1A74"/>
    <w:rsid w:val="001A3917"/>
    <w:rsid w:val="001A63E0"/>
    <w:rsid w:val="001B352A"/>
    <w:rsid w:val="001B59FD"/>
    <w:rsid w:val="001C26B6"/>
    <w:rsid w:val="001C5544"/>
    <w:rsid w:val="001C7622"/>
    <w:rsid w:val="001D1F64"/>
    <w:rsid w:val="001D2603"/>
    <w:rsid w:val="001E0108"/>
    <w:rsid w:val="001E1AF2"/>
    <w:rsid w:val="001F0D0E"/>
    <w:rsid w:val="001F3D82"/>
    <w:rsid w:val="001F6D4E"/>
    <w:rsid w:val="001F7EBC"/>
    <w:rsid w:val="002047B0"/>
    <w:rsid w:val="00213C1B"/>
    <w:rsid w:val="0021400A"/>
    <w:rsid w:val="00214C5D"/>
    <w:rsid w:val="002225C6"/>
    <w:rsid w:val="002254EF"/>
    <w:rsid w:val="00225EEB"/>
    <w:rsid w:val="002333F0"/>
    <w:rsid w:val="00243974"/>
    <w:rsid w:val="0024543C"/>
    <w:rsid w:val="002456C5"/>
    <w:rsid w:val="00246C6D"/>
    <w:rsid w:val="002532BA"/>
    <w:rsid w:val="0026154F"/>
    <w:rsid w:val="0027547B"/>
    <w:rsid w:val="00277220"/>
    <w:rsid w:val="00280C86"/>
    <w:rsid w:val="00282575"/>
    <w:rsid w:val="00282CAF"/>
    <w:rsid w:val="002850D7"/>
    <w:rsid w:val="0029143B"/>
    <w:rsid w:val="0029183F"/>
    <w:rsid w:val="002A2257"/>
    <w:rsid w:val="002A62D3"/>
    <w:rsid w:val="002A768C"/>
    <w:rsid w:val="002B00C8"/>
    <w:rsid w:val="002C0281"/>
    <w:rsid w:val="002C167E"/>
    <w:rsid w:val="002C18E6"/>
    <w:rsid w:val="002C5A09"/>
    <w:rsid w:val="002D3475"/>
    <w:rsid w:val="002D458E"/>
    <w:rsid w:val="002D50B0"/>
    <w:rsid w:val="002D5ED5"/>
    <w:rsid w:val="002E2E77"/>
    <w:rsid w:val="002E554F"/>
    <w:rsid w:val="002F38B9"/>
    <w:rsid w:val="002F4277"/>
    <w:rsid w:val="00303460"/>
    <w:rsid w:val="00303F0C"/>
    <w:rsid w:val="0030553C"/>
    <w:rsid w:val="00305B21"/>
    <w:rsid w:val="00312CA0"/>
    <w:rsid w:val="003136B0"/>
    <w:rsid w:val="00314949"/>
    <w:rsid w:val="00315267"/>
    <w:rsid w:val="003242E9"/>
    <w:rsid w:val="00324B6F"/>
    <w:rsid w:val="00354397"/>
    <w:rsid w:val="0035450D"/>
    <w:rsid w:val="0036616C"/>
    <w:rsid w:val="003707AF"/>
    <w:rsid w:val="00375086"/>
    <w:rsid w:val="0037517C"/>
    <w:rsid w:val="003773AA"/>
    <w:rsid w:val="003913AD"/>
    <w:rsid w:val="003916DC"/>
    <w:rsid w:val="003924DE"/>
    <w:rsid w:val="003A4FCE"/>
    <w:rsid w:val="003A74A3"/>
    <w:rsid w:val="003B0C7B"/>
    <w:rsid w:val="003B1481"/>
    <w:rsid w:val="003B4166"/>
    <w:rsid w:val="003C22D6"/>
    <w:rsid w:val="003C7DC6"/>
    <w:rsid w:val="003D25E0"/>
    <w:rsid w:val="003D3131"/>
    <w:rsid w:val="003E5251"/>
    <w:rsid w:val="003E6136"/>
    <w:rsid w:val="003E65E0"/>
    <w:rsid w:val="003F12B7"/>
    <w:rsid w:val="003F24CA"/>
    <w:rsid w:val="003F36C4"/>
    <w:rsid w:val="003F6A4B"/>
    <w:rsid w:val="00400C03"/>
    <w:rsid w:val="00400E5B"/>
    <w:rsid w:val="00401AAF"/>
    <w:rsid w:val="0040442A"/>
    <w:rsid w:val="0041206D"/>
    <w:rsid w:val="00423DD6"/>
    <w:rsid w:val="00425236"/>
    <w:rsid w:val="00426C22"/>
    <w:rsid w:val="00427E82"/>
    <w:rsid w:val="00431D13"/>
    <w:rsid w:val="004333E9"/>
    <w:rsid w:val="004449EA"/>
    <w:rsid w:val="004509BF"/>
    <w:rsid w:val="004557E3"/>
    <w:rsid w:val="0046336C"/>
    <w:rsid w:val="00464024"/>
    <w:rsid w:val="00467E65"/>
    <w:rsid w:val="0047389A"/>
    <w:rsid w:val="00473B06"/>
    <w:rsid w:val="004751EF"/>
    <w:rsid w:val="004774B0"/>
    <w:rsid w:val="00494235"/>
    <w:rsid w:val="004979DA"/>
    <w:rsid w:val="004A141A"/>
    <w:rsid w:val="004A379B"/>
    <w:rsid w:val="004A651E"/>
    <w:rsid w:val="004A7CDF"/>
    <w:rsid w:val="004B031E"/>
    <w:rsid w:val="004B4B36"/>
    <w:rsid w:val="004C1BC7"/>
    <w:rsid w:val="004E4723"/>
    <w:rsid w:val="004E6B43"/>
    <w:rsid w:val="004E7AAE"/>
    <w:rsid w:val="004F3A98"/>
    <w:rsid w:val="004F3F46"/>
    <w:rsid w:val="004F55CD"/>
    <w:rsid w:val="004F5ADC"/>
    <w:rsid w:val="00505B92"/>
    <w:rsid w:val="00520C3F"/>
    <w:rsid w:val="005221DA"/>
    <w:rsid w:val="00522F6B"/>
    <w:rsid w:val="00532F75"/>
    <w:rsid w:val="00534FAF"/>
    <w:rsid w:val="005360CD"/>
    <w:rsid w:val="00536AA0"/>
    <w:rsid w:val="00536BBB"/>
    <w:rsid w:val="00541DFD"/>
    <w:rsid w:val="0054359D"/>
    <w:rsid w:val="00544116"/>
    <w:rsid w:val="00544D07"/>
    <w:rsid w:val="0055053B"/>
    <w:rsid w:val="005522DD"/>
    <w:rsid w:val="00554A6C"/>
    <w:rsid w:val="00555B56"/>
    <w:rsid w:val="005565AD"/>
    <w:rsid w:val="00571659"/>
    <w:rsid w:val="00573963"/>
    <w:rsid w:val="00581A76"/>
    <w:rsid w:val="005854D6"/>
    <w:rsid w:val="005922BD"/>
    <w:rsid w:val="005947C1"/>
    <w:rsid w:val="005A599B"/>
    <w:rsid w:val="005A7E8D"/>
    <w:rsid w:val="005B41F6"/>
    <w:rsid w:val="005B677C"/>
    <w:rsid w:val="005C633A"/>
    <w:rsid w:val="005D1F4A"/>
    <w:rsid w:val="005E5082"/>
    <w:rsid w:val="005F19A6"/>
    <w:rsid w:val="006031E9"/>
    <w:rsid w:val="006060CA"/>
    <w:rsid w:val="00611150"/>
    <w:rsid w:val="00617334"/>
    <w:rsid w:val="00621FB5"/>
    <w:rsid w:val="006243E8"/>
    <w:rsid w:val="006278E4"/>
    <w:rsid w:val="00631987"/>
    <w:rsid w:val="00637A08"/>
    <w:rsid w:val="006427A9"/>
    <w:rsid w:val="006429B6"/>
    <w:rsid w:val="00652E0C"/>
    <w:rsid w:val="006530AB"/>
    <w:rsid w:val="00655795"/>
    <w:rsid w:val="00676989"/>
    <w:rsid w:val="00693E8A"/>
    <w:rsid w:val="006A104F"/>
    <w:rsid w:val="006A57CF"/>
    <w:rsid w:val="006A689E"/>
    <w:rsid w:val="006B1710"/>
    <w:rsid w:val="006B39D0"/>
    <w:rsid w:val="006C281A"/>
    <w:rsid w:val="006D3738"/>
    <w:rsid w:val="006D5178"/>
    <w:rsid w:val="006E49BB"/>
    <w:rsid w:val="006E7F5C"/>
    <w:rsid w:val="006F6AB2"/>
    <w:rsid w:val="006F6BA3"/>
    <w:rsid w:val="00705252"/>
    <w:rsid w:val="0072264F"/>
    <w:rsid w:val="00723DEA"/>
    <w:rsid w:val="00731F16"/>
    <w:rsid w:val="00736368"/>
    <w:rsid w:val="00741897"/>
    <w:rsid w:val="007574ED"/>
    <w:rsid w:val="007619EC"/>
    <w:rsid w:val="0076607D"/>
    <w:rsid w:val="00786949"/>
    <w:rsid w:val="00790B12"/>
    <w:rsid w:val="00792EA0"/>
    <w:rsid w:val="007969FF"/>
    <w:rsid w:val="007B1151"/>
    <w:rsid w:val="007B419E"/>
    <w:rsid w:val="007C0840"/>
    <w:rsid w:val="007C2739"/>
    <w:rsid w:val="007C5323"/>
    <w:rsid w:val="007C76A0"/>
    <w:rsid w:val="007D1D0E"/>
    <w:rsid w:val="007D6852"/>
    <w:rsid w:val="007E298B"/>
    <w:rsid w:val="007F26B8"/>
    <w:rsid w:val="007F45CB"/>
    <w:rsid w:val="007F6769"/>
    <w:rsid w:val="007F76FB"/>
    <w:rsid w:val="0080039B"/>
    <w:rsid w:val="00803DBF"/>
    <w:rsid w:val="008155CB"/>
    <w:rsid w:val="00816F93"/>
    <w:rsid w:val="00820D15"/>
    <w:rsid w:val="008215A1"/>
    <w:rsid w:val="0083117F"/>
    <w:rsid w:val="0083378C"/>
    <w:rsid w:val="00833A56"/>
    <w:rsid w:val="0083494E"/>
    <w:rsid w:val="00842099"/>
    <w:rsid w:val="00842DAD"/>
    <w:rsid w:val="00851672"/>
    <w:rsid w:val="0085609D"/>
    <w:rsid w:val="0086260D"/>
    <w:rsid w:val="00864188"/>
    <w:rsid w:val="00873019"/>
    <w:rsid w:val="00873871"/>
    <w:rsid w:val="00876C94"/>
    <w:rsid w:val="008811A5"/>
    <w:rsid w:val="00884F79"/>
    <w:rsid w:val="008861CC"/>
    <w:rsid w:val="00896645"/>
    <w:rsid w:val="00897932"/>
    <w:rsid w:val="008A16BF"/>
    <w:rsid w:val="008C13DB"/>
    <w:rsid w:val="008C4445"/>
    <w:rsid w:val="008D021C"/>
    <w:rsid w:val="008D3495"/>
    <w:rsid w:val="008E2382"/>
    <w:rsid w:val="008E2C08"/>
    <w:rsid w:val="0091310F"/>
    <w:rsid w:val="0091486F"/>
    <w:rsid w:val="009164BA"/>
    <w:rsid w:val="0092261E"/>
    <w:rsid w:val="0092353C"/>
    <w:rsid w:val="00927088"/>
    <w:rsid w:val="00927764"/>
    <w:rsid w:val="00930002"/>
    <w:rsid w:val="009312C1"/>
    <w:rsid w:val="009323B9"/>
    <w:rsid w:val="0093355F"/>
    <w:rsid w:val="00934373"/>
    <w:rsid w:val="00934F5A"/>
    <w:rsid w:val="009356E1"/>
    <w:rsid w:val="00965CE5"/>
    <w:rsid w:val="00985462"/>
    <w:rsid w:val="009A0919"/>
    <w:rsid w:val="009A1435"/>
    <w:rsid w:val="009A228E"/>
    <w:rsid w:val="009A3CEB"/>
    <w:rsid w:val="009A3FE4"/>
    <w:rsid w:val="009B535C"/>
    <w:rsid w:val="009C104F"/>
    <w:rsid w:val="009C6637"/>
    <w:rsid w:val="009D1468"/>
    <w:rsid w:val="009D25F1"/>
    <w:rsid w:val="009D452A"/>
    <w:rsid w:val="009E1FC1"/>
    <w:rsid w:val="009E2EFC"/>
    <w:rsid w:val="009E76A1"/>
    <w:rsid w:val="009F2E27"/>
    <w:rsid w:val="009F5D77"/>
    <w:rsid w:val="009F68BD"/>
    <w:rsid w:val="00A01CF9"/>
    <w:rsid w:val="00A06663"/>
    <w:rsid w:val="00A1727E"/>
    <w:rsid w:val="00A26319"/>
    <w:rsid w:val="00A33570"/>
    <w:rsid w:val="00A43F86"/>
    <w:rsid w:val="00A441A7"/>
    <w:rsid w:val="00A4785F"/>
    <w:rsid w:val="00A534F1"/>
    <w:rsid w:val="00A55B7E"/>
    <w:rsid w:val="00A6099D"/>
    <w:rsid w:val="00A65A97"/>
    <w:rsid w:val="00A66590"/>
    <w:rsid w:val="00A7093D"/>
    <w:rsid w:val="00A75A77"/>
    <w:rsid w:val="00A75B23"/>
    <w:rsid w:val="00A97FF7"/>
    <w:rsid w:val="00AA0ABE"/>
    <w:rsid w:val="00AA4249"/>
    <w:rsid w:val="00AC128A"/>
    <w:rsid w:val="00AC7629"/>
    <w:rsid w:val="00AC7C68"/>
    <w:rsid w:val="00AD0374"/>
    <w:rsid w:val="00AE2A71"/>
    <w:rsid w:val="00AE3BCD"/>
    <w:rsid w:val="00AE44C9"/>
    <w:rsid w:val="00AE7051"/>
    <w:rsid w:val="00AE7ADE"/>
    <w:rsid w:val="00AF105C"/>
    <w:rsid w:val="00B00C5E"/>
    <w:rsid w:val="00B11404"/>
    <w:rsid w:val="00B17C74"/>
    <w:rsid w:val="00B34BA3"/>
    <w:rsid w:val="00B3789B"/>
    <w:rsid w:val="00B41BD0"/>
    <w:rsid w:val="00B41F10"/>
    <w:rsid w:val="00B45A68"/>
    <w:rsid w:val="00B5526B"/>
    <w:rsid w:val="00B608AD"/>
    <w:rsid w:val="00B66D6C"/>
    <w:rsid w:val="00B71C51"/>
    <w:rsid w:val="00B7275E"/>
    <w:rsid w:val="00B839DA"/>
    <w:rsid w:val="00B8447E"/>
    <w:rsid w:val="00B84EB9"/>
    <w:rsid w:val="00BB6121"/>
    <w:rsid w:val="00BC2EC6"/>
    <w:rsid w:val="00BD383C"/>
    <w:rsid w:val="00BE4B00"/>
    <w:rsid w:val="00BF2EB0"/>
    <w:rsid w:val="00C003FB"/>
    <w:rsid w:val="00C0118C"/>
    <w:rsid w:val="00C02139"/>
    <w:rsid w:val="00C17F4E"/>
    <w:rsid w:val="00C20B87"/>
    <w:rsid w:val="00C3018E"/>
    <w:rsid w:val="00C30393"/>
    <w:rsid w:val="00C34A4C"/>
    <w:rsid w:val="00C42F53"/>
    <w:rsid w:val="00C443D0"/>
    <w:rsid w:val="00C47C75"/>
    <w:rsid w:val="00C64B6F"/>
    <w:rsid w:val="00C65C75"/>
    <w:rsid w:val="00C67476"/>
    <w:rsid w:val="00C703EA"/>
    <w:rsid w:val="00C71259"/>
    <w:rsid w:val="00C71492"/>
    <w:rsid w:val="00C71D3F"/>
    <w:rsid w:val="00C777A4"/>
    <w:rsid w:val="00C81E52"/>
    <w:rsid w:val="00C82647"/>
    <w:rsid w:val="00C83749"/>
    <w:rsid w:val="00C85AAD"/>
    <w:rsid w:val="00C87DF4"/>
    <w:rsid w:val="00C91F65"/>
    <w:rsid w:val="00CA332B"/>
    <w:rsid w:val="00CA5011"/>
    <w:rsid w:val="00CA753C"/>
    <w:rsid w:val="00CB0C09"/>
    <w:rsid w:val="00CB47D4"/>
    <w:rsid w:val="00CB7ACA"/>
    <w:rsid w:val="00CC225B"/>
    <w:rsid w:val="00CD0FE5"/>
    <w:rsid w:val="00CD4C87"/>
    <w:rsid w:val="00CD7713"/>
    <w:rsid w:val="00CD7859"/>
    <w:rsid w:val="00CE140E"/>
    <w:rsid w:val="00CE23F4"/>
    <w:rsid w:val="00CF288B"/>
    <w:rsid w:val="00CF32CC"/>
    <w:rsid w:val="00D0660C"/>
    <w:rsid w:val="00D171A1"/>
    <w:rsid w:val="00D32BD8"/>
    <w:rsid w:val="00D33FD4"/>
    <w:rsid w:val="00D34887"/>
    <w:rsid w:val="00D36114"/>
    <w:rsid w:val="00D36C11"/>
    <w:rsid w:val="00D50A2E"/>
    <w:rsid w:val="00D563D3"/>
    <w:rsid w:val="00D62BC0"/>
    <w:rsid w:val="00D630DA"/>
    <w:rsid w:val="00D6722E"/>
    <w:rsid w:val="00D70523"/>
    <w:rsid w:val="00D74FF7"/>
    <w:rsid w:val="00D855B8"/>
    <w:rsid w:val="00D935E4"/>
    <w:rsid w:val="00D97A99"/>
    <w:rsid w:val="00DA118B"/>
    <w:rsid w:val="00DA3089"/>
    <w:rsid w:val="00DB1CEA"/>
    <w:rsid w:val="00DB4FE1"/>
    <w:rsid w:val="00DB503D"/>
    <w:rsid w:val="00DC74F2"/>
    <w:rsid w:val="00DF4080"/>
    <w:rsid w:val="00E05357"/>
    <w:rsid w:val="00E05BC9"/>
    <w:rsid w:val="00E07EAB"/>
    <w:rsid w:val="00E11CB4"/>
    <w:rsid w:val="00E12DDC"/>
    <w:rsid w:val="00E2462F"/>
    <w:rsid w:val="00E251D1"/>
    <w:rsid w:val="00E26346"/>
    <w:rsid w:val="00E34ACF"/>
    <w:rsid w:val="00E36614"/>
    <w:rsid w:val="00E4361D"/>
    <w:rsid w:val="00E562B7"/>
    <w:rsid w:val="00E635CE"/>
    <w:rsid w:val="00E66B36"/>
    <w:rsid w:val="00E8268E"/>
    <w:rsid w:val="00E83348"/>
    <w:rsid w:val="00E94CF7"/>
    <w:rsid w:val="00EA4E64"/>
    <w:rsid w:val="00EB1F8A"/>
    <w:rsid w:val="00EB701B"/>
    <w:rsid w:val="00EC0DC0"/>
    <w:rsid w:val="00EC0FAA"/>
    <w:rsid w:val="00EC31EE"/>
    <w:rsid w:val="00EE70D1"/>
    <w:rsid w:val="00F00850"/>
    <w:rsid w:val="00F00E5C"/>
    <w:rsid w:val="00F134E2"/>
    <w:rsid w:val="00F13B8D"/>
    <w:rsid w:val="00F221E9"/>
    <w:rsid w:val="00F245D2"/>
    <w:rsid w:val="00F42EA4"/>
    <w:rsid w:val="00F53B05"/>
    <w:rsid w:val="00F63E8C"/>
    <w:rsid w:val="00F65690"/>
    <w:rsid w:val="00F677E1"/>
    <w:rsid w:val="00F862FC"/>
    <w:rsid w:val="00F92F77"/>
    <w:rsid w:val="00F97388"/>
    <w:rsid w:val="00FA144C"/>
    <w:rsid w:val="00FA496B"/>
    <w:rsid w:val="00FA5EEB"/>
    <w:rsid w:val="00FB6FD6"/>
    <w:rsid w:val="00FC17A3"/>
    <w:rsid w:val="00FC1D68"/>
    <w:rsid w:val="00FE1152"/>
    <w:rsid w:val="00FE28C7"/>
    <w:rsid w:val="00FF1009"/>
    <w:rsid w:val="00FF3837"/>
    <w:rsid w:val="3A0467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1860E1"/>
  <w15:docId w15:val="{759272CA-C78C-467C-AFAC-F95FEC10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F64"/>
    <w:rPr>
      <w:rFonts w:ascii="Times New Roman" w:eastAsia="Times New Roman" w:hAnsi="Times New Roman" w:cs="Times New Roman"/>
    </w:rPr>
  </w:style>
  <w:style w:type="paragraph" w:styleId="Heading1">
    <w:name w:val="heading 1"/>
    <w:basedOn w:val="Normal"/>
    <w:next w:val="Normal"/>
    <w:link w:val="Heading1Char"/>
    <w:uiPriority w:val="9"/>
    <w:qFormat/>
    <w:rsid w:val="001914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FA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659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6B0"/>
    <w:pPr>
      <w:ind w:left="720"/>
      <w:contextualSpacing/>
    </w:pPr>
    <w:rPr>
      <w:rFonts w:asciiTheme="minorHAnsi" w:eastAsiaTheme="minorEastAsia" w:hAnsiTheme="minorHAnsi" w:cstheme="minorBidi"/>
    </w:rPr>
  </w:style>
  <w:style w:type="paragraph" w:styleId="NormalWeb">
    <w:name w:val="Normal (Web)"/>
    <w:basedOn w:val="Normal"/>
    <w:uiPriority w:val="99"/>
    <w:unhideWhenUsed/>
    <w:rsid w:val="003136B0"/>
    <w:pPr>
      <w:spacing w:before="100" w:beforeAutospacing="1" w:after="100" w:afterAutospacing="1"/>
    </w:pPr>
  </w:style>
  <w:style w:type="character" w:styleId="Hyperlink">
    <w:name w:val="Hyperlink"/>
    <w:basedOn w:val="DefaultParagraphFont"/>
    <w:uiPriority w:val="99"/>
    <w:unhideWhenUsed/>
    <w:rsid w:val="003136B0"/>
    <w:rPr>
      <w:color w:val="0000FF"/>
      <w:u w:val="single"/>
    </w:rPr>
  </w:style>
  <w:style w:type="character" w:styleId="HTMLCode">
    <w:name w:val="HTML Code"/>
    <w:basedOn w:val="DefaultParagraphFont"/>
    <w:uiPriority w:val="99"/>
    <w:semiHidden/>
    <w:unhideWhenUsed/>
    <w:rsid w:val="003136B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313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136B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0F1D36"/>
    <w:rPr>
      <w:sz w:val="18"/>
      <w:szCs w:val="18"/>
    </w:rPr>
  </w:style>
  <w:style w:type="character" w:customStyle="1" w:styleId="BalloonTextChar">
    <w:name w:val="Balloon Text Char"/>
    <w:basedOn w:val="DefaultParagraphFont"/>
    <w:link w:val="BalloonText"/>
    <w:uiPriority w:val="99"/>
    <w:semiHidden/>
    <w:rsid w:val="000F1D36"/>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693E8A"/>
    <w:rPr>
      <w:sz w:val="16"/>
      <w:szCs w:val="16"/>
    </w:rPr>
  </w:style>
  <w:style w:type="paragraph" w:styleId="CommentText">
    <w:name w:val="annotation text"/>
    <w:basedOn w:val="Normal"/>
    <w:link w:val="CommentTextChar"/>
    <w:uiPriority w:val="99"/>
    <w:semiHidden/>
    <w:unhideWhenUsed/>
    <w:rsid w:val="00693E8A"/>
    <w:rPr>
      <w:sz w:val="20"/>
      <w:szCs w:val="20"/>
    </w:rPr>
  </w:style>
  <w:style w:type="character" w:customStyle="1" w:styleId="CommentTextChar">
    <w:name w:val="Comment Text Char"/>
    <w:basedOn w:val="DefaultParagraphFont"/>
    <w:link w:val="CommentText"/>
    <w:uiPriority w:val="99"/>
    <w:semiHidden/>
    <w:rsid w:val="00693E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3E8A"/>
    <w:rPr>
      <w:b/>
      <w:bCs/>
    </w:rPr>
  </w:style>
  <w:style w:type="character" w:customStyle="1" w:styleId="CommentSubjectChar">
    <w:name w:val="Comment Subject Char"/>
    <w:basedOn w:val="CommentTextChar"/>
    <w:link w:val="CommentSubject"/>
    <w:uiPriority w:val="99"/>
    <w:semiHidden/>
    <w:rsid w:val="00693E8A"/>
    <w:rPr>
      <w:rFonts w:ascii="Times New Roman" w:eastAsia="Times New Roman" w:hAnsi="Times New Roman" w:cs="Times New Roman"/>
      <w:b/>
      <w:bCs/>
      <w:sz w:val="20"/>
      <w:szCs w:val="20"/>
    </w:rPr>
  </w:style>
  <w:style w:type="paragraph" w:styleId="Title">
    <w:name w:val="Title"/>
    <w:basedOn w:val="Normal"/>
    <w:next w:val="Normal"/>
    <w:link w:val="TitleChar"/>
    <w:uiPriority w:val="10"/>
    <w:qFormat/>
    <w:rsid w:val="0019140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14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9140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9D452A"/>
    <w:pPr>
      <w:spacing w:after="200"/>
    </w:pPr>
    <w:rPr>
      <w:i/>
      <w:iCs/>
      <w:color w:val="44546A" w:themeColor="text2"/>
      <w:sz w:val="18"/>
      <w:szCs w:val="18"/>
    </w:rPr>
  </w:style>
  <w:style w:type="paragraph" w:styleId="Subtitle">
    <w:name w:val="Subtitle"/>
    <w:basedOn w:val="Normal"/>
    <w:next w:val="Normal"/>
    <w:link w:val="SubtitleChar"/>
    <w:uiPriority w:val="11"/>
    <w:qFormat/>
    <w:rsid w:val="009A3C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A3CEB"/>
    <w:rPr>
      <w:color w:val="5A5A5A" w:themeColor="text1" w:themeTint="A5"/>
      <w:spacing w:val="15"/>
      <w:sz w:val="22"/>
      <w:szCs w:val="22"/>
    </w:rPr>
  </w:style>
  <w:style w:type="paragraph" w:styleId="TOCHeading">
    <w:name w:val="TOC Heading"/>
    <w:basedOn w:val="Heading1"/>
    <w:next w:val="Normal"/>
    <w:uiPriority w:val="39"/>
    <w:unhideWhenUsed/>
    <w:qFormat/>
    <w:rsid w:val="00EC0FAA"/>
    <w:pPr>
      <w:spacing w:before="480" w:line="276" w:lineRule="auto"/>
      <w:outlineLvl w:val="9"/>
    </w:pPr>
    <w:rPr>
      <w:b/>
      <w:bCs/>
      <w:sz w:val="28"/>
      <w:szCs w:val="28"/>
      <w:lang w:eastAsia="en-US"/>
    </w:rPr>
  </w:style>
  <w:style w:type="paragraph" w:styleId="TOC1">
    <w:name w:val="toc 1"/>
    <w:basedOn w:val="Normal"/>
    <w:next w:val="Normal"/>
    <w:autoRedefine/>
    <w:uiPriority w:val="39"/>
    <w:unhideWhenUsed/>
    <w:rsid w:val="00EC0FAA"/>
    <w:pPr>
      <w:spacing w:before="120"/>
    </w:pPr>
    <w:rPr>
      <w:rFonts w:asciiTheme="minorHAnsi" w:hAnsiTheme="minorHAnsi"/>
      <w:b/>
      <w:bCs/>
      <w:i/>
      <w:iCs/>
    </w:rPr>
  </w:style>
  <w:style w:type="paragraph" w:styleId="TOC2">
    <w:name w:val="toc 2"/>
    <w:basedOn w:val="Normal"/>
    <w:next w:val="Normal"/>
    <w:autoRedefine/>
    <w:uiPriority w:val="39"/>
    <w:unhideWhenUsed/>
    <w:rsid w:val="00EC0FAA"/>
    <w:pPr>
      <w:spacing w:before="12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EC0FAA"/>
    <w:pPr>
      <w:ind w:left="480"/>
    </w:pPr>
    <w:rPr>
      <w:rFonts w:asciiTheme="minorHAnsi" w:hAnsiTheme="minorHAnsi"/>
      <w:sz w:val="20"/>
      <w:szCs w:val="20"/>
    </w:rPr>
  </w:style>
  <w:style w:type="paragraph" w:styleId="TOC4">
    <w:name w:val="toc 4"/>
    <w:basedOn w:val="Normal"/>
    <w:next w:val="Normal"/>
    <w:autoRedefine/>
    <w:uiPriority w:val="39"/>
    <w:semiHidden/>
    <w:unhideWhenUsed/>
    <w:rsid w:val="00EC0FAA"/>
    <w:pPr>
      <w:ind w:left="720"/>
    </w:pPr>
    <w:rPr>
      <w:rFonts w:asciiTheme="minorHAnsi" w:hAnsiTheme="minorHAnsi"/>
      <w:sz w:val="20"/>
      <w:szCs w:val="20"/>
    </w:rPr>
  </w:style>
  <w:style w:type="paragraph" w:styleId="TOC5">
    <w:name w:val="toc 5"/>
    <w:basedOn w:val="Normal"/>
    <w:next w:val="Normal"/>
    <w:autoRedefine/>
    <w:uiPriority w:val="39"/>
    <w:semiHidden/>
    <w:unhideWhenUsed/>
    <w:rsid w:val="00EC0FAA"/>
    <w:pPr>
      <w:ind w:left="960"/>
    </w:pPr>
    <w:rPr>
      <w:rFonts w:asciiTheme="minorHAnsi" w:hAnsiTheme="minorHAnsi"/>
      <w:sz w:val="20"/>
      <w:szCs w:val="20"/>
    </w:rPr>
  </w:style>
  <w:style w:type="paragraph" w:styleId="TOC6">
    <w:name w:val="toc 6"/>
    <w:basedOn w:val="Normal"/>
    <w:next w:val="Normal"/>
    <w:autoRedefine/>
    <w:uiPriority w:val="39"/>
    <w:semiHidden/>
    <w:unhideWhenUsed/>
    <w:rsid w:val="00EC0FAA"/>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EC0FAA"/>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EC0FAA"/>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EC0FAA"/>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EC0FAA"/>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rsid w:val="002C0281"/>
    <w:rPr>
      <w:color w:val="605E5C"/>
      <w:shd w:val="clear" w:color="auto" w:fill="E1DFDD"/>
    </w:rPr>
  </w:style>
  <w:style w:type="character" w:customStyle="1" w:styleId="author-7288693355">
    <w:name w:val="author-7288693355"/>
    <w:basedOn w:val="DefaultParagraphFont"/>
    <w:rsid w:val="00842DAD"/>
  </w:style>
  <w:style w:type="paragraph" w:styleId="Revision">
    <w:name w:val="Revision"/>
    <w:hidden/>
    <w:uiPriority w:val="99"/>
    <w:semiHidden/>
    <w:rsid w:val="000D3593"/>
    <w:rPr>
      <w:rFonts w:ascii="Times New Roman" w:eastAsia="Times New Roman" w:hAnsi="Times New Roman" w:cs="Times New Roman"/>
    </w:rPr>
  </w:style>
  <w:style w:type="character" w:styleId="Emphasis">
    <w:name w:val="Emphasis"/>
    <w:basedOn w:val="DefaultParagraphFont"/>
    <w:uiPriority w:val="20"/>
    <w:qFormat/>
    <w:rsid w:val="0092353C"/>
    <w:rPr>
      <w:i/>
      <w:iCs/>
    </w:rPr>
  </w:style>
  <w:style w:type="character" w:styleId="UnresolvedMention">
    <w:name w:val="Unresolved Mention"/>
    <w:basedOn w:val="DefaultParagraphFont"/>
    <w:uiPriority w:val="99"/>
    <w:semiHidden/>
    <w:unhideWhenUsed/>
    <w:rsid w:val="00053EF9"/>
    <w:rPr>
      <w:color w:val="605E5C"/>
      <w:shd w:val="clear" w:color="auto" w:fill="E1DFDD"/>
    </w:rPr>
  </w:style>
  <w:style w:type="character" w:customStyle="1" w:styleId="Heading3Char">
    <w:name w:val="Heading 3 Char"/>
    <w:basedOn w:val="DefaultParagraphFont"/>
    <w:link w:val="Heading3"/>
    <w:uiPriority w:val="9"/>
    <w:rsid w:val="00A66590"/>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F862FC"/>
    <w:pPr>
      <w:tabs>
        <w:tab w:val="center" w:pos="4680"/>
        <w:tab w:val="right" w:pos="9360"/>
      </w:tabs>
    </w:pPr>
  </w:style>
  <w:style w:type="character" w:customStyle="1" w:styleId="HeaderChar">
    <w:name w:val="Header Char"/>
    <w:basedOn w:val="DefaultParagraphFont"/>
    <w:link w:val="Header"/>
    <w:uiPriority w:val="99"/>
    <w:rsid w:val="00F862FC"/>
    <w:rPr>
      <w:rFonts w:ascii="Times New Roman" w:eastAsia="Times New Roman" w:hAnsi="Times New Roman" w:cs="Times New Roman"/>
    </w:rPr>
  </w:style>
  <w:style w:type="paragraph" w:styleId="Footer">
    <w:name w:val="footer"/>
    <w:basedOn w:val="Normal"/>
    <w:link w:val="FooterChar"/>
    <w:uiPriority w:val="99"/>
    <w:unhideWhenUsed/>
    <w:rsid w:val="00F862FC"/>
    <w:pPr>
      <w:tabs>
        <w:tab w:val="center" w:pos="4680"/>
        <w:tab w:val="right" w:pos="9360"/>
      </w:tabs>
    </w:pPr>
  </w:style>
  <w:style w:type="character" w:customStyle="1" w:styleId="FooterChar">
    <w:name w:val="Footer Char"/>
    <w:basedOn w:val="DefaultParagraphFont"/>
    <w:link w:val="Footer"/>
    <w:uiPriority w:val="99"/>
    <w:rsid w:val="00F862F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9307">
      <w:bodyDiv w:val="1"/>
      <w:marLeft w:val="0"/>
      <w:marRight w:val="0"/>
      <w:marTop w:val="0"/>
      <w:marBottom w:val="0"/>
      <w:divBdr>
        <w:top w:val="none" w:sz="0" w:space="0" w:color="auto"/>
        <w:left w:val="none" w:sz="0" w:space="0" w:color="auto"/>
        <w:bottom w:val="none" w:sz="0" w:space="0" w:color="auto"/>
        <w:right w:val="none" w:sz="0" w:space="0" w:color="auto"/>
      </w:divBdr>
    </w:div>
    <w:div w:id="150024451">
      <w:bodyDiv w:val="1"/>
      <w:marLeft w:val="0"/>
      <w:marRight w:val="0"/>
      <w:marTop w:val="0"/>
      <w:marBottom w:val="0"/>
      <w:divBdr>
        <w:top w:val="none" w:sz="0" w:space="0" w:color="auto"/>
        <w:left w:val="none" w:sz="0" w:space="0" w:color="auto"/>
        <w:bottom w:val="none" w:sz="0" w:space="0" w:color="auto"/>
        <w:right w:val="none" w:sz="0" w:space="0" w:color="auto"/>
      </w:divBdr>
    </w:div>
    <w:div w:id="302273992">
      <w:bodyDiv w:val="1"/>
      <w:marLeft w:val="0"/>
      <w:marRight w:val="0"/>
      <w:marTop w:val="0"/>
      <w:marBottom w:val="0"/>
      <w:divBdr>
        <w:top w:val="none" w:sz="0" w:space="0" w:color="auto"/>
        <w:left w:val="none" w:sz="0" w:space="0" w:color="auto"/>
        <w:bottom w:val="none" w:sz="0" w:space="0" w:color="auto"/>
        <w:right w:val="none" w:sz="0" w:space="0" w:color="auto"/>
      </w:divBdr>
    </w:div>
    <w:div w:id="382366690">
      <w:bodyDiv w:val="1"/>
      <w:marLeft w:val="0"/>
      <w:marRight w:val="0"/>
      <w:marTop w:val="0"/>
      <w:marBottom w:val="0"/>
      <w:divBdr>
        <w:top w:val="none" w:sz="0" w:space="0" w:color="auto"/>
        <w:left w:val="none" w:sz="0" w:space="0" w:color="auto"/>
        <w:bottom w:val="none" w:sz="0" w:space="0" w:color="auto"/>
        <w:right w:val="none" w:sz="0" w:space="0" w:color="auto"/>
      </w:divBdr>
    </w:div>
    <w:div w:id="695234814">
      <w:bodyDiv w:val="1"/>
      <w:marLeft w:val="0"/>
      <w:marRight w:val="0"/>
      <w:marTop w:val="0"/>
      <w:marBottom w:val="0"/>
      <w:divBdr>
        <w:top w:val="none" w:sz="0" w:space="0" w:color="auto"/>
        <w:left w:val="none" w:sz="0" w:space="0" w:color="auto"/>
        <w:bottom w:val="none" w:sz="0" w:space="0" w:color="auto"/>
        <w:right w:val="none" w:sz="0" w:space="0" w:color="auto"/>
      </w:divBdr>
      <w:divsChild>
        <w:div w:id="946502984">
          <w:marLeft w:val="0"/>
          <w:marRight w:val="0"/>
          <w:marTop w:val="0"/>
          <w:marBottom w:val="0"/>
          <w:divBdr>
            <w:top w:val="none" w:sz="0" w:space="0" w:color="auto"/>
            <w:left w:val="none" w:sz="0" w:space="0" w:color="auto"/>
            <w:bottom w:val="none" w:sz="0" w:space="0" w:color="auto"/>
            <w:right w:val="none" w:sz="0" w:space="0" w:color="auto"/>
          </w:divBdr>
        </w:div>
        <w:div w:id="1471904710">
          <w:marLeft w:val="0"/>
          <w:marRight w:val="0"/>
          <w:marTop w:val="0"/>
          <w:marBottom w:val="0"/>
          <w:divBdr>
            <w:top w:val="none" w:sz="0" w:space="0" w:color="auto"/>
            <w:left w:val="none" w:sz="0" w:space="0" w:color="auto"/>
            <w:bottom w:val="none" w:sz="0" w:space="0" w:color="auto"/>
            <w:right w:val="none" w:sz="0" w:space="0" w:color="auto"/>
          </w:divBdr>
        </w:div>
        <w:div w:id="1990018640">
          <w:marLeft w:val="0"/>
          <w:marRight w:val="0"/>
          <w:marTop w:val="0"/>
          <w:marBottom w:val="0"/>
          <w:divBdr>
            <w:top w:val="none" w:sz="0" w:space="0" w:color="auto"/>
            <w:left w:val="none" w:sz="0" w:space="0" w:color="auto"/>
            <w:bottom w:val="none" w:sz="0" w:space="0" w:color="auto"/>
            <w:right w:val="none" w:sz="0" w:space="0" w:color="auto"/>
          </w:divBdr>
        </w:div>
        <w:div w:id="242227258">
          <w:marLeft w:val="0"/>
          <w:marRight w:val="0"/>
          <w:marTop w:val="0"/>
          <w:marBottom w:val="0"/>
          <w:divBdr>
            <w:top w:val="none" w:sz="0" w:space="0" w:color="auto"/>
            <w:left w:val="none" w:sz="0" w:space="0" w:color="auto"/>
            <w:bottom w:val="none" w:sz="0" w:space="0" w:color="auto"/>
            <w:right w:val="none" w:sz="0" w:space="0" w:color="auto"/>
          </w:divBdr>
        </w:div>
        <w:div w:id="162551494">
          <w:marLeft w:val="0"/>
          <w:marRight w:val="0"/>
          <w:marTop w:val="0"/>
          <w:marBottom w:val="0"/>
          <w:divBdr>
            <w:top w:val="none" w:sz="0" w:space="0" w:color="auto"/>
            <w:left w:val="none" w:sz="0" w:space="0" w:color="auto"/>
            <w:bottom w:val="none" w:sz="0" w:space="0" w:color="auto"/>
            <w:right w:val="none" w:sz="0" w:space="0" w:color="auto"/>
          </w:divBdr>
        </w:div>
        <w:div w:id="2098672703">
          <w:marLeft w:val="0"/>
          <w:marRight w:val="0"/>
          <w:marTop w:val="0"/>
          <w:marBottom w:val="0"/>
          <w:divBdr>
            <w:top w:val="none" w:sz="0" w:space="0" w:color="auto"/>
            <w:left w:val="none" w:sz="0" w:space="0" w:color="auto"/>
            <w:bottom w:val="none" w:sz="0" w:space="0" w:color="auto"/>
            <w:right w:val="none" w:sz="0" w:space="0" w:color="auto"/>
          </w:divBdr>
        </w:div>
        <w:div w:id="1775713400">
          <w:marLeft w:val="0"/>
          <w:marRight w:val="0"/>
          <w:marTop w:val="0"/>
          <w:marBottom w:val="0"/>
          <w:divBdr>
            <w:top w:val="none" w:sz="0" w:space="0" w:color="auto"/>
            <w:left w:val="none" w:sz="0" w:space="0" w:color="auto"/>
            <w:bottom w:val="none" w:sz="0" w:space="0" w:color="auto"/>
            <w:right w:val="none" w:sz="0" w:space="0" w:color="auto"/>
          </w:divBdr>
        </w:div>
        <w:div w:id="1537890158">
          <w:marLeft w:val="0"/>
          <w:marRight w:val="0"/>
          <w:marTop w:val="0"/>
          <w:marBottom w:val="0"/>
          <w:divBdr>
            <w:top w:val="none" w:sz="0" w:space="0" w:color="auto"/>
            <w:left w:val="none" w:sz="0" w:space="0" w:color="auto"/>
            <w:bottom w:val="none" w:sz="0" w:space="0" w:color="auto"/>
            <w:right w:val="none" w:sz="0" w:space="0" w:color="auto"/>
          </w:divBdr>
        </w:div>
        <w:div w:id="1092554345">
          <w:marLeft w:val="0"/>
          <w:marRight w:val="0"/>
          <w:marTop w:val="0"/>
          <w:marBottom w:val="0"/>
          <w:divBdr>
            <w:top w:val="none" w:sz="0" w:space="0" w:color="auto"/>
            <w:left w:val="none" w:sz="0" w:space="0" w:color="auto"/>
            <w:bottom w:val="none" w:sz="0" w:space="0" w:color="auto"/>
            <w:right w:val="none" w:sz="0" w:space="0" w:color="auto"/>
          </w:divBdr>
        </w:div>
        <w:div w:id="1673678789">
          <w:marLeft w:val="0"/>
          <w:marRight w:val="0"/>
          <w:marTop w:val="0"/>
          <w:marBottom w:val="0"/>
          <w:divBdr>
            <w:top w:val="none" w:sz="0" w:space="0" w:color="auto"/>
            <w:left w:val="none" w:sz="0" w:space="0" w:color="auto"/>
            <w:bottom w:val="none" w:sz="0" w:space="0" w:color="auto"/>
            <w:right w:val="none" w:sz="0" w:space="0" w:color="auto"/>
          </w:divBdr>
        </w:div>
        <w:div w:id="1352680946">
          <w:marLeft w:val="0"/>
          <w:marRight w:val="0"/>
          <w:marTop w:val="0"/>
          <w:marBottom w:val="0"/>
          <w:divBdr>
            <w:top w:val="none" w:sz="0" w:space="0" w:color="auto"/>
            <w:left w:val="none" w:sz="0" w:space="0" w:color="auto"/>
            <w:bottom w:val="none" w:sz="0" w:space="0" w:color="auto"/>
            <w:right w:val="none" w:sz="0" w:space="0" w:color="auto"/>
          </w:divBdr>
        </w:div>
        <w:div w:id="2039890280">
          <w:marLeft w:val="0"/>
          <w:marRight w:val="0"/>
          <w:marTop w:val="0"/>
          <w:marBottom w:val="0"/>
          <w:divBdr>
            <w:top w:val="none" w:sz="0" w:space="0" w:color="auto"/>
            <w:left w:val="none" w:sz="0" w:space="0" w:color="auto"/>
            <w:bottom w:val="none" w:sz="0" w:space="0" w:color="auto"/>
            <w:right w:val="none" w:sz="0" w:space="0" w:color="auto"/>
          </w:divBdr>
        </w:div>
        <w:div w:id="1156529651">
          <w:marLeft w:val="0"/>
          <w:marRight w:val="0"/>
          <w:marTop w:val="0"/>
          <w:marBottom w:val="0"/>
          <w:divBdr>
            <w:top w:val="none" w:sz="0" w:space="0" w:color="auto"/>
            <w:left w:val="none" w:sz="0" w:space="0" w:color="auto"/>
            <w:bottom w:val="none" w:sz="0" w:space="0" w:color="auto"/>
            <w:right w:val="none" w:sz="0" w:space="0" w:color="auto"/>
          </w:divBdr>
        </w:div>
        <w:div w:id="505099356">
          <w:marLeft w:val="0"/>
          <w:marRight w:val="0"/>
          <w:marTop w:val="0"/>
          <w:marBottom w:val="0"/>
          <w:divBdr>
            <w:top w:val="none" w:sz="0" w:space="0" w:color="auto"/>
            <w:left w:val="none" w:sz="0" w:space="0" w:color="auto"/>
            <w:bottom w:val="none" w:sz="0" w:space="0" w:color="auto"/>
            <w:right w:val="none" w:sz="0" w:space="0" w:color="auto"/>
          </w:divBdr>
        </w:div>
        <w:div w:id="1308703946">
          <w:marLeft w:val="0"/>
          <w:marRight w:val="0"/>
          <w:marTop w:val="0"/>
          <w:marBottom w:val="0"/>
          <w:divBdr>
            <w:top w:val="none" w:sz="0" w:space="0" w:color="auto"/>
            <w:left w:val="none" w:sz="0" w:space="0" w:color="auto"/>
            <w:bottom w:val="none" w:sz="0" w:space="0" w:color="auto"/>
            <w:right w:val="none" w:sz="0" w:space="0" w:color="auto"/>
          </w:divBdr>
        </w:div>
      </w:divsChild>
    </w:div>
    <w:div w:id="830103210">
      <w:bodyDiv w:val="1"/>
      <w:marLeft w:val="0"/>
      <w:marRight w:val="0"/>
      <w:marTop w:val="0"/>
      <w:marBottom w:val="0"/>
      <w:divBdr>
        <w:top w:val="none" w:sz="0" w:space="0" w:color="auto"/>
        <w:left w:val="none" w:sz="0" w:space="0" w:color="auto"/>
        <w:bottom w:val="none" w:sz="0" w:space="0" w:color="auto"/>
        <w:right w:val="none" w:sz="0" w:space="0" w:color="auto"/>
      </w:divBdr>
      <w:divsChild>
        <w:div w:id="1050154186">
          <w:marLeft w:val="0"/>
          <w:marRight w:val="0"/>
          <w:marTop w:val="0"/>
          <w:marBottom w:val="0"/>
          <w:divBdr>
            <w:top w:val="none" w:sz="0" w:space="0" w:color="auto"/>
            <w:left w:val="none" w:sz="0" w:space="0" w:color="auto"/>
            <w:bottom w:val="none" w:sz="0" w:space="0" w:color="auto"/>
            <w:right w:val="none" w:sz="0" w:space="0" w:color="auto"/>
          </w:divBdr>
        </w:div>
        <w:div w:id="482820400">
          <w:marLeft w:val="0"/>
          <w:marRight w:val="0"/>
          <w:marTop w:val="0"/>
          <w:marBottom w:val="0"/>
          <w:divBdr>
            <w:top w:val="none" w:sz="0" w:space="0" w:color="auto"/>
            <w:left w:val="none" w:sz="0" w:space="0" w:color="auto"/>
            <w:bottom w:val="none" w:sz="0" w:space="0" w:color="auto"/>
            <w:right w:val="none" w:sz="0" w:space="0" w:color="auto"/>
          </w:divBdr>
        </w:div>
        <w:div w:id="1542012364">
          <w:marLeft w:val="0"/>
          <w:marRight w:val="0"/>
          <w:marTop w:val="0"/>
          <w:marBottom w:val="0"/>
          <w:divBdr>
            <w:top w:val="none" w:sz="0" w:space="0" w:color="auto"/>
            <w:left w:val="none" w:sz="0" w:space="0" w:color="auto"/>
            <w:bottom w:val="none" w:sz="0" w:space="0" w:color="auto"/>
            <w:right w:val="none" w:sz="0" w:space="0" w:color="auto"/>
          </w:divBdr>
        </w:div>
        <w:div w:id="1412241424">
          <w:marLeft w:val="0"/>
          <w:marRight w:val="0"/>
          <w:marTop w:val="0"/>
          <w:marBottom w:val="0"/>
          <w:divBdr>
            <w:top w:val="none" w:sz="0" w:space="0" w:color="auto"/>
            <w:left w:val="none" w:sz="0" w:space="0" w:color="auto"/>
            <w:bottom w:val="none" w:sz="0" w:space="0" w:color="auto"/>
            <w:right w:val="none" w:sz="0" w:space="0" w:color="auto"/>
          </w:divBdr>
        </w:div>
        <w:div w:id="1053191566">
          <w:marLeft w:val="0"/>
          <w:marRight w:val="0"/>
          <w:marTop w:val="0"/>
          <w:marBottom w:val="0"/>
          <w:divBdr>
            <w:top w:val="none" w:sz="0" w:space="0" w:color="auto"/>
            <w:left w:val="none" w:sz="0" w:space="0" w:color="auto"/>
            <w:bottom w:val="none" w:sz="0" w:space="0" w:color="auto"/>
            <w:right w:val="none" w:sz="0" w:space="0" w:color="auto"/>
          </w:divBdr>
        </w:div>
        <w:div w:id="468279700">
          <w:marLeft w:val="0"/>
          <w:marRight w:val="0"/>
          <w:marTop w:val="0"/>
          <w:marBottom w:val="0"/>
          <w:divBdr>
            <w:top w:val="none" w:sz="0" w:space="0" w:color="auto"/>
            <w:left w:val="none" w:sz="0" w:space="0" w:color="auto"/>
            <w:bottom w:val="none" w:sz="0" w:space="0" w:color="auto"/>
            <w:right w:val="none" w:sz="0" w:space="0" w:color="auto"/>
          </w:divBdr>
        </w:div>
        <w:div w:id="570507837">
          <w:marLeft w:val="0"/>
          <w:marRight w:val="0"/>
          <w:marTop w:val="0"/>
          <w:marBottom w:val="0"/>
          <w:divBdr>
            <w:top w:val="none" w:sz="0" w:space="0" w:color="auto"/>
            <w:left w:val="none" w:sz="0" w:space="0" w:color="auto"/>
            <w:bottom w:val="none" w:sz="0" w:space="0" w:color="auto"/>
            <w:right w:val="none" w:sz="0" w:space="0" w:color="auto"/>
          </w:divBdr>
        </w:div>
        <w:div w:id="772482303">
          <w:marLeft w:val="0"/>
          <w:marRight w:val="0"/>
          <w:marTop w:val="0"/>
          <w:marBottom w:val="0"/>
          <w:divBdr>
            <w:top w:val="none" w:sz="0" w:space="0" w:color="auto"/>
            <w:left w:val="none" w:sz="0" w:space="0" w:color="auto"/>
            <w:bottom w:val="none" w:sz="0" w:space="0" w:color="auto"/>
            <w:right w:val="none" w:sz="0" w:space="0" w:color="auto"/>
          </w:divBdr>
        </w:div>
        <w:div w:id="1410732606">
          <w:marLeft w:val="0"/>
          <w:marRight w:val="0"/>
          <w:marTop w:val="0"/>
          <w:marBottom w:val="0"/>
          <w:divBdr>
            <w:top w:val="none" w:sz="0" w:space="0" w:color="auto"/>
            <w:left w:val="none" w:sz="0" w:space="0" w:color="auto"/>
            <w:bottom w:val="none" w:sz="0" w:space="0" w:color="auto"/>
            <w:right w:val="none" w:sz="0" w:space="0" w:color="auto"/>
          </w:divBdr>
        </w:div>
        <w:div w:id="1427337088">
          <w:marLeft w:val="0"/>
          <w:marRight w:val="0"/>
          <w:marTop w:val="0"/>
          <w:marBottom w:val="0"/>
          <w:divBdr>
            <w:top w:val="none" w:sz="0" w:space="0" w:color="auto"/>
            <w:left w:val="none" w:sz="0" w:space="0" w:color="auto"/>
            <w:bottom w:val="none" w:sz="0" w:space="0" w:color="auto"/>
            <w:right w:val="none" w:sz="0" w:space="0" w:color="auto"/>
          </w:divBdr>
        </w:div>
        <w:div w:id="765809553">
          <w:marLeft w:val="0"/>
          <w:marRight w:val="0"/>
          <w:marTop w:val="0"/>
          <w:marBottom w:val="0"/>
          <w:divBdr>
            <w:top w:val="none" w:sz="0" w:space="0" w:color="auto"/>
            <w:left w:val="none" w:sz="0" w:space="0" w:color="auto"/>
            <w:bottom w:val="none" w:sz="0" w:space="0" w:color="auto"/>
            <w:right w:val="none" w:sz="0" w:space="0" w:color="auto"/>
          </w:divBdr>
        </w:div>
        <w:div w:id="326326854">
          <w:marLeft w:val="0"/>
          <w:marRight w:val="0"/>
          <w:marTop w:val="0"/>
          <w:marBottom w:val="0"/>
          <w:divBdr>
            <w:top w:val="none" w:sz="0" w:space="0" w:color="auto"/>
            <w:left w:val="none" w:sz="0" w:space="0" w:color="auto"/>
            <w:bottom w:val="none" w:sz="0" w:space="0" w:color="auto"/>
            <w:right w:val="none" w:sz="0" w:space="0" w:color="auto"/>
          </w:divBdr>
        </w:div>
        <w:div w:id="1470442577">
          <w:marLeft w:val="0"/>
          <w:marRight w:val="0"/>
          <w:marTop w:val="0"/>
          <w:marBottom w:val="0"/>
          <w:divBdr>
            <w:top w:val="none" w:sz="0" w:space="0" w:color="auto"/>
            <w:left w:val="none" w:sz="0" w:space="0" w:color="auto"/>
            <w:bottom w:val="none" w:sz="0" w:space="0" w:color="auto"/>
            <w:right w:val="none" w:sz="0" w:space="0" w:color="auto"/>
          </w:divBdr>
        </w:div>
        <w:div w:id="1090196978">
          <w:marLeft w:val="0"/>
          <w:marRight w:val="0"/>
          <w:marTop w:val="0"/>
          <w:marBottom w:val="0"/>
          <w:divBdr>
            <w:top w:val="none" w:sz="0" w:space="0" w:color="auto"/>
            <w:left w:val="none" w:sz="0" w:space="0" w:color="auto"/>
            <w:bottom w:val="none" w:sz="0" w:space="0" w:color="auto"/>
            <w:right w:val="none" w:sz="0" w:space="0" w:color="auto"/>
          </w:divBdr>
        </w:div>
        <w:div w:id="75977521">
          <w:marLeft w:val="0"/>
          <w:marRight w:val="0"/>
          <w:marTop w:val="0"/>
          <w:marBottom w:val="0"/>
          <w:divBdr>
            <w:top w:val="none" w:sz="0" w:space="0" w:color="auto"/>
            <w:left w:val="none" w:sz="0" w:space="0" w:color="auto"/>
            <w:bottom w:val="none" w:sz="0" w:space="0" w:color="auto"/>
            <w:right w:val="none" w:sz="0" w:space="0" w:color="auto"/>
          </w:divBdr>
        </w:div>
      </w:divsChild>
    </w:div>
    <w:div w:id="963850630">
      <w:bodyDiv w:val="1"/>
      <w:marLeft w:val="0"/>
      <w:marRight w:val="0"/>
      <w:marTop w:val="0"/>
      <w:marBottom w:val="0"/>
      <w:divBdr>
        <w:top w:val="none" w:sz="0" w:space="0" w:color="auto"/>
        <w:left w:val="none" w:sz="0" w:space="0" w:color="auto"/>
        <w:bottom w:val="none" w:sz="0" w:space="0" w:color="auto"/>
        <w:right w:val="none" w:sz="0" w:space="0" w:color="auto"/>
      </w:divBdr>
    </w:div>
    <w:div w:id="1142578013">
      <w:bodyDiv w:val="1"/>
      <w:marLeft w:val="0"/>
      <w:marRight w:val="0"/>
      <w:marTop w:val="0"/>
      <w:marBottom w:val="0"/>
      <w:divBdr>
        <w:top w:val="none" w:sz="0" w:space="0" w:color="auto"/>
        <w:left w:val="none" w:sz="0" w:space="0" w:color="auto"/>
        <w:bottom w:val="none" w:sz="0" w:space="0" w:color="auto"/>
        <w:right w:val="none" w:sz="0" w:space="0" w:color="auto"/>
      </w:divBdr>
    </w:div>
    <w:div w:id="1358851776">
      <w:bodyDiv w:val="1"/>
      <w:marLeft w:val="0"/>
      <w:marRight w:val="0"/>
      <w:marTop w:val="0"/>
      <w:marBottom w:val="0"/>
      <w:divBdr>
        <w:top w:val="none" w:sz="0" w:space="0" w:color="auto"/>
        <w:left w:val="none" w:sz="0" w:space="0" w:color="auto"/>
        <w:bottom w:val="none" w:sz="0" w:space="0" w:color="auto"/>
        <w:right w:val="none" w:sz="0" w:space="0" w:color="auto"/>
      </w:divBdr>
    </w:div>
    <w:div w:id="1396777729">
      <w:bodyDiv w:val="1"/>
      <w:marLeft w:val="0"/>
      <w:marRight w:val="0"/>
      <w:marTop w:val="0"/>
      <w:marBottom w:val="0"/>
      <w:divBdr>
        <w:top w:val="none" w:sz="0" w:space="0" w:color="auto"/>
        <w:left w:val="none" w:sz="0" w:space="0" w:color="auto"/>
        <w:bottom w:val="none" w:sz="0" w:space="0" w:color="auto"/>
        <w:right w:val="none" w:sz="0" w:space="0" w:color="auto"/>
      </w:divBdr>
    </w:div>
    <w:div w:id="1542521901">
      <w:bodyDiv w:val="1"/>
      <w:marLeft w:val="0"/>
      <w:marRight w:val="0"/>
      <w:marTop w:val="0"/>
      <w:marBottom w:val="0"/>
      <w:divBdr>
        <w:top w:val="none" w:sz="0" w:space="0" w:color="auto"/>
        <w:left w:val="none" w:sz="0" w:space="0" w:color="auto"/>
        <w:bottom w:val="none" w:sz="0" w:space="0" w:color="auto"/>
        <w:right w:val="none" w:sz="0" w:space="0" w:color="auto"/>
      </w:divBdr>
    </w:div>
    <w:div w:id="189006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ython.org/ftp/python/3.7.7/python-3.7.7-amd64.ex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python.org/ftp/python/3.7.7/python-3.7.7-macosx10.9.pk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ython.org/downloads/release/python-377/"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633C47EC2E4E4A8C3C84B5E42A5FC2" ma:contentTypeVersion="6" ma:contentTypeDescription="Create a new document." ma:contentTypeScope="" ma:versionID="72afc621c2fa2adbf3c59dc49aaab28d">
  <xsd:schema xmlns:xsd="http://www.w3.org/2001/XMLSchema" xmlns:xs="http://www.w3.org/2001/XMLSchema" xmlns:p="http://schemas.microsoft.com/office/2006/metadata/properties" xmlns:ns3="76b6c505-03da-4945-bab2-3363c82f0394" targetNamespace="http://schemas.microsoft.com/office/2006/metadata/properties" ma:root="true" ma:fieldsID="86fe66b4acbf630c6244cb08e0a1d4da" ns3:_="">
    <xsd:import namespace="76b6c505-03da-4945-bab2-3363c82f039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6c505-03da-4945-bab2-3363c82f03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B03FAB-4B58-455C-9FC4-B3B358348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6c505-03da-4945-bab2-3363c82f03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626E30-D1EE-465D-9EBD-EEC85674F36F}">
  <ds:schemaRefs>
    <ds:schemaRef ds:uri="http://schemas.openxmlformats.org/officeDocument/2006/bibliography"/>
  </ds:schemaRefs>
</ds:datastoreItem>
</file>

<file path=customXml/itemProps3.xml><?xml version="1.0" encoding="utf-8"?>
<ds:datastoreItem xmlns:ds="http://schemas.openxmlformats.org/officeDocument/2006/customXml" ds:itemID="{0A834864-E3CA-4923-A13B-EE9F4F69CB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33D9A3-340F-48D2-8AF6-8B4B188D5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7</TotalTime>
  <Pages>1</Pages>
  <Words>1888</Words>
  <Characters>1076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Gheith</dc:creator>
  <cp:keywords/>
  <dc:description/>
  <cp:lastModifiedBy>Ahmad Gheith</cp:lastModifiedBy>
  <cp:revision>351</cp:revision>
  <dcterms:created xsi:type="dcterms:W3CDTF">2020-04-03T05:33:00Z</dcterms:created>
  <dcterms:modified xsi:type="dcterms:W3CDTF">2021-02-0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633C47EC2E4E4A8C3C84B5E42A5FC2</vt:lpwstr>
  </property>
</Properties>
</file>